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2F1DF9" w:rsidRDefault="00F20765" w:rsidP="009F7873">
      <w:pPr>
        <w:jc w:val="center"/>
        <w:rPr>
          <w:sz w:val="36"/>
          <w:szCs w:val="36"/>
        </w:rPr>
      </w:pPr>
      <w:r w:rsidRPr="002F1DF9">
        <w:rPr>
          <w:sz w:val="36"/>
          <w:szCs w:val="36"/>
        </w:rPr>
        <w:t xml:space="preserve">Project </w:t>
      </w:r>
      <w:r w:rsidR="003C72C5" w:rsidRPr="002F1DF9">
        <w:rPr>
          <w:sz w:val="36"/>
          <w:szCs w:val="36"/>
        </w:rPr>
        <w:t>Synopsis</w:t>
      </w:r>
    </w:p>
    <w:p w14:paraId="4D26C380" w14:textId="77777777" w:rsidR="00F20765" w:rsidRPr="002F1DF9" w:rsidRDefault="00C50644" w:rsidP="009F7873">
      <w:pPr>
        <w:jc w:val="center"/>
      </w:pPr>
      <w:r w:rsidRPr="002F1DF9">
        <w:t>o</w:t>
      </w:r>
      <w:r w:rsidR="00F20765" w:rsidRPr="002F1DF9">
        <w:t>n</w:t>
      </w:r>
    </w:p>
    <w:p w14:paraId="6326F584" w14:textId="51CE81BC" w:rsidR="00F20765" w:rsidRPr="002F1DF9" w:rsidRDefault="006B1327" w:rsidP="009F7873">
      <w:pPr>
        <w:jc w:val="center"/>
        <w:rPr>
          <w:b/>
          <w:sz w:val="40"/>
          <w:szCs w:val="40"/>
        </w:rPr>
      </w:pPr>
      <w:r w:rsidRPr="002F1DF9">
        <w:rPr>
          <w:b/>
          <w:sz w:val="40"/>
          <w:szCs w:val="40"/>
        </w:rPr>
        <w:t>Counterfeiting Detection System</w:t>
      </w:r>
    </w:p>
    <w:p w14:paraId="68A5B7FF" w14:textId="77777777" w:rsidR="00F20765" w:rsidRPr="002F1DF9" w:rsidRDefault="00F20765" w:rsidP="009F7873">
      <w:pPr>
        <w:jc w:val="center"/>
      </w:pPr>
    </w:p>
    <w:p w14:paraId="389092D2" w14:textId="77777777" w:rsidR="00F20765" w:rsidRPr="002F1DF9" w:rsidRDefault="00F20765" w:rsidP="009F7873">
      <w:pPr>
        <w:jc w:val="center"/>
      </w:pPr>
    </w:p>
    <w:p w14:paraId="1D5D4C52" w14:textId="01E686CC" w:rsidR="00F20765" w:rsidRPr="002F1DF9" w:rsidRDefault="00F20765" w:rsidP="009F7873">
      <w:pPr>
        <w:jc w:val="center"/>
        <w:rPr>
          <w:sz w:val="22"/>
          <w:szCs w:val="22"/>
        </w:rPr>
      </w:pPr>
      <w:r w:rsidRPr="002F1DF9">
        <w:rPr>
          <w:sz w:val="22"/>
          <w:szCs w:val="22"/>
        </w:rPr>
        <w:t xml:space="preserve">Submitted </w:t>
      </w:r>
      <w:r w:rsidR="00093453" w:rsidRPr="002F1DF9">
        <w:rPr>
          <w:sz w:val="22"/>
          <w:szCs w:val="22"/>
        </w:rPr>
        <w:t xml:space="preserve">as a part of </w:t>
      </w:r>
      <w:r w:rsidR="0090667B" w:rsidRPr="002F1DF9">
        <w:rPr>
          <w:sz w:val="22"/>
          <w:szCs w:val="22"/>
        </w:rPr>
        <w:t>course curriculum</w:t>
      </w:r>
      <w:r w:rsidR="00BC02F6" w:rsidRPr="002F1DF9">
        <w:rPr>
          <w:sz w:val="22"/>
          <w:szCs w:val="22"/>
        </w:rPr>
        <w:t xml:space="preserve"> for</w:t>
      </w:r>
    </w:p>
    <w:p w14:paraId="1F45AAF3" w14:textId="77777777" w:rsidR="00F20765" w:rsidRPr="002F1DF9" w:rsidRDefault="00F20765" w:rsidP="009F7873">
      <w:pPr>
        <w:jc w:val="center"/>
      </w:pPr>
    </w:p>
    <w:p w14:paraId="4EBBF8DA" w14:textId="77777777" w:rsidR="00C50644" w:rsidRPr="002F1DF9" w:rsidRDefault="00C50644" w:rsidP="009F7873">
      <w:pPr>
        <w:jc w:val="center"/>
      </w:pPr>
    </w:p>
    <w:p w14:paraId="1C46B577" w14:textId="77777777" w:rsidR="00F20765" w:rsidRPr="002F1DF9" w:rsidRDefault="003F6E6B" w:rsidP="009F7873">
      <w:pPr>
        <w:jc w:val="center"/>
        <w:rPr>
          <w:b/>
          <w:sz w:val="32"/>
          <w:szCs w:val="32"/>
        </w:rPr>
      </w:pPr>
      <w:r w:rsidRPr="002F1DF9">
        <w:rPr>
          <w:b/>
          <w:sz w:val="32"/>
          <w:szCs w:val="32"/>
        </w:rPr>
        <w:t>Bachelor</w:t>
      </w:r>
      <w:r w:rsidR="00F20765" w:rsidRPr="002F1DF9">
        <w:rPr>
          <w:b/>
          <w:sz w:val="32"/>
          <w:szCs w:val="32"/>
        </w:rPr>
        <w:t xml:space="preserve"> of Technology</w:t>
      </w:r>
    </w:p>
    <w:p w14:paraId="5FAC49C8" w14:textId="77777777" w:rsidR="00F20765" w:rsidRPr="002F1DF9" w:rsidRDefault="00C50644" w:rsidP="009F7873">
      <w:pPr>
        <w:jc w:val="center"/>
      </w:pPr>
      <w:r w:rsidRPr="002F1DF9">
        <w:t>i</w:t>
      </w:r>
      <w:r w:rsidR="00F20765" w:rsidRPr="002F1DF9">
        <w:t>n</w:t>
      </w:r>
    </w:p>
    <w:p w14:paraId="6F97564B" w14:textId="03CDF131" w:rsidR="00F20765" w:rsidRPr="002F1DF9" w:rsidRDefault="003F6E6B" w:rsidP="009F7873">
      <w:pPr>
        <w:jc w:val="center"/>
        <w:rPr>
          <w:b/>
          <w:sz w:val="32"/>
          <w:szCs w:val="32"/>
        </w:rPr>
      </w:pPr>
      <w:r w:rsidRPr="002F1DF9">
        <w:rPr>
          <w:b/>
          <w:sz w:val="32"/>
          <w:szCs w:val="32"/>
        </w:rPr>
        <w:t>Computer Science</w:t>
      </w:r>
    </w:p>
    <w:p w14:paraId="1BD676E1" w14:textId="77777777" w:rsidR="00F20765" w:rsidRPr="002F1DF9" w:rsidRDefault="00F20765" w:rsidP="009F7873">
      <w:pPr>
        <w:jc w:val="both"/>
      </w:pPr>
    </w:p>
    <w:p w14:paraId="0D9B647E" w14:textId="77777777" w:rsidR="00F20765" w:rsidRPr="002F1DF9" w:rsidRDefault="00F20765" w:rsidP="009F7873">
      <w:pPr>
        <w:jc w:val="both"/>
      </w:pPr>
    </w:p>
    <w:p w14:paraId="1D6AE595" w14:textId="77777777" w:rsidR="00A63A07" w:rsidRPr="002F1DF9" w:rsidRDefault="00A63A07" w:rsidP="009F7873">
      <w:pPr>
        <w:jc w:val="both"/>
      </w:pPr>
    </w:p>
    <w:p w14:paraId="28F63443" w14:textId="77777777" w:rsidR="00A63A07" w:rsidRPr="002F1DF9" w:rsidRDefault="00A63A07" w:rsidP="009F7873">
      <w:pPr>
        <w:jc w:val="both"/>
      </w:pPr>
    </w:p>
    <w:p w14:paraId="083FAB7C" w14:textId="77777777" w:rsidR="00F20765" w:rsidRPr="002F1DF9" w:rsidRDefault="00A527B4" w:rsidP="009F7873">
      <w:pPr>
        <w:jc w:val="center"/>
      </w:pPr>
      <w:r w:rsidRPr="002F1DF9">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2F1DF9" w:rsidRDefault="00F20765" w:rsidP="009F7873">
      <w:pPr>
        <w:jc w:val="both"/>
      </w:pPr>
    </w:p>
    <w:p w14:paraId="2BAC42DE" w14:textId="77777777" w:rsidR="00B62CD4" w:rsidRPr="002F1DF9" w:rsidRDefault="00B62CD4" w:rsidP="009F7873">
      <w:pPr>
        <w:jc w:val="both"/>
      </w:pPr>
    </w:p>
    <w:p w14:paraId="0A8E16D8" w14:textId="77777777" w:rsidR="00B62CD4" w:rsidRPr="002F1DF9" w:rsidRDefault="00B62CD4" w:rsidP="009F7873">
      <w:pPr>
        <w:jc w:val="both"/>
      </w:pPr>
    </w:p>
    <w:p w14:paraId="080F07EE" w14:textId="77777777" w:rsidR="00F20765" w:rsidRPr="002F1DF9" w:rsidRDefault="00F20765" w:rsidP="009F7873">
      <w:pPr>
        <w:jc w:val="center"/>
      </w:pPr>
    </w:p>
    <w:p w14:paraId="799171FB" w14:textId="77777777" w:rsidR="009C5CE6" w:rsidRPr="002F1DF9" w:rsidRDefault="009C5CE6" w:rsidP="009F7873">
      <w:pPr>
        <w:jc w:val="center"/>
        <w:rPr>
          <w:b/>
        </w:rPr>
      </w:pPr>
      <w:r w:rsidRPr="002F1DF9">
        <w:rPr>
          <w:b/>
        </w:rPr>
        <w:t>Submitted by</w:t>
      </w:r>
    </w:p>
    <w:p w14:paraId="18F856F9" w14:textId="155B8A22" w:rsidR="00F20765" w:rsidRPr="002F1DF9" w:rsidRDefault="006B1327" w:rsidP="009F7873">
      <w:pPr>
        <w:jc w:val="center"/>
      </w:pPr>
      <w:r w:rsidRPr="002F1DF9">
        <w:t xml:space="preserve">Ankita Jain </w:t>
      </w:r>
      <w:r w:rsidR="00210EC1" w:rsidRPr="002F1DF9">
        <w:t>(</w:t>
      </w:r>
      <w:r w:rsidR="00D72249" w:rsidRPr="002F1DF9">
        <w:t>20002901200</w:t>
      </w:r>
      <w:r w:rsidRPr="002F1DF9">
        <w:t>25</w:t>
      </w:r>
      <w:r w:rsidR="00210EC1" w:rsidRPr="002F1DF9">
        <w:t>)</w:t>
      </w:r>
    </w:p>
    <w:p w14:paraId="2DE9DE15" w14:textId="431EF2F5" w:rsidR="00D72249" w:rsidRPr="002F1DF9" w:rsidRDefault="006B1327" w:rsidP="009F7873">
      <w:pPr>
        <w:jc w:val="center"/>
      </w:pPr>
      <w:r w:rsidRPr="002F1DF9">
        <w:t xml:space="preserve">Archit Rajesh Srivastava </w:t>
      </w:r>
      <w:r w:rsidR="00D72249" w:rsidRPr="002F1DF9">
        <w:t>(2000290120</w:t>
      </w:r>
      <w:r w:rsidRPr="002F1DF9">
        <w:t>039</w:t>
      </w:r>
      <w:r w:rsidR="00D72249" w:rsidRPr="002F1DF9">
        <w:t>)</w:t>
      </w:r>
    </w:p>
    <w:p w14:paraId="16811BA0" w14:textId="44A683E6" w:rsidR="00D72249" w:rsidRPr="002F1DF9" w:rsidRDefault="006B1327" w:rsidP="009F7873">
      <w:pPr>
        <w:jc w:val="center"/>
      </w:pPr>
      <w:r w:rsidRPr="002F1DF9">
        <w:t xml:space="preserve">Bhoomika Saxena </w:t>
      </w:r>
      <w:r w:rsidR="00D72249" w:rsidRPr="002F1DF9">
        <w:t>(20002901200</w:t>
      </w:r>
      <w:r w:rsidRPr="002F1DF9">
        <w:t>57</w:t>
      </w:r>
      <w:r w:rsidR="00D72249" w:rsidRPr="002F1DF9">
        <w:t>)</w:t>
      </w:r>
    </w:p>
    <w:p w14:paraId="5A7D23FB" w14:textId="77777777" w:rsidR="009C5CE6" w:rsidRPr="002F1DF9" w:rsidRDefault="009C5CE6" w:rsidP="009F7873">
      <w:pPr>
        <w:jc w:val="center"/>
      </w:pPr>
    </w:p>
    <w:p w14:paraId="0DDA3E10" w14:textId="70A2D9C5" w:rsidR="009C5CE6" w:rsidRPr="002F1DF9" w:rsidRDefault="009C5CE6" w:rsidP="009F7873">
      <w:pPr>
        <w:jc w:val="center"/>
        <w:rPr>
          <w:b/>
        </w:rPr>
      </w:pPr>
      <w:r w:rsidRPr="002F1DF9">
        <w:rPr>
          <w:b/>
        </w:rPr>
        <w:t>Under the Supervision of</w:t>
      </w:r>
    </w:p>
    <w:p w14:paraId="5639483B" w14:textId="07523139" w:rsidR="00D72249" w:rsidRPr="002F1DF9" w:rsidRDefault="006B1327" w:rsidP="009F7873">
      <w:pPr>
        <w:jc w:val="center"/>
      </w:pPr>
      <w:r w:rsidRPr="002F1DF9">
        <w:t xml:space="preserve">Dr. Harsh </w:t>
      </w:r>
      <w:proofErr w:type="spellStart"/>
      <w:r w:rsidRPr="002F1DF9">
        <w:t>Khatter</w:t>
      </w:r>
      <w:proofErr w:type="spellEnd"/>
    </w:p>
    <w:p w14:paraId="6D73A22F" w14:textId="7E0032EE" w:rsidR="009C5CE6" w:rsidRPr="002F1DF9" w:rsidRDefault="00D72249" w:rsidP="009F7873">
      <w:pPr>
        <w:jc w:val="center"/>
        <w:rPr>
          <w:sz w:val="16"/>
          <w:szCs w:val="16"/>
        </w:rPr>
      </w:pPr>
      <w:r w:rsidRPr="002F1DF9">
        <w:t xml:space="preserve">Asst. </w:t>
      </w:r>
      <w:r w:rsidR="00086DAC" w:rsidRPr="002F1DF9">
        <w:t xml:space="preserve">professor </w:t>
      </w:r>
      <w:r w:rsidRPr="002F1DF9">
        <w:t>(CS)</w:t>
      </w:r>
    </w:p>
    <w:p w14:paraId="0A2D5771" w14:textId="77777777" w:rsidR="0090667B" w:rsidRPr="002F1DF9" w:rsidRDefault="0090667B" w:rsidP="009F7873">
      <w:pPr>
        <w:jc w:val="center"/>
      </w:pPr>
    </w:p>
    <w:p w14:paraId="3A4C7B26" w14:textId="77777777" w:rsidR="00F220C1" w:rsidRPr="002F1DF9" w:rsidRDefault="00F220C1" w:rsidP="009F7873">
      <w:pPr>
        <w:jc w:val="center"/>
      </w:pPr>
    </w:p>
    <w:p w14:paraId="231D2777" w14:textId="77777777" w:rsidR="00F220C1" w:rsidRPr="002F1DF9" w:rsidRDefault="00F220C1" w:rsidP="009F7873">
      <w:pPr>
        <w:jc w:val="center"/>
      </w:pPr>
    </w:p>
    <w:p w14:paraId="2FC4856B" w14:textId="3C0EB550" w:rsidR="00F20765" w:rsidRPr="002F1DF9" w:rsidRDefault="0019426B" w:rsidP="009F7873">
      <w:pPr>
        <w:jc w:val="center"/>
        <w:rPr>
          <w:sz w:val="32"/>
          <w:szCs w:val="32"/>
        </w:rPr>
      </w:pPr>
      <w:r w:rsidRPr="002F1DF9">
        <w:rPr>
          <w:b/>
          <w:sz w:val="32"/>
          <w:szCs w:val="32"/>
        </w:rPr>
        <w:t>KIET Group of Institutions, Ghaziabad</w:t>
      </w:r>
    </w:p>
    <w:p w14:paraId="213F14EB" w14:textId="0EAA974F" w:rsidR="00F20765" w:rsidRPr="002F1DF9" w:rsidRDefault="00F20765" w:rsidP="009F7873">
      <w:pPr>
        <w:jc w:val="center"/>
        <w:rPr>
          <w:b/>
          <w:spacing w:val="14"/>
          <w:sz w:val="32"/>
          <w:szCs w:val="32"/>
        </w:rPr>
      </w:pPr>
      <w:r w:rsidRPr="002F1DF9">
        <w:rPr>
          <w:b/>
          <w:spacing w:val="14"/>
          <w:sz w:val="32"/>
          <w:szCs w:val="32"/>
        </w:rPr>
        <w:t xml:space="preserve">Department of </w:t>
      </w:r>
      <w:r w:rsidR="003F6E6B" w:rsidRPr="002F1DF9">
        <w:rPr>
          <w:b/>
          <w:spacing w:val="14"/>
          <w:sz w:val="32"/>
          <w:szCs w:val="32"/>
        </w:rPr>
        <w:t>Computer Science</w:t>
      </w:r>
    </w:p>
    <w:p w14:paraId="0C1233F2" w14:textId="417B6624" w:rsidR="00F20765" w:rsidRPr="002F1DF9" w:rsidRDefault="00030D6D" w:rsidP="009F7873">
      <w:pPr>
        <w:jc w:val="center"/>
        <w:rPr>
          <w:b/>
          <w:sz w:val="28"/>
          <w:szCs w:val="28"/>
        </w:rPr>
      </w:pPr>
      <w:r w:rsidRPr="002F1DF9">
        <w:rPr>
          <w:b/>
          <w:spacing w:val="34"/>
          <w:sz w:val="32"/>
          <w:szCs w:val="32"/>
        </w:rPr>
        <w:t>Dr. A.P.J. Abdul Kalam Technical University</w:t>
      </w:r>
    </w:p>
    <w:p w14:paraId="315F83B6" w14:textId="72802638" w:rsidR="00A527B4" w:rsidRPr="002F1DF9" w:rsidRDefault="002A25A6" w:rsidP="009F7873">
      <w:pPr>
        <w:ind w:left="2880" w:firstLine="720"/>
        <w:rPr>
          <w:b/>
          <w:sz w:val="28"/>
          <w:szCs w:val="28"/>
        </w:rPr>
      </w:pPr>
      <w:r w:rsidRPr="002F1DF9">
        <w:rPr>
          <w:b/>
          <w:sz w:val="28"/>
          <w:szCs w:val="28"/>
        </w:rPr>
        <w:t>202</w:t>
      </w:r>
      <w:r w:rsidR="00210EC1" w:rsidRPr="002F1DF9">
        <w:rPr>
          <w:b/>
          <w:sz w:val="28"/>
          <w:szCs w:val="28"/>
        </w:rPr>
        <w:t>2</w:t>
      </w:r>
      <w:r w:rsidRPr="002F1DF9">
        <w:rPr>
          <w:b/>
          <w:sz w:val="28"/>
          <w:szCs w:val="28"/>
        </w:rPr>
        <w:t>-202</w:t>
      </w:r>
      <w:r w:rsidR="00210EC1" w:rsidRPr="002F1DF9">
        <w:rPr>
          <w:b/>
          <w:sz w:val="28"/>
          <w:szCs w:val="28"/>
        </w:rPr>
        <w:t>3</w:t>
      </w:r>
    </w:p>
    <w:p w14:paraId="384CAAD2" w14:textId="77777777" w:rsidR="00A527B4" w:rsidRPr="002F1DF9" w:rsidRDefault="00A527B4" w:rsidP="009F7873">
      <w:pPr>
        <w:ind w:left="720"/>
        <w:jc w:val="both"/>
        <w:rPr>
          <w:b/>
          <w:sz w:val="28"/>
          <w:szCs w:val="28"/>
        </w:rPr>
      </w:pPr>
    </w:p>
    <w:p w14:paraId="39B29814" w14:textId="77777777" w:rsidR="00BE1BE8" w:rsidRPr="002F1DF9" w:rsidRDefault="00BE1BE8" w:rsidP="009F7873">
      <w:pPr>
        <w:ind w:left="720"/>
        <w:jc w:val="both"/>
        <w:rPr>
          <w:b/>
        </w:rPr>
      </w:pPr>
    </w:p>
    <w:p w14:paraId="5AB91C20" w14:textId="77777777" w:rsidR="00BE1BE8" w:rsidRPr="002F1DF9" w:rsidRDefault="00BE1BE8" w:rsidP="009F7873">
      <w:pPr>
        <w:ind w:left="720"/>
        <w:jc w:val="both"/>
        <w:rPr>
          <w:b/>
        </w:rPr>
      </w:pPr>
    </w:p>
    <w:p w14:paraId="76699354" w14:textId="7C181F0A" w:rsidR="00BE1BE8" w:rsidRPr="002F1DF9" w:rsidRDefault="00BE1BE8" w:rsidP="009F7873">
      <w:pPr>
        <w:pStyle w:val="Default"/>
        <w:jc w:val="center"/>
        <w:rPr>
          <w:b/>
          <w:bCs/>
          <w:sz w:val="32"/>
          <w:szCs w:val="32"/>
        </w:rPr>
      </w:pPr>
      <w:r w:rsidRPr="002F1DF9">
        <w:rPr>
          <w:b/>
          <w:bCs/>
          <w:sz w:val="32"/>
          <w:szCs w:val="32"/>
        </w:rPr>
        <w:t>DECLARATION</w:t>
      </w:r>
    </w:p>
    <w:p w14:paraId="446BD006" w14:textId="771846B9" w:rsidR="00BE1BE8" w:rsidRPr="002F1DF9" w:rsidRDefault="00BE1BE8" w:rsidP="009F7873">
      <w:pPr>
        <w:pStyle w:val="Default"/>
        <w:jc w:val="both"/>
        <w:rPr>
          <w:b/>
          <w:bCs/>
          <w:sz w:val="32"/>
          <w:szCs w:val="32"/>
        </w:rPr>
      </w:pPr>
    </w:p>
    <w:p w14:paraId="795E3186" w14:textId="2D9EC782" w:rsidR="00BE1BE8" w:rsidRPr="002F1DF9" w:rsidRDefault="00BE1BE8" w:rsidP="009F7873">
      <w:pPr>
        <w:pStyle w:val="Default"/>
        <w:jc w:val="both"/>
        <w:rPr>
          <w:b/>
          <w:bCs/>
          <w:sz w:val="32"/>
          <w:szCs w:val="32"/>
        </w:rPr>
      </w:pPr>
    </w:p>
    <w:p w14:paraId="3F589A5F" w14:textId="77777777" w:rsidR="00BE1BE8" w:rsidRPr="002F1DF9" w:rsidRDefault="00BE1BE8" w:rsidP="009F7873">
      <w:pPr>
        <w:pStyle w:val="Default"/>
        <w:jc w:val="both"/>
        <w:rPr>
          <w:sz w:val="32"/>
          <w:szCs w:val="32"/>
        </w:rPr>
      </w:pPr>
    </w:p>
    <w:p w14:paraId="4B45F6D3" w14:textId="2B1D54AB" w:rsidR="00BE1BE8" w:rsidRPr="002F1DF9" w:rsidRDefault="00BE1BE8" w:rsidP="009F7873">
      <w:pPr>
        <w:pStyle w:val="Default"/>
        <w:jc w:val="both"/>
        <w:rPr>
          <w:sz w:val="28"/>
          <w:szCs w:val="28"/>
        </w:rPr>
      </w:pPr>
      <w:r w:rsidRPr="002F1DF9">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Pr="002F1DF9" w:rsidRDefault="00BE1BE8" w:rsidP="009F7873">
      <w:pPr>
        <w:pStyle w:val="Default"/>
        <w:jc w:val="both"/>
        <w:rPr>
          <w:sz w:val="28"/>
          <w:szCs w:val="28"/>
        </w:rPr>
      </w:pPr>
    </w:p>
    <w:p w14:paraId="16165809" w14:textId="723C1946" w:rsidR="00BE1BE8" w:rsidRPr="002F1DF9" w:rsidRDefault="00BE1BE8" w:rsidP="009F7873">
      <w:pPr>
        <w:pStyle w:val="Default"/>
        <w:jc w:val="both"/>
        <w:rPr>
          <w:sz w:val="28"/>
          <w:szCs w:val="28"/>
        </w:rPr>
      </w:pPr>
    </w:p>
    <w:p w14:paraId="06A281A1" w14:textId="23539FE2" w:rsidR="00BE1BE8" w:rsidRPr="002F1DF9" w:rsidRDefault="00BE1BE8" w:rsidP="009F7873">
      <w:pPr>
        <w:pStyle w:val="Default"/>
        <w:jc w:val="both"/>
        <w:rPr>
          <w:sz w:val="28"/>
          <w:szCs w:val="28"/>
        </w:rPr>
      </w:pPr>
    </w:p>
    <w:p w14:paraId="5A2962E3" w14:textId="00C38ABE" w:rsidR="00BE1BE8" w:rsidRPr="002F1DF9" w:rsidRDefault="00BE1BE8" w:rsidP="009F7873">
      <w:pPr>
        <w:pStyle w:val="Default"/>
        <w:jc w:val="both"/>
        <w:rPr>
          <w:sz w:val="28"/>
          <w:szCs w:val="28"/>
        </w:rPr>
      </w:pPr>
    </w:p>
    <w:p w14:paraId="1E8F7545" w14:textId="77777777" w:rsidR="006B1327" w:rsidRPr="002F1DF9" w:rsidRDefault="006B1327" w:rsidP="009F7873">
      <w:pPr>
        <w:pStyle w:val="Default"/>
        <w:jc w:val="both"/>
        <w:rPr>
          <w:sz w:val="28"/>
          <w:szCs w:val="28"/>
        </w:rPr>
      </w:pPr>
      <w:r w:rsidRPr="002F1DF9">
        <w:rPr>
          <w:sz w:val="28"/>
          <w:szCs w:val="28"/>
        </w:rPr>
        <w:t xml:space="preserve">Signature of Student: </w:t>
      </w:r>
    </w:p>
    <w:p w14:paraId="009290F1" w14:textId="4B044187" w:rsidR="006B1327" w:rsidRPr="002F1DF9" w:rsidRDefault="006B1327" w:rsidP="009F7873">
      <w:pPr>
        <w:pStyle w:val="Default"/>
        <w:jc w:val="both"/>
        <w:rPr>
          <w:sz w:val="28"/>
          <w:szCs w:val="28"/>
        </w:rPr>
      </w:pPr>
      <w:r w:rsidRPr="002F1DF9">
        <w:rPr>
          <w:sz w:val="28"/>
          <w:szCs w:val="28"/>
        </w:rPr>
        <w:t xml:space="preserve">Name: </w:t>
      </w:r>
      <w:r w:rsidRPr="002F1DF9">
        <w:rPr>
          <w:sz w:val="28"/>
          <w:szCs w:val="28"/>
        </w:rPr>
        <w:t>Ankita Jain</w:t>
      </w:r>
    </w:p>
    <w:p w14:paraId="11CF1BDC" w14:textId="2FAF861F" w:rsidR="006B1327" w:rsidRPr="002F1DF9" w:rsidRDefault="006B1327" w:rsidP="009F7873">
      <w:pPr>
        <w:pStyle w:val="Default"/>
        <w:jc w:val="both"/>
        <w:rPr>
          <w:sz w:val="28"/>
          <w:szCs w:val="28"/>
        </w:rPr>
      </w:pPr>
      <w:r w:rsidRPr="002F1DF9">
        <w:rPr>
          <w:sz w:val="28"/>
          <w:szCs w:val="28"/>
        </w:rPr>
        <w:t>Roll No.:  20002901200</w:t>
      </w:r>
      <w:r w:rsidRPr="002F1DF9">
        <w:rPr>
          <w:sz w:val="28"/>
          <w:szCs w:val="28"/>
        </w:rPr>
        <w:t>25</w:t>
      </w:r>
    </w:p>
    <w:p w14:paraId="516C8424" w14:textId="77777777" w:rsidR="006B1327" w:rsidRPr="002F1DF9" w:rsidRDefault="006B1327" w:rsidP="009F7873">
      <w:pPr>
        <w:jc w:val="both"/>
        <w:rPr>
          <w:b/>
        </w:rPr>
      </w:pPr>
      <w:r w:rsidRPr="002F1DF9">
        <w:rPr>
          <w:sz w:val="28"/>
          <w:szCs w:val="28"/>
        </w:rPr>
        <w:t>Date: November 11, 2022</w:t>
      </w:r>
    </w:p>
    <w:p w14:paraId="68AE3A31" w14:textId="2502771C" w:rsidR="00BE1BE8" w:rsidRPr="002F1DF9" w:rsidRDefault="00BE1BE8" w:rsidP="009F7873">
      <w:pPr>
        <w:pStyle w:val="Default"/>
        <w:jc w:val="both"/>
        <w:rPr>
          <w:sz w:val="28"/>
          <w:szCs w:val="28"/>
        </w:rPr>
      </w:pPr>
    </w:p>
    <w:p w14:paraId="6AA03148" w14:textId="77777777" w:rsidR="006B1327" w:rsidRPr="002F1DF9" w:rsidRDefault="006B1327" w:rsidP="009F7873">
      <w:pPr>
        <w:pStyle w:val="Default"/>
        <w:jc w:val="both"/>
        <w:rPr>
          <w:sz w:val="28"/>
          <w:szCs w:val="28"/>
        </w:rPr>
      </w:pPr>
    </w:p>
    <w:p w14:paraId="561AD97D" w14:textId="1977983D" w:rsidR="00BE1BE8" w:rsidRPr="002F1DF9" w:rsidRDefault="00BE1BE8" w:rsidP="009F7873">
      <w:pPr>
        <w:pStyle w:val="Default"/>
        <w:jc w:val="both"/>
        <w:rPr>
          <w:sz w:val="28"/>
          <w:szCs w:val="28"/>
        </w:rPr>
      </w:pPr>
      <w:r w:rsidRPr="002F1DF9">
        <w:rPr>
          <w:sz w:val="28"/>
          <w:szCs w:val="28"/>
        </w:rPr>
        <w:t>Signature of Student</w:t>
      </w:r>
      <w:r w:rsidR="006B1327" w:rsidRPr="002F1DF9">
        <w:rPr>
          <w:sz w:val="28"/>
          <w:szCs w:val="28"/>
        </w:rPr>
        <w:t xml:space="preserve">: </w:t>
      </w:r>
    </w:p>
    <w:p w14:paraId="5F166C45" w14:textId="66E06783" w:rsidR="00BE1BE8" w:rsidRPr="002F1DF9" w:rsidRDefault="00BE1BE8" w:rsidP="009F7873">
      <w:pPr>
        <w:pStyle w:val="Default"/>
        <w:jc w:val="both"/>
        <w:rPr>
          <w:sz w:val="28"/>
          <w:szCs w:val="28"/>
        </w:rPr>
      </w:pPr>
      <w:r w:rsidRPr="002F1DF9">
        <w:rPr>
          <w:sz w:val="28"/>
          <w:szCs w:val="28"/>
        </w:rPr>
        <w:t xml:space="preserve">Name: </w:t>
      </w:r>
      <w:r w:rsidR="006B1327" w:rsidRPr="002F1DF9">
        <w:rPr>
          <w:sz w:val="28"/>
          <w:szCs w:val="28"/>
        </w:rPr>
        <w:t>Archit Rajesh Srivastava</w:t>
      </w:r>
    </w:p>
    <w:p w14:paraId="7A44876D" w14:textId="77ECEAB3" w:rsidR="00BE1BE8" w:rsidRPr="002F1DF9" w:rsidRDefault="00BE1BE8" w:rsidP="009F7873">
      <w:pPr>
        <w:pStyle w:val="Default"/>
        <w:jc w:val="both"/>
        <w:rPr>
          <w:sz w:val="28"/>
          <w:szCs w:val="28"/>
        </w:rPr>
      </w:pPr>
      <w:r w:rsidRPr="002F1DF9">
        <w:rPr>
          <w:sz w:val="28"/>
          <w:szCs w:val="28"/>
        </w:rPr>
        <w:t xml:space="preserve">Roll No.:  </w:t>
      </w:r>
      <w:r w:rsidR="006B1327" w:rsidRPr="002F1DF9">
        <w:rPr>
          <w:sz w:val="28"/>
          <w:szCs w:val="28"/>
        </w:rPr>
        <w:t>2000290120039</w:t>
      </w:r>
    </w:p>
    <w:p w14:paraId="58676FA2" w14:textId="351DC7A0" w:rsidR="00BE1BE8" w:rsidRPr="002F1DF9" w:rsidRDefault="00BE1BE8" w:rsidP="009F7873">
      <w:pPr>
        <w:jc w:val="both"/>
        <w:rPr>
          <w:b/>
        </w:rPr>
      </w:pPr>
      <w:r w:rsidRPr="002F1DF9">
        <w:rPr>
          <w:sz w:val="28"/>
          <w:szCs w:val="28"/>
        </w:rPr>
        <w:t xml:space="preserve">Date: </w:t>
      </w:r>
      <w:r w:rsidR="006B1327" w:rsidRPr="002F1DF9">
        <w:rPr>
          <w:sz w:val="28"/>
          <w:szCs w:val="28"/>
        </w:rPr>
        <w:t>November 11, 2022</w:t>
      </w:r>
    </w:p>
    <w:p w14:paraId="682BA086" w14:textId="6CBA1290" w:rsidR="006B1327" w:rsidRPr="002F1DF9" w:rsidRDefault="006B1327" w:rsidP="009F7873">
      <w:pPr>
        <w:jc w:val="both"/>
        <w:rPr>
          <w:b/>
        </w:rPr>
      </w:pPr>
    </w:p>
    <w:p w14:paraId="41B77A65" w14:textId="77777777" w:rsidR="006B1327" w:rsidRPr="002F1DF9" w:rsidRDefault="006B1327" w:rsidP="009F7873">
      <w:pPr>
        <w:pStyle w:val="Default"/>
        <w:jc w:val="both"/>
        <w:rPr>
          <w:sz w:val="28"/>
          <w:szCs w:val="28"/>
        </w:rPr>
      </w:pPr>
      <w:r w:rsidRPr="002F1DF9">
        <w:rPr>
          <w:sz w:val="28"/>
          <w:szCs w:val="28"/>
        </w:rPr>
        <w:t xml:space="preserve">Signature of Student: </w:t>
      </w:r>
    </w:p>
    <w:p w14:paraId="36DF5726" w14:textId="76169DAF" w:rsidR="006B1327" w:rsidRPr="002F1DF9" w:rsidRDefault="006B1327" w:rsidP="009F7873">
      <w:pPr>
        <w:pStyle w:val="Default"/>
        <w:jc w:val="both"/>
        <w:rPr>
          <w:sz w:val="28"/>
          <w:szCs w:val="28"/>
        </w:rPr>
      </w:pPr>
      <w:r w:rsidRPr="002F1DF9">
        <w:rPr>
          <w:sz w:val="28"/>
          <w:szCs w:val="28"/>
        </w:rPr>
        <w:t xml:space="preserve">Name: </w:t>
      </w:r>
      <w:r w:rsidRPr="002F1DF9">
        <w:rPr>
          <w:sz w:val="28"/>
          <w:szCs w:val="28"/>
        </w:rPr>
        <w:t>Bhoomika Saxena</w:t>
      </w:r>
    </w:p>
    <w:p w14:paraId="311F1A35" w14:textId="21CB2AC3" w:rsidR="006B1327" w:rsidRPr="002F1DF9" w:rsidRDefault="006B1327" w:rsidP="009F7873">
      <w:pPr>
        <w:pStyle w:val="Default"/>
        <w:jc w:val="both"/>
        <w:rPr>
          <w:sz w:val="28"/>
          <w:szCs w:val="28"/>
        </w:rPr>
      </w:pPr>
      <w:r w:rsidRPr="002F1DF9">
        <w:rPr>
          <w:sz w:val="28"/>
          <w:szCs w:val="28"/>
        </w:rPr>
        <w:t>Roll No.:  20002901200</w:t>
      </w:r>
      <w:r w:rsidRPr="002F1DF9">
        <w:rPr>
          <w:sz w:val="28"/>
          <w:szCs w:val="28"/>
        </w:rPr>
        <w:t>57</w:t>
      </w:r>
    </w:p>
    <w:p w14:paraId="113D2F16" w14:textId="77777777" w:rsidR="006B1327" w:rsidRPr="002F1DF9" w:rsidRDefault="006B1327" w:rsidP="009F7873">
      <w:pPr>
        <w:jc w:val="both"/>
        <w:rPr>
          <w:b/>
        </w:rPr>
      </w:pPr>
      <w:r w:rsidRPr="002F1DF9">
        <w:rPr>
          <w:sz w:val="28"/>
          <w:szCs w:val="28"/>
        </w:rPr>
        <w:t>Date: November 11, 2022</w:t>
      </w:r>
    </w:p>
    <w:p w14:paraId="39670F01" w14:textId="77777777" w:rsidR="006B1327" w:rsidRPr="002F1DF9" w:rsidRDefault="006B1327" w:rsidP="009F7873">
      <w:pPr>
        <w:jc w:val="both"/>
        <w:rPr>
          <w:b/>
        </w:rPr>
      </w:pPr>
    </w:p>
    <w:p w14:paraId="3419E416" w14:textId="77777777" w:rsidR="00BE1BE8" w:rsidRPr="002F1DF9" w:rsidRDefault="00BE1BE8" w:rsidP="009F7873">
      <w:pPr>
        <w:ind w:left="720"/>
        <w:jc w:val="both"/>
        <w:rPr>
          <w:b/>
        </w:rPr>
      </w:pPr>
    </w:p>
    <w:p w14:paraId="76025FA1" w14:textId="77777777" w:rsidR="00BE1BE8" w:rsidRPr="002F1DF9" w:rsidRDefault="00BE1BE8" w:rsidP="009F7873">
      <w:pPr>
        <w:ind w:left="720"/>
        <w:jc w:val="both"/>
        <w:rPr>
          <w:b/>
        </w:rPr>
      </w:pPr>
    </w:p>
    <w:p w14:paraId="3F2D9F78" w14:textId="77777777" w:rsidR="00BE1BE8" w:rsidRPr="002F1DF9" w:rsidRDefault="00BE1BE8" w:rsidP="009F7873">
      <w:pPr>
        <w:ind w:left="720"/>
        <w:jc w:val="both"/>
        <w:rPr>
          <w:b/>
        </w:rPr>
      </w:pPr>
    </w:p>
    <w:p w14:paraId="74B33A04" w14:textId="77777777" w:rsidR="00BE1BE8" w:rsidRPr="002F1DF9" w:rsidRDefault="00BE1BE8" w:rsidP="009F7873">
      <w:pPr>
        <w:ind w:left="720"/>
        <w:jc w:val="both"/>
        <w:rPr>
          <w:b/>
        </w:rPr>
      </w:pPr>
    </w:p>
    <w:p w14:paraId="2CAA79F4" w14:textId="77777777" w:rsidR="00BE1BE8" w:rsidRPr="002F1DF9" w:rsidRDefault="00BE1BE8" w:rsidP="009F7873">
      <w:pPr>
        <w:ind w:left="720"/>
        <w:jc w:val="both"/>
        <w:rPr>
          <w:b/>
        </w:rPr>
      </w:pPr>
    </w:p>
    <w:p w14:paraId="0541EBC4" w14:textId="16327120" w:rsidR="00BE1BE8" w:rsidRDefault="00BE1BE8" w:rsidP="009F7873">
      <w:pPr>
        <w:ind w:left="720"/>
        <w:jc w:val="both"/>
        <w:rPr>
          <w:b/>
        </w:rPr>
      </w:pPr>
    </w:p>
    <w:p w14:paraId="282A8728" w14:textId="77777777" w:rsidR="00650AF9" w:rsidRPr="002F1DF9" w:rsidRDefault="00650AF9" w:rsidP="009F7873">
      <w:pPr>
        <w:ind w:left="720"/>
        <w:jc w:val="both"/>
        <w:rPr>
          <w:b/>
        </w:rPr>
      </w:pPr>
    </w:p>
    <w:p w14:paraId="5830D3D2" w14:textId="77777777" w:rsidR="00BE1BE8" w:rsidRPr="002F1DF9" w:rsidRDefault="00BE1BE8" w:rsidP="009F7873">
      <w:pPr>
        <w:ind w:left="720"/>
        <w:jc w:val="both"/>
        <w:rPr>
          <w:b/>
        </w:rPr>
      </w:pPr>
    </w:p>
    <w:p w14:paraId="48E6B0F5" w14:textId="77777777" w:rsidR="00BE1BE8" w:rsidRPr="002F1DF9" w:rsidRDefault="00BE1BE8" w:rsidP="009F7873">
      <w:pPr>
        <w:ind w:left="720"/>
        <w:jc w:val="both"/>
        <w:rPr>
          <w:b/>
        </w:rPr>
      </w:pPr>
    </w:p>
    <w:p w14:paraId="0259B27D" w14:textId="77777777" w:rsidR="00BE1BE8" w:rsidRPr="002F1DF9" w:rsidRDefault="00BE1BE8" w:rsidP="009F7873">
      <w:pPr>
        <w:ind w:left="720"/>
        <w:jc w:val="both"/>
        <w:rPr>
          <w:b/>
        </w:rPr>
      </w:pPr>
    </w:p>
    <w:p w14:paraId="67F15AFC" w14:textId="556CB892" w:rsidR="002506D7" w:rsidRPr="002F1DF9" w:rsidRDefault="002506D7" w:rsidP="009F7873">
      <w:pPr>
        <w:pStyle w:val="Default"/>
        <w:jc w:val="center"/>
        <w:rPr>
          <w:b/>
          <w:bCs/>
          <w:sz w:val="32"/>
          <w:szCs w:val="32"/>
        </w:rPr>
      </w:pPr>
      <w:r w:rsidRPr="002F1DF9">
        <w:rPr>
          <w:b/>
          <w:bCs/>
          <w:sz w:val="32"/>
          <w:szCs w:val="32"/>
        </w:rPr>
        <w:lastRenderedPageBreak/>
        <w:t>CERTIFICATE</w:t>
      </w:r>
    </w:p>
    <w:p w14:paraId="46F19F2B" w14:textId="3E73FE33" w:rsidR="002506D7" w:rsidRPr="002F1DF9" w:rsidRDefault="002506D7" w:rsidP="009F7873">
      <w:pPr>
        <w:pStyle w:val="Default"/>
        <w:jc w:val="both"/>
        <w:rPr>
          <w:b/>
          <w:bCs/>
          <w:sz w:val="32"/>
          <w:szCs w:val="32"/>
        </w:rPr>
      </w:pPr>
    </w:p>
    <w:p w14:paraId="3F266106" w14:textId="77777777" w:rsidR="002506D7" w:rsidRPr="002F1DF9" w:rsidRDefault="002506D7" w:rsidP="009F7873">
      <w:pPr>
        <w:pStyle w:val="Default"/>
        <w:jc w:val="both"/>
        <w:rPr>
          <w:b/>
          <w:bCs/>
          <w:sz w:val="32"/>
          <w:szCs w:val="32"/>
        </w:rPr>
      </w:pPr>
    </w:p>
    <w:p w14:paraId="313C5F7F" w14:textId="0E85D4C4" w:rsidR="002506D7" w:rsidRPr="002F1DF9" w:rsidRDefault="002506D7" w:rsidP="009F7873">
      <w:pPr>
        <w:pStyle w:val="Default"/>
        <w:jc w:val="both"/>
        <w:rPr>
          <w:sz w:val="23"/>
          <w:szCs w:val="23"/>
        </w:rPr>
      </w:pPr>
      <w:r w:rsidRPr="002F1DF9">
        <w:rPr>
          <w:sz w:val="23"/>
          <w:szCs w:val="23"/>
        </w:rPr>
        <w:t>This is to certify that Project Report entitled “</w:t>
      </w:r>
      <w:r w:rsidR="006B1327" w:rsidRPr="002F1DF9">
        <w:rPr>
          <w:b/>
          <w:bCs/>
          <w:sz w:val="23"/>
          <w:szCs w:val="23"/>
        </w:rPr>
        <w:t>Counterfeiting Detection System</w:t>
      </w:r>
      <w:r w:rsidRPr="002F1DF9">
        <w:rPr>
          <w:sz w:val="23"/>
          <w:szCs w:val="23"/>
        </w:rPr>
        <w:t xml:space="preserve">” which is submitted by </w:t>
      </w:r>
      <w:r w:rsidR="006B1327" w:rsidRPr="002F1DF9">
        <w:rPr>
          <w:b/>
          <w:bCs/>
          <w:sz w:val="23"/>
          <w:szCs w:val="23"/>
        </w:rPr>
        <w:t>Ankita Jain</w:t>
      </w:r>
      <w:r w:rsidR="00542122" w:rsidRPr="002F1DF9">
        <w:rPr>
          <w:b/>
          <w:bCs/>
          <w:sz w:val="23"/>
          <w:szCs w:val="23"/>
        </w:rPr>
        <w:t xml:space="preserve">, </w:t>
      </w:r>
      <w:r w:rsidR="006B1327" w:rsidRPr="002F1DF9">
        <w:rPr>
          <w:b/>
          <w:bCs/>
          <w:sz w:val="23"/>
          <w:szCs w:val="23"/>
        </w:rPr>
        <w:t xml:space="preserve">Archit Rajesh Srivastava </w:t>
      </w:r>
      <w:r w:rsidR="00542122" w:rsidRPr="002F1DF9">
        <w:rPr>
          <w:sz w:val="23"/>
          <w:szCs w:val="23"/>
        </w:rPr>
        <w:t>and</w:t>
      </w:r>
      <w:r w:rsidR="00542122" w:rsidRPr="002F1DF9">
        <w:rPr>
          <w:b/>
          <w:bCs/>
          <w:sz w:val="23"/>
          <w:szCs w:val="23"/>
        </w:rPr>
        <w:t xml:space="preserve"> </w:t>
      </w:r>
      <w:r w:rsidR="006B1327" w:rsidRPr="002F1DF9">
        <w:rPr>
          <w:b/>
          <w:bCs/>
          <w:sz w:val="23"/>
          <w:szCs w:val="23"/>
        </w:rPr>
        <w:t xml:space="preserve">Bhoomika Saxena </w:t>
      </w:r>
      <w:r w:rsidRPr="002F1DF9">
        <w:rPr>
          <w:sz w:val="23"/>
          <w:szCs w:val="23"/>
        </w:rPr>
        <w:t xml:space="preserve">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Pr="002F1DF9" w:rsidRDefault="002506D7" w:rsidP="009F7873">
      <w:pPr>
        <w:pStyle w:val="Default"/>
        <w:jc w:val="both"/>
        <w:rPr>
          <w:sz w:val="23"/>
          <w:szCs w:val="23"/>
        </w:rPr>
      </w:pPr>
    </w:p>
    <w:p w14:paraId="56DDF5D0" w14:textId="0AF792EA" w:rsidR="002506D7" w:rsidRPr="002F1DF9" w:rsidRDefault="002506D7" w:rsidP="009F7873">
      <w:pPr>
        <w:pStyle w:val="Default"/>
        <w:jc w:val="both"/>
        <w:rPr>
          <w:sz w:val="23"/>
          <w:szCs w:val="23"/>
        </w:rPr>
      </w:pPr>
    </w:p>
    <w:p w14:paraId="56CBDE11" w14:textId="661321D1" w:rsidR="009B4D85" w:rsidRPr="002F1DF9" w:rsidRDefault="009B4D85" w:rsidP="009F7873">
      <w:pPr>
        <w:pStyle w:val="Default"/>
        <w:jc w:val="both"/>
        <w:rPr>
          <w:sz w:val="23"/>
          <w:szCs w:val="23"/>
        </w:rPr>
      </w:pPr>
    </w:p>
    <w:p w14:paraId="0705417F" w14:textId="6FAE4E32" w:rsidR="009B4D85" w:rsidRPr="002F1DF9" w:rsidRDefault="009B4D85" w:rsidP="009F7873">
      <w:pPr>
        <w:pStyle w:val="Default"/>
        <w:jc w:val="both"/>
        <w:rPr>
          <w:sz w:val="23"/>
          <w:szCs w:val="23"/>
        </w:rPr>
      </w:pPr>
    </w:p>
    <w:p w14:paraId="0CFAC2B0" w14:textId="0B0B8A6B" w:rsidR="009B4D85" w:rsidRPr="002F1DF9" w:rsidRDefault="009B4D85" w:rsidP="009F7873">
      <w:pPr>
        <w:pStyle w:val="Default"/>
        <w:jc w:val="both"/>
        <w:rPr>
          <w:sz w:val="23"/>
          <w:szCs w:val="23"/>
        </w:rPr>
      </w:pPr>
    </w:p>
    <w:p w14:paraId="54C9F25A" w14:textId="62634B79" w:rsidR="009B4D85" w:rsidRPr="002F1DF9" w:rsidRDefault="009B4D85" w:rsidP="009F7873">
      <w:pPr>
        <w:pStyle w:val="Default"/>
        <w:jc w:val="both"/>
        <w:rPr>
          <w:sz w:val="23"/>
          <w:szCs w:val="23"/>
        </w:rPr>
      </w:pPr>
    </w:p>
    <w:p w14:paraId="16534690" w14:textId="13C6C17B" w:rsidR="009B4D85" w:rsidRPr="002F1DF9" w:rsidRDefault="009B4D85" w:rsidP="009F7873">
      <w:pPr>
        <w:pStyle w:val="Default"/>
        <w:jc w:val="both"/>
        <w:rPr>
          <w:sz w:val="23"/>
          <w:szCs w:val="23"/>
        </w:rPr>
      </w:pPr>
    </w:p>
    <w:p w14:paraId="4AF943E1" w14:textId="77777777" w:rsidR="009B4D85" w:rsidRPr="002F1DF9" w:rsidRDefault="009B4D85" w:rsidP="009F7873">
      <w:pPr>
        <w:pStyle w:val="Default"/>
        <w:jc w:val="both"/>
        <w:rPr>
          <w:sz w:val="23"/>
          <w:szCs w:val="23"/>
        </w:rPr>
      </w:pPr>
    </w:p>
    <w:p w14:paraId="5F12B9B1" w14:textId="77777777" w:rsidR="002506D7" w:rsidRPr="002F1DF9" w:rsidRDefault="002506D7" w:rsidP="009F7873">
      <w:pPr>
        <w:pStyle w:val="Default"/>
        <w:jc w:val="both"/>
        <w:rPr>
          <w:sz w:val="23"/>
          <w:szCs w:val="23"/>
        </w:rPr>
      </w:pPr>
    </w:p>
    <w:p w14:paraId="74285ED4" w14:textId="375421EE" w:rsidR="002506D7" w:rsidRPr="002F1DF9" w:rsidRDefault="002506D7" w:rsidP="009F7873">
      <w:pPr>
        <w:pStyle w:val="Default"/>
        <w:jc w:val="both"/>
        <w:rPr>
          <w:sz w:val="23"/>
          <w:szCs w:val="23"/>
        </w:rPr>
      </w:pPr>
      <w:r w:rsidRPr="002F1DF9">
        <w:rPr>
          <w:b/>
          <w:bCs/>
          <w:sz w:val="23"/>
          <w:szCs w:val="23"/>
        </w:rPr>
        <w:t xml:space="preserve">Date: </w:t>
      </w:r>
      <w:r w:rsidRPr="002F1DF9">
        <w:rPr>
          <w:b/>
          <w:bCs/>
          <w:sz w:val="23"/>
          <w:szCs w:val="23"/>
        </w:rPr>
        <w:tab/>
      </w:r>
      <w:r w:rsidRPr="002F1DF9">
        <w:rPr>
          <w:b/>
          <w:bCs/>
          <w:sz w:val="23"/>
          <w:szCs w:val="23"/>
        </w:rPr>
        <w:tab/>
      </w:r>
      <w:r w:rsidRPr="002F1DF9">
        <w:rPr>
          <w:b/>
          <w:bCs/>
          <w:sz w:val="23"/>
          <w:szCs w:val="23"/>
        </w:rPr>
        <w:tab/>
      </w:r>
      <w:r w:rsidRPr="002F1DF9">
        <w:rPr>
          <w:b/>
          <w:bCs/>
          <w:sz w:val="23"/>
          <w:szCs w:val="23"/>
        </w:rPr>
        <w:tab/>
      </w:r>
      <w:r w:rsidRPr="002F1DF9">
        <w:rPr>
          <w:b/>
          <w:bCs/>
          <w:sz w:val="23"/>
          <w:szCs w:val="23"/>
        </w:rPr>
        <w:tab/>
      </w:r>
      <w:r w:rsidRPr="002F1DF9">
        <w:rPr>
          <w:b/>
          <w:bCs/>
          <w:sz w:val="23"/>
          <w:szCs w:val="23"/>
        </w:rPr>
        <w:tab/>
      </w:r>
      <w:r w:rsidRPr="002F1DF9">
        <w:rPr>
          <w:b/>
          <w:bCs/>
          <w:sz w:val="23"/>
          <w:szCs w:val="23"/>
        </w:rPr>
        <w:tab/>
      </w:r>
      <w:r w:rsidRPr="002F1DF9">
        <w:rPr>
          <w:b/>
          <w:bCs/>
          <w:sz w:val="23"/>
          <w:szCs w:val="23"/>
        </w:rPr>
        <w:tab/>
      </w:r>
      <w:r w:rsidRPr="002F1DF9">
        <w:rPr>
          <w:b/>
          <w:bCs/>
          <w:sz w:val="23"/>
          <w:szCs w:val="23"/>
        </w:rPr>
        <w:tab/>
        <w:t>Supervisor Signature</w:t>
      </w:r>
    </w:p>
    <w:p w14:paraId="4BCAE719" w14:textId="125CDD9B" w:rsidR="002506D7" w:rsidRPr="002F1DF9" w:rsidRDefault="002506D7" w:rsidP="009F7873">
      <w:pPr>
        <w:pStyle w:val="Default"/>
        <w:jc w:val="both"/>
        <w:rPr>
          <w:sz w:val="23"/>
          <w:szCs w:val="23"/>
        </w:rPr>
      </w:pPr>
      <w:r w:rsidRPr="002F1DF9">
        <w:rPr>
          <w:sz w:val="23"/>
          <w:szCs w:val="23"/>
        </w:rPr>
        <w:tab/>
      </w:r>
      <w:r w:rsidRPr="002F1DF9">
        <w:rPr>
          <w:sz w:val="23"/>
          <w:szCs w:val="23"/>
        </w:rPr>
        <w:tab/>
      </w:r>
      <w:r w:rsidRPr="002F1DF9">
        <w:rPr>
          <w:sz w:val="23"/>
          <w:szCs w:val="23"/>
        </w:rPr>
        <w:tab/>
      </w:r>
      <w:r w:rsidRPr="002F1DF9">
        <w:rPr>
          <w:sz w:val="23"/>
          <w:szCs w:val="23"/>
        </w:rPr>
        <w:tab/>
      </w:r>
      <w:r w:rsidRPr="002F1DF9">
        <w:rPr>
          <w:sz w:val="23"/>
          <w:szCs w:val="23"/>
        </w:rPr>
        <w:tab/>
      </w:r>
      <w:r w:rsidRPr="002F1DF9">
        <w:rPr>
          <w:sz w:val="23"/>
          <w:szCs w:val="23"/>
        </w:rPr>
        <w:tab/>
      </w:r>
      <w:r w:rsidRPr="002F1DF9">
        <w:rPr>
          <w:sz w:val="23"/>
          <w:szCs w:val="23"/>
        </w:rPr>
        <w:tab/>
      </w:r>
      <w:r w:rsidRPr="002F1DF9">
        <w:rPr>
          <w:sz w:val="23"/>
          <w:szCs w:val="23"/>
        </w:rPr>
        <w:tab/>
      </w:r>
      <w:r w:rsidRPr="002F1DF9">
        <w:rPr>
          <w:sz w:val="23"/>
          <w:szCs w:val="23"/>
        </w:rPr>
        <w:tab/>
      </w:r>
      <w:proofErr w:type="spellStart"/>
      <w:r w:rsidR="006B1327" w:rsidRPr="002F1DF9">
        <w:rPr>
          <w:sz w:val="23"/>
          <w:szCs w:val="23"/>
        </w:rPr>
        <w:t>Dr.</w:t>
      </w:r>
      <w:proofErr w:type="spellEnd"/>
      <w:r w:rsidR="006B1327" w:rsidRPr="002F1DF9">
        <w:rPr>
          <w:sz w:val="23"/>
          <w:szCs w:val="23"/>
        </w:rPr>
        <w:t xml:space="preserve"> Harsh </w:t>
      </w:r>
      <w:proofErr w:type="spellStart"/>
      <w:r w:rsidR="006B1327" w:rsidRPr="002F1DF9">
        <w:rPr>
          <w:sz w:val="23"/>
          <w:szCs w:val="23"/>
        </w:rPr>
        <w:t>Khatter</w:t>
      </w:r>
      <w:proofErr w:type="spellEnd"/>
    </w:p>
    <w:p w14:paraId="4389BB1D" w14:textId="68AE91C9" w:rsidR="002506D7" w:rsidRPr="002F1DF9" w:rsidRDefault="002506D7" w:rsidP="009F7873">
      <w:pPr>
        <w:ind w:left="5760" w:firstLine="720"/>
        <w:jc w:val="both"/>
        <w:rPr>
          <w:b/>
          <w:bCs/>
          <w:sz w:val="32"/>
          <w:szCs w:val="32"/>
        </w:rPr>
      </w:pPr>
      <w:r w:rsidRPr="002F1DF9">
        <w:rPr>
          <w:sz w:val="23"/>
          <w:szCs w:val="23"/>
        </w:rPr>
        <w:t>(</w:t>
      </w:r>
      <w:r w:rsidR="00D72249" w:rsidRPr="002F1DF9">
        <w:rPr>
          <w:sz w:val="23"/>
          <w:szCs w:val="23"/>
        </w:rPr>
        <w:t xml:space="preserve">Asst. </w:t>
      </w:r>
      <w:r w:rsidR="00086DAC" w:rsidRPr="002F1DF9">
        <w:rPr>
          <w:sz w:val="23"/>
          <w:szCs w:val="23"/>
        </w:rPr>
        <w:t>professor</w:t>
      </w:r>
      <w:r w:rsidRPr="002F1DF9">
        <w:rPr>
          <w:sz w:val="23"/>
          <w:szCs w:val="23"/>
        </w:rPr>
        <w:t>)</w:t>
      </w:r>
    </w:p>
    <w:p w14:paraId="3A7A6038" w14:textId="77777777" w:rsidR="002506D7" w:rsidRPr="002F1DF9" w:rsidRDefault="002506D7" w:rsidP="009F7873">
      <w:pPr>
        <w:ind w:left="720"/>
        <w:jc w:val="both"/>
        <w:rPr>
          <w:b/>
          <w:bCs/>
          <w:sz w:val="32"/>
          <w:szCs w:val="32"/>
        </w:rPr>
      </w:pPr>
    </w:p>
    <w:p w14:paraId="799EDDA5" w14:textId="77777777" w:rsidR="002506D7" w:rsidRPr="002F1DF9" w:rsidRDefault="002506D7" w:rsidP="009F7873">
      <w:pPr>
        <w:ind w:left="720"/>
        <w:jc w:val="both"/>
        <w:rPr>
          <w:b/>
          <w:bCs/>
          <w:sz w:val="32"/>
          <w:szCs w:val="32"/>
        </w:rPr>
      </w:pPr>
    </w:p>
    <w:p w14:paraId="44158D03" w14:textId="77777777" w:rsidR="002506D7" w:rsidRPr="002F1DF9" w:rsidRDefault="002506D7" w:rsidP="009F7873">
      <w:pPr>
        <w:ind w:left="720"/>
        <w:jc w:val="both"/>
        <w:rPr>
          <w:b/>
          <w:bCs/>
          <w:sz w:val="32"/>
          <w:szCs w:val="32"/>
        </w:rPr>
      </w:pPr>
    </w:p>
    <w:p w14:paraId="78CD9314" w14:textId="77777777" w:rsidR="002506D7" w:rsidRPr="002F1DF9" w:rsidRDefault="002506D7" w:rsidP="009F7873">
      <w:pPr>
        <w:ind w:left="720"/>
        <w:jc w:val="both"/>
        <w:rPr>
          <w:b/>
          <w:bCs/>
          <w:sz w:val="32"/>
          <w:szCs w:val="32"/>
        </w:rPr>
      </w:pPr>
    </w:p>
    <w:p w14:paraId="1B506000" w14:textId="77777777" w:rsidR="002506D7" w:rsidRPr="002F1DF9" w:rsidRDefault="002506D7" w:rsidP="009F7873">
      <w:pPr>
        <w:ind w:left="720"/>
        <w:jc w:val="both"/>
        <w:rPr>
          <w:b/>
          <w:bCs/>
          <w:sz w:val="32"/>
          <w:szCs w:val="32"/>
        </w:rPr>
      </w:pPr>
    </w:p>
    <w:p w14:paraId="3A802A0A" w14:textId="77777777" w:rsidR="002506D7" w:rsidRPr="002F1DF9" w:rsidRDefault="002506D7" w:rsidP="009F7873">
      <w:pPr>
        <w:ind w:left="720"/>
        <w:jc w:val="both"/>
        <w:rPr>
          <w:b/>
          <w:bCs/>
          <w:sz w:val="32"/>
          <w:szCs w:val="32"/>
        </w:rPr>
      </w:pPr>
    </w:p>
    <w:p w14:paraId="70572EDB" w14:textId="77777777" w:rsidR="002506D7" w:rsidRPr="002F1DF9" w:rsidRDefault="002506D7" w:rsidP="009F7873">
      <w:pPr>
        <w:ind w:left="720"/>
        <w:jc w:val="both"/>
        <w:rPr>
          <w:b/>
          <w:bCs/>
          <w:sz w:val="32"/>
          <w:szCs w:val="32"/>
        </w:rPr>
      </w:pPr>
    </w:p>
    <w:p w14:paraId="29ABA7B2" w14:textId="77777777" w:rsidR="002506D7" w:rsidRPr="002F1DF9" w:rsidRDefault="002506D7" w:rsidP="009F7873">
      <w:pPr>
        <w:ind w:left="720"/>
        <w:jc w:val="both"/>
        <w:rPr>
          <w:b/>
          <w:bCs/>
          <w:sz w:val="32"/>
          <w:szCs w:val="32"/>
        </w:rPr>
      </w:pPr>
    </w:p>
    <w:p w14:paraId="5CE4C7E9" w14:textId="77777777" w:rsidR="002506D7" w:rsidRPr="002F1DF9" w:rsidRDefault="002506D7" w:rsidP="009F7873">
      <w:pPr>
        <w:ind w:left="720"/>
        <w:jc w:val="both"/>
        <w:rPr>
          <w:b/>
          <w:bCs/>
          <w:sz w:val="32"/>
          <w:szCs w:val="32"/>
        </w:rPr>
      </w:pPr>
    </w:p>
    <w:p w14:paraId="64F418FF" w14:textId="77777777" w:rsidR="002506D7" w:rsidRPr="002F1DF9" w:rsidRDefault="002506D7" w:rsidP="009F7873">
      <w:pPr>
        <w:ind w:left="720"/>
        <w:jc w:val="both"/>
        <w:rPr>
          <w:b/>
          <w:bCs/>
          <w:sz w:val="32"/>
          <w:szCs w:val="32"/>
        </w:rPr>
      </w:pPr>
    </w:p>
    <w:p w14:paraId="7713AC52" w14:textId="77777777" w:rsidR="002506D7" w:rsidRPr="002F1DF9" w:rsidRDefault="002506D7" w:rsidP="009F7873">
      <w:pPr>
        <w:ind w:left="720"/>
        <w:jc w:val="both"/>
        <w:rPr>
          <w:b/>
          <w:bCs/>
          <w:sz w:val="32"/>
          <w:szCs w:val="32"/>
        </w:rPr>
      </w:pPr>
    </w:p>
    <w:p w14:paraId="093F7A22" w14:textId="77777777" w:rsidR="002506D7" w:rsidRPr="002F1DF9" w:rsidRDefault="002506D7" w:rsidP="009F7873">
      <w:pPr>
        <w:ind w:left="720"/>
        <w:jc w:val="both"/>
        <w:rPr>
          <w:b/>
          <w:bCs/>
          <w:sz w:val="32"/>
          <w:szCs w:val="32"/>
        </w:rPr>
      </w:pPr>
    </w:p>
    <w:p w14:paraId="3DC49C20" w14:textId="77777777" w:rsidR="002506D7" w:rsidRPr="002F1DF9" w:rsidRDefault="002506D7" w:rsidP="009F7873">
      <w:pPr>
        <w:ind w:left="720"/>
        <w:jc w:val="both"/>
        <w:rPr>
          <w:b/>
          <w:bCs/>
          <w:sz w:val="32"/>
          <w:szCs w:val="32"/>
        </w:rPr>
      </w:pPr>
    </w:p>
    <w:p w14:paraId="16629881" w14:textId="77777777" w:rsidR="002506D7" w:rsidRPr="002F1DF9" w:rsidRDefault="002506D7" w:rsidP="009F7873">
      <w:pPr>
        <w:ind w:left="720"/>
        <w:jc w:val="both"/>
        <w:rPr>
          <w:b/>
          <w:bCs/>
          <w:sz w:val="32"/>
          <w:szCs w:val="32"/>
        </w:rPr>
      </w:pPr>
    </w:p>
    <w:p w14:paraId="7ECA218A" w14:textId="77777777" w:rsidR="002506D7" w:rsidRPr="002F1DF9" w:rsidRDefault="002506D7" w:rsidP="009F7873">
      <w:pPr>
        <w:ind w:left="720"/>
        <w:jc w:val="both"/>
        <w:rPr>
          <w:b/>
          <w:bCs/>
          <w:sz w:val="32"/>
          <w:szCs w:val="32"/>
        </w:rPr>
      </w:pPr>
    </w:p>
    <w:p w14:paraId="59FECDA6" w14:textId="77777777" w:rsidR="002506D7" w:rsidRPr="002F1DF9" w:rsidRDefault="002506D7" w:rsidP="009F7873">
      <w:pPr>
        <w:ind w:left="720"/>
        <w:jc w:val="both"/>
        <w:rPr>
          <w:b/>
          <w:bCs/>
          <w:sz w:val="32"/>
          <w:szCs w:val="32"/>
        </w:rPr>
      </w:pPr>
    </w:p>
    <w:p w14:paraId="4CE46BEE" w14:textId="77777777" w:rsidR="002506D7" w:rsidRPr="002F1DF9" w:rsidRDefault="002506D7" w:rsidP="009F7873">
      <w:pPr>
        <w:ind w:left="720"/>
        <w:jc w:val="both"/>
        <w:rPr>
          <w:b/>
          <w:bCs/>
          <w:sz w:val="32"/>
          <w:szCs w:val="32"/>
        </w:rPr>
      </w:pPr>
    </w:p>
    <w:p w14:paraId="0614B93E" w14:textId="77777777" w:rsidR="002506D7" w:rsidRPr="002F1DF9" w:rsidRDefault="002506D7" w:rsidP="009F7873">
      <w:pPr>
        <w:ind w:left="720"/>
        <w:jc w:val="both"/>
        <w:rPr>
          <w:b/>
          <w:bCs/>
          <w:sz w:val="32"/>
          <w:szCs w:val="32"/>
        </w:rPr>
      </w:pPr>
    </w:p>
    <w:p w14:paraId="524A39A2" w14:textId="77777777" w:rsidR="002506D7" w:rsidRPr="002F1DF9" w:rsidRDefault="002506D7" w:rsidP="009F7873">
      <w:pPr>
        <w:ind w:left="720"/>
        <w:jc w:val="both"/>
        <w:rPr>
          <w:b/>
          <w:bCs/>
          <w:sz w:val="32"/>
          <w:szCs w:val="32"/>
        </w:rPr>
      </w:pPr>
    </w:p>
    <w:p w14:paraId="6AF06B43" w14:textId="77777777" w:rsidR="002506D7" w:rsidRPr="002F1DF9" w:rsidRDefault="002506D7" w:rsidP="009F7873">
      <w:pPr>
        <w:ind w:left="720"/>
        <w:jc w:val="both"/>
        <w:rPr>
          <w:b/>
          <w:bCs/>
          <w:sz w:val="32"/>
          <w:szCs w:val="32"/>
        </w:rPr>
      </w:pPr>
    </w:p>
    <w:p w14:paraId="67AEE7A1" w14:textId="6CFB07ED" w:rsidR="009B4D85" w:rsidRPr="002F1DF9" w:rsidRDefault="009B4D85" w:rsidP="009F7873">
      <w:pPr>
        <w:pStyle w:val="Default"/>
        <w:jc w:val="center"/>
        <w:rPr>
          <w:b/>
          <w:bCs/>
          <w:sz w:val="32"/>
          <w:szCs w:val="32"/>
        </w:rPr>
      </w:pPr>
      <w:r w:rsidRPr="002F1DF9">
        <w:rPr>
          <w:b/>
          <w:bCs/>
          <w:sz w:val="32"/>
          <w:szCs w:val="32"/>
        </w:rPr>
        <w:t>ACKNOWLEDGEMENT</w:t>
      </w:r>
    </w:p>
    <w:p w14:paraId="756C045C" w14:textId="4BF0219A" w:rsidR="009B4D85" w:rsidRPr="002F1DF9" w:rsidRDefault="009B4D85" w:rsidP="009F7873">
      <w:pPr>
        <w:pStyle w:val="Default"/>
        <w:jc w:val="both"/>
        <w:rPr>
          <w:b/>
          <w:bCs/>
          <w:sz w:val="32"/>
          <w:szCs w:val="32"/>
        </w:rPr>
      </w:pPr>
    </w:p>
    <w:p w14:paraId="5645E53D" w14:textId="77777777" w:rsidR="009B4D85" w:rsidRPr="002F1DF9" w:rsidRDefault="009B4D85" w:rsidP="009F7873">
      <w:pPr>
        <w:pStyle w:val="Default"/>
        <w:jc w:val="both"/>
        <w:rPr>
          <w:sz w:val="32"/>
          <w:szCs w:val="32"/>
        </w:rPr>
      </w:pPr>
    </w:p>
    <w:p w14:paraId="3BF90865" w14:textId="562777D4" w:rsidR="009B4D85" w:rsidRPr="002F1DF9" w:rsidRDefault="009B4D85" w:rsidP="009F7873">
      <w:pPr>
        <w:pStyle w:val="Default"/>
        <w:jc w:val="both"/>
      </w:pPr>
      <w:r w:rsidRPr="002F1DF9">
        <w:t xml:space="preserve">It gives us a great sense of pleasure to present the synopsis of the </w:t>
      </w:r>
      <w:proofErr w:type="spellStart"/>
      <w:proofErr w:type="gramStart"/>
      <w:r w:rsidRPr="002F1DF9">
        <w:t>B.Tech</w:t>
      </w:r>
      <w:proofErr w:type="spellEnd"/>
      <w:proofErr w:type="gramEnd"/>
      <w:r w:rsidRPr="002F1DF9">
        <w:t xml:space="preserve"> Mini Project undertaken during B.Tech. Third Year. We owe a special debt of gratitude to </w:t>
      </w:r>
      <w:proofErr w:type="spellStart"/>
      <w:r w:rsidR="006B1327" w:rsidRPr="002F1DF9">
        <w:rPr>
          <w:color w:val="auto"/>
        </w:rPr>
        <w:t>Dr.</w:t>
      </w:r>
      <w:proofErr w:type="spellEnd"/>
      <w:r w:rsidR="006B1327" w:rsidRPr="002F1DF9">
        <w:rPr>
          <w:color w:val="auto"/>
        </w:rPr>
        <w:t xml:space="preserve"> Harsh </w:t>
      </w:r>
      <w:proofErr w:type="spellStart"/>
      <w:r w:rsidR="006B1327" w:rsidRPr="002F1DF9">
        <w:rPr>
          <w:color w:val="auto"/>
        </w:rPr>
        <w:t>Khatter</w:t>
      </w:r>
      <w:proofErr w:type="spellEnd"/>
      <w:r w:rsidR="00D72249" w:rsidRPr="002F1DF9">
        <w:rPr>
          <w:color w:val="auto"/>
        </w:rPr>
        <w:t xml:space="preserve"> (Ass</w:t>
      </w:r>
      <w:r w:rsidR="006B1327" w:rsidRPr="002F1DF9">
        <w:rPr>
          <w:color w:val="auto"/>
        </w:rPr>
        <w:t>istant</w:t>
      </w:r>
      <w:r w:rsidR="00D72249" w:rsidRPr="002F1DF9">
        <w:rPr>
          <w:color w:val="auto"/>
        </w:rPr>
        <w:t xml:space="preserve">. </w:t>
      </w:r>
      <w:r w:rsidR="006B1327" w:rsidRPr="002F1DF9">
        <w:rPr>
          <w:color w:val="auto"/>
        </w:rPr>
        <w:t>Professor)</w:t>
      </w:r>
      <w:r w:rsidRPr="002F1DF9">
        <w:rPr>
          <w:color w:val="auto"/>
        </w:rPr>
        <w:t xml:space="preserve">, </w:t>
      </w:r>
      <w:r w:rsidRPr="002F1DF9">
        <w:t>Department of Computer Science, KIET Group of Institutions,</w:t>
      </w:r>
      <w:r w:rsidR="00C05DD2" w:rsidRPr="002F1DF9">
        <w:t xml:space="preserve"> Delhi- NCR,</w:t>
      </w:r>
      <w:r w:rsidRPr="002F1DF9">
        <w:t xml:space="preserve"> Ghaziabad, for his</w:t>
      </w:r>
      <w:r w:rsidR="00C05DD2" w:rsidRPr="002F1DF9">
        <w:t>/her</w:t>
      </w:r>
      <w:r w:rsidRPr="002F1DF9">
        <w:t xml:space="preserve"> constant support and guidance throughout the course of our work. </w:t>
      </w:r>
      <w:r w:rsidRPr="002F1DF9">
        <w:rPr>
          <w:color w:val="auto"/>
        </w:rPr>
        <w:t>His</w:t>
      </w:r>
      <w:r w:rsidRPr="002F1DF9">
        <w:t xml:space="preserve"> sincerity, thoroughness and perseverance have been a constant source of inspiration for us. It is only his</w:t>
      </w:r>
      <w:r w:rsidR="00C05DD2" w:rsidRPr="002F1DF9">
        <w:t>/her</w:t>
      </w:r>
      <w:r w:rsidRPr="002F1DF9">
        <w:t xml:space="preserve"> cognizant efforts that our endeavours have seen the light of the day. </w:t>
      </w:r>
    </w:p>
    <w:p w14:paraId="5BC3DCA9" w14:textId="25A93592" w:rsidR="009B4D85" w:rsidRPr="002F1DF9" w:rsidRDefault="009B4D85" w:rsidP="009F7873">
      <w:pPr>
        <w:pStyle w:val="Default"/>
        <w:jc w:val="both"/>
      </w:pPr>
      <w:r w:rsidRPr="002F1DF9">
        <w:t xml:space="preserve">We also take the opportunity to acknowledge the contribution of </w:t>
      </w:r>
      <w:proofErr w:type="spellStart"/>
      <w:r w:rsidRPr="002F1DF9">
        <w:t>Dr</w:t>
      </w:r>
      <w:r w:rsidR="00C05DD2" w:rsidRPr="002F1DF9">
        <w:t>.</w:t>
      </w:r>
      <w:proofErr w:type="spellEnd"/>
      <w:r w:rsidR="00C05DD2" w:rsidRPr="002F1DF9">
        <w:t xml:space="preserve"> </w:t>
      </w:r>
      <w:r w:rsidR="00210EC1" w:rsidRPr="002F1DF9">
        <w:t>Ajay Kumar Shrivastava</w:t>
      </w:r>
      <w:r w:rsidRPr="002F1DF9">
        <w:t>, Head of the Department of Computer Science</w:t>
      </w:r>
      <w:r w:rsidR="00C05DD2" w:rsidRPr="002F1DF9">
        <w:t>, KIET Group of Institutions, Delhi- NCR, Ghaziabad</w:t>
      </w:r>
      <w:r w:rsidRPr="002F1DF9">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2F1DF9" w:rsidRDefault="009B4D85" w:rsidP="009F7873">
      <w:pPr>
        <w:pStyle w:val="Default"/>
        <w:jc w:val="both"/>
      </w:pPr>
      <w:r w:rsidRPr="002F1DF9">
        <w:t xml:space="preserve">Last but not the least, we acknowledge our friends for their contribution to the completion of the project. </w:t>
      </w:r>
    </w:p>
    <w:p w14:paraId="070DEBF7" w14:textId="77777777" w:rsidR="00C05DD2" w:rsidRPr="002F1DF9" w:rsidRDefault="00C05DD2" w:rsidP="009F7873">
      <w:pPr>
        <w:pStyle w:val="Default"/>
        <w:jc w:val="both"/>
      </w:pPr>
    </w:p>
    <w:p w14:paraId="01C66BEC" w14:textId="77777777" w:rsidR="00C05DD2" w:rsidRPr="002F1DF9" w:rsidRDefault="00C05DD2" w:rsidP="009F7873">
      <w:pPr>
        <w:pStyle w:val="Default"/>
        <w:jc w:val="both"/>
      </w:pPr>
    </w:p>
    <w:p w14:paraId="55897167" w14:textId="77777777" w:rsidR="00C05DD2" w:rsidRPr="002F1DF9" w:rsidRDefault="00C05DD2" w:rsidP="009F7873">
      <w:pPr>
        <w:pStyle w:val="Default"/>
        <w:jc w:val="both"/>
        <w:rPr>
          <w:sz w:val="23"/>
          <w:szCs w:val="23"/>
        </w:rPr>
      </w:pPr>
    </w:p>
    <w:p w14:paraId="17BDB153" w14:textId="77777777" w:rsidR="00C05DD2" w:rsidRPr="002F1DF9" w:rsidRDefault="00C05DD2" w:rsidP="009F7873">
      <w:pPr>
        <w:pStyle w:val="Default"/>
        <w:jc w:val="both"/>
        <w:rPr>
          <w:sz w:val="23"/>
          <w:szCs w:val="23"/>
        </w:rPr>
      </w:pPr>
    </w:p>
    <w:p w14:paraId="6D661E89" w14:textId="77777777" w:rsidR="00C05DD2" w:rsidRPr="002F1DF9" w:rsidRDefault="00C05DD2" w:rsidP="009F7873">
      <w:pPr>
        <w:pStyle w:val="Default"/>
        <w:jc w:val="both"/>
        <w:rPr>
          <w:sz w:val="23"/>
          <w:szCs w:val="23"/>
        </w:rPr>
      </w:pPr>
    </w:p>
    <w:p w14:paraId="70F1F522" w14:textId="634872B9" w:rsidR="009B4D85" w:rsidRPr="002F1DF9" w:rsidRDefault="009B4D85" w:rsidP="009F7873">
      <w:pPr>
        <w:pStyle w:val="Default"/>
        <w:jc w:val="both"/>
        <w:rPr>
          <w:sz w:val="23"/>
          <w:szCs w:val="23"/>
        </w:rPr>
      </w:pPr>
      <w:r w:rsidRPr="002F1DF9">
        <w:rPr>
          <w:sz w:val="23"/>
          <w:szCs w:val="23"/>
        </w:rPr>
        <w:t xml:space="preserve">Signature: </w:t>
      </w:r>
    </w:p>
    <w:p w14:paraId="0D560CF8" w14:textId="1F4C591A" w:rsidR="009B4D85" w:rsidRPr="002F1DF9" w:rsidRDefault="009B4D85" w:rsidP="009F7873">
      <w:pPr>
        <w:pStyle w:val="Default"/>
        <w:jc w:val="both"/>
        <w:rPr>
          <w:sz w:val="23"/>
          <w:szCs w:val="23"/>
        </w:rPr>
      </w:pPr>
      <w:proofErr w:type="gramStart"/>
      <w:r w:rsidRPr="002F1DF9">
        <w:rPr>
          <w:sz w:val="23"/>
          <w:szCs w:val="23"/>
        </w:rPr>
        <w:t>Date :</w:t>
      </w:r>
      <w:proofErr w:type="gramEnd"/>
      <w:r w:rsidRPr="002F1DF9">
        <w:rPr>
          <w:sz w:val="23"/>
          <w:szCs w:val="23"/>
        </w:rPr>
        <w:t xml:space="preserve">  </w:t>
      </w:r>
    </w:p>
    <w:p w14:paraId="393C440F" w14:textId="161E09F8" w:rsidR="009B4D85" w:rsidRPr="002F1DF9" w:rsidRDefault="009B4D85" w:rsidP="009F7873">
      <w:pPr>
        <w:pStyle w:val="Default"/>
        <w:jc w:val="both"/>
        <w:rPr>
          <w:sz w:val="23"/>
          <w:szCs w:val="23"/>
        </w:rPr>
      </w:pPr>
      <w:proofErr w:type="gramStart"/>
      <w:r w:rsidRPr="002F1DF9">
        <w:rPr>
          <w:sz w:val="23"/>
          <w:szCs w:val="23"/>
        </w:rPr>
        <w:t>Name :</w:t>
      </w:r>
      <w:proofErr w:type="gramEnd"/>
      <w:r w:rsidRPr="002F1DF9">
        <w:rPr>
          <w:sz w:val="23"/>
          <w:szCs w:val="23"/>
        </w:rPr>
        <w:t xml:space="preserve"> </w:t>
      </w:r>
    </w:p>
    <w:p w14:paraId="4713782D" w14:textId="09EF490B" w:rsidR="009B4D85" w:rsidRPr="002F1DF9" w:rsidRDefault="009B4D85" w:rsidP="009F7873">
      <w:pPr>
        <w:jc w:val="both"/>
        <w:rPr>
          <w:b/>
          <w:bCs/>
          <w:sz w:val="32"/>
          <w:szCs w:val="32"/>
        </w:rPr>
      </w:pPr>
      <w:r w:rsidRPr="002F1DF9">
        <w:rPr>
          <w:sz w:val="23"/>
          <w:szCs w:val="23"/>
        </w:rPr>
        <w:t xml:space="preserve">Roll No: </w:t>
      </w:r>
    </w:p>
    <w:p w14:paraId="116F5E6C" w14:textId="77777777" w:rsidR="009B4D85" w:rsidRPr="002F1DF9" w:rsidRDefault="009B4D85" w:rsidP="009F7873">
      <w:pPr>
        <w:ind w:left="720"/>
        <w:jc w:val="both"/>
        <w:rPr>
          <w:b/>
          <w:bCs/>
          <w:sz w:val="32"/>
          <w:szCs w:val="32"/>
        </w:rPr>
      </w:pPr>
    </w:p>
    <w:p w14:paraId="47E3CCFB" w14:textId="77777777" w:rsidR="009B4D85" w:rsidRPr="002F1DF9" w:rsidRDefault="009B4D85" w:rsidP="009F7873">
      <w:pPr>
        <w:ind w:left="720"/>
        <w:jc w:val="both"/>
        <w:rPr>
          <w:b/>
          <w:bCs/>
          <w:sz w:val="32"/>
          <w:szCs w:val="32"/>
        </w:rPr>
      </w:pPr>
    </w:p>
    <w:p w14:paraId="4D33A279" w14:textId="77777777" w:rsidR="009B4D85" w:rsidRPr="002F1DF9" w:rsidRDefault="009B4D85" w:rsidP="009F7873">
      <w:pPr>
        <w:ind w:left="720"/>
        <w:jc w:val="both"/>
        <w:rPr>
          <w:b/>
          <w:bCs/>
          <w:sz w:val="32"/>
          <w:szCs w:val="32"/>
        </w:rPr>
      </w:pPr>
    </w:p>
    <w:p w14:paraId="28CD050B" w14:textId="77777777" w:rsidR="009B4D85" w:rsidRPr="002F1DF9" w:rsidRDefault="009B4D85" w:rsidP="009F7873">
      <w:pPr>
        <w:ind w:left="720"/>
        <w:jc w:val="both"/>
        <w:rPr>
          <w:b/>
          <w:bCs/>
          <w:sz w:val="32"/>
          <w:szCs w:val="32"/>
        </w:rPr>
      </w:pPr>
    </w:p>
    <w:p w14:paraId="3260282E" w14:textId="77777777" w:rsidR="009B4D85" w:rsidRPr="002F1DF9" w:rsidRDefault="009B4D85" w:rsidP="009F7873">
      <w:pPr>
        <w:ind w:left="720"/>
        <w:jc w:val="both"/>
        <w:rPr>
          <w:b/>
          <w:bCs/>
          <w:sz w:val="32"/>
          <w:szCs w:val="32"/>
        </w:rPr>
      </w:pPr>
    </w:p>
    <w:p w14:paraId="417B2D0D" w14:textId="77777777" w:rsidR="009B4D85" w:rsidRPr="002F1DF9" w:rsidRDefault="009B4D85" w:rsidP="009F7873">
      <w:pPr>
        <w:ind w:left="720"/>
        <w:jc w:val="both"/>
        <w:rPr>
          <w:b/>
          <w:bCs/>
          <w:sz w:val="32"/>
          <w:szCs w:val="32"/>
        </w:rPr>
      </w:pPr>
    </w:p>
    <w:p w14:paraId="0F38514C" w14:textId="77777777" w:rsidR="009B4D85" w:rsidRPr="002F1DF9" w:rsidRDefault="009B4D85" w:rsidP="009F7873">
      <w:pPr>
        <w:ind w:left="720"/>
        <w:jc w:val="both"/>
        <w:rPr>
          <w:b/>
          <w:bCs/>
          <w:sz w:val="32"/>
          <w:szCs w:val="32"/>
        </w:rPr>
      </w:pPr>
    </w:p>
    <w:p w14:paraId="7DC04055" w14:textId="77777777" w:rsidR="009B4D85" w:rsidRPr="002F1DF9" w:rsidRDefault="009B4D85" w:rsidP="009F7873">
      <w:pPr>
        <w:ind w:left="720"/>
        <w:jc w:val="both"/>
        <w:rPr>
          <w:b/>
          <w:bCs/>
          <w:sz w:val="32"/>
          <w:szCs w:val="32"/>
        </w:rPr>
      </w:pPr>
    </w:p>
    <w:p w14:paraId="2E53FB47" w14:textId="77777777" w:rsidR="009B4D85" w:rsidRPr="002F1DF9" w:rsidRDefault="009B4D85" w:rsidP="009F7873">
      <w:pPr>
        <w:ind w:left="720"/>
        <w:jc w:val="both"/>
        <w:rPr>
          <w:b/>
          <w:bCs/>
          <w:sz w:val="32"/>
          <w:szCs w:val="32"/>
        </w:rPr>
      </w:pPr>
    </w:p>
    <w:p w14:paraId="11AED4BB" w14:textId="77777777" w:rsidR="009B4D85" w:rsidRPr="002F1DF9" w:rsidRDefault="009B4D85" w:rsidP="009F7873">
      <w:pPr>
        <w:ind w:left="720"/>
        <w:jc w:val="both"/>
        <w:rPr>
          <w:b/>
          <w:bCs/>
          <w:sz w:val="32"/>
          <w:szCs w:val="32"/>
        </w:rPr>
      </w:pPr>
    </w:p>
    <w:p w14:paraId="23A22847" w14:textId="1B69080B" w:rsidR="009B4D85" w:rsidRDefault="009B4D85" w:rsidP="009F7873">
      <w:pPr>
        <w:ind w:left="720"/>
        <w:jc w:val="both"/>
        <w:rPr>
          <w:b/>
          <w:bCs/>
          <w:sz w:val="32"/>
          <w:szCs w:val="32"/>
        </w:rPr>
      </w:pPr>
    </w:p>
    <w:p w14:paraId="27665B66" w14:textId="1CCD23E2" w:rsidR="00650AF9" w:rsidRDefault="00650AF9" w:rsidP="009F7873">
      <w:pPr>
        <w:ind w:left="720"/>
        <w:jc w:val="both"/>
        <w:rPr>
          <w:b/>
          <w:bCs/>
          <w:sz w:val="32"/>
          <w:szCs w:val="32"/>
        </w:rPr>
      </w:pPr>
    </w:p>
    <w:p w14:paraId="04E6680D" w14:textId="77777777" w:rsidR="00650AF9" w:rsidRPr="002F1DF9" w:rsidRDefault="00650AF9" w:rsidP="009F7873">
      <w:pPr>
        <w:ind w:left="720"/>
        <w:jc w:val="both"/>
        <w:rPr>
          <w:b/>
          <w:bCs/>
          <w:sz w:val="32"/>
          <w:szCs w:val="32"/>
        </w:rPr>
      </w:pPr>
    </w:p>
    <w:p w14:paraId="5D217C68" w14:textId="77777777" w:rsidR="009F7873" w:rsidRPr="002F1DF9" w:rsidRDefault="009F7873" w:rsidP="009F7873">
      <w:pPr>
        <w:ind w:left="720"/>
        <w:jc w:val="center"/>
        <w:rPr>
          <w:b/>
          <w:bCs/>
          <w:sz w:val="32"/>
          <w:szCs w:val="32"/>
          <w:u w:val="single"/>
        </w:rPr>
      </w:pPr>
    </w:p>
    <w:p w14:paraId="7CED2358" w14:textId="3E18EBF9" w:rsidR="00BE1BE8" w:rsidRPr="002F1DF9" w:rsidRDefault="00B20084" w:rsidP="009F7873">
      <w:pPr>
        <w:ind w:left="720"/>
        <w:jc w:val="center"/>
        <w:rPr>
          <w:b/>
          <w:bCs/>
          <w:sz w:val="32"/>
          <w:szCs w:val="32"/>
          <w:u w:val="single"/>
        </w:rPr>
      </w:pPr>
      <w:r w:rsidRPr="002F1DF9">
        <w:rPr>
          <w:b/>
          <w:bCs/>
          <w:sz w:val="32"/>
          <w:szCs w:val="32"/>
          <w:u w:val="single"/>
        </w:rPr>
        <w:t>A</w:t>
      </w:r>
      <w:r w:rsidR="00BB7024" w:rsidRPr="002F1DF9">
        <w:rPr>
          <w:b/>
          <w:bCs/>
          <w:sz w:val="32"/>
          <w:szCs w:val="32"/>
          <w:u w:val="single"/>
        </w:rPr>
        <w:t>BSTRACT</w:t>
      </w:r>
    </w:p>
    <w:p w14:paraId="0370BA7E" w14:textId="54453366" w:rsidR="00BB7024" w:rsidRPr="002F1DF9" w:rsidRDefault="00BB7024" w:rsidP="009F7873">
      <w:pPr>
        <w:ind w:left="720"/>
        <w:jc w:val="both"/>
        <w:rPr>
          <w:b/>
          <w:bCs/>
          <w:sz w:val="32"/>
          <w:szCs w:val="32"/>
        </w:rPr>
      </w:pPr>
    </w:p>
    <w:p w14:paraId="37081F45" w14:textId="6FCFD6F6" w:rsidR="006B1327" w:rsidRPr="002F1DF9" w:rsidRDefault="006B1327" w:rsidP="009F7873">
      <w:pPr>
        <w:ind w:left="57" w:right="-57"/>
        <w:jc w:val="both"/>
      </w:pPr>
      <w:r w:rsidRPr="002F1DF9">
        <w:t>Since we know over the past several decades, nearly all categories of fraud involving forgery have shown a consistent and disturbing year after year upward trend. We find many replicated copies of almost everything and thus it makes difficult for the consumer in deciding what is real or fake</w:t>
      </w:r>
      <w:r w:rsidRPr="002F1DF9">
        <w:t>!</w:t>
      </w:r>
    </w:p>
    <w:p w14:paraId="137691E8" w14:textId="77777777" w:rsidR="006B1327" w:rsidRPr="002F1DF9" w:rsidRDefault="006B1327" w:rsidP="009F7873">
      <w:pPr>
        <w:ind w:left="57" w:right="-57"/>
        <w:jc w:val="both"/>
      </w:pPr>
    </w:p>
    <w:p w14:paraId="394739B8" w14:textId="039B2F2F" w:rsidR="006B1327" w:rsidRPr="002F1DF9" w:rsidRDefault="006B1327" w:rsidP="009F7873">
      <w:pPr>
        <w:ind w:left="57" w:right="-57"/>
        <w:jc w:val="both"/>
      </w:pPr>
      <w:r w:rsidRPr="002F1DF9">
        <w:t xml:space="preserve">Hence a system is required to check the authenticity of the product. </w:t>
      </w:r>
      <w:r w:rsidRPr="002F1DF9">
        <w:t xml:space="preserve">In this product </w:t>
      </w:r>
      <w:r w:rsidRPr="002F1DF9">
        <w:t>we have taken a specific product say for example, cloth brand where we have come across with the problem of duplicity of brands. We can find out various dup</w:t>
      </w:r>
      <w:r w:rsidRPr="002F1DF9">
        <w:t>licates</w:t>
      </w:r>
      <w:r w:rsidRPr="002F1DF9">
        <w:t xml:space="preserve"> of branded clothes are available in markets at reasonable rates like Zara, Puma, Nike etc.</w:t>
      </w:r>
      <w:r w:rsidRPr="002F1DF9">
        <w:t xml:space="preserve"> </w:t>
      </w:r>
      <w:r w:rsidRPr="002F1DF9">
        <w:t xml:space="preserve">This can cause the manufacturers or the company to be in loss. </w:t>
      </w:r>
      <w:r w:rsidRPr="002F1DF9">
        <w:t>So,</w:t>
      </w:r>
      <w:r w:rsidRPr="002F1DF9">
        <w:t xml:space="preserve"> to avoid such circumstances we have designed a system called </w:t>
      </w:r>
      <w:r w:rsidRPr="002F1DF9">
        <w:t>“</w:t>
      </w:r>
      <w:r w:rsidRPr="002F1DF9">
        <w:rPr>
          <w:b/>
          <w:bCs/>
        </w:rPr>
        <w:t>COUN</w:t>
      </w:r>
      <w:r w:rsidR="00C24D18">
        <w:rPr>
          <w:b/>
          <w:bCs/>
        </w:rPr>
        <w:t>T</w:t>
      </w:r>
      <w:r w:rsidRPr="002F1DF9">
        <w:rPr>
          <w:b/>
          <w:bCs/>
        </w:rPr>
        <w:t>ERFEIT DTECTION SYSTEM</w:t>
      </w:r>
      <w:r w:rsidRPr="002F1DF9">
        <w:rPr>
          <w:b/>
          <w:bCs/>
        </w:rPr>
        <w:t>”</w:t>
      </w:r>
      <w:r w:rsidRPr="002F1DF9">
        <w:t>.</w:t>
      </w:r>
    </w:p>
    <w:p w14:paraId="297C4E33" w14:textId="77777777" w:rsidR="006B1327" w:rsidRPr="002F1DF9" w:rsidRDefault="006B1327" w:rsidP="009F7873">
      <w:pPr>
        <w:ind w:left="57" w:right="-57"/>
        <w:jc w:val="both"/>
      </w:pPr>
    </w:p>
    <w:p w14:paraId="7C7E2D4B" w14:textId="51ACBCCF" w:rsidR="006B1327" w:rsidRPr="002F1DF9" w:rsidRDefault="006B1327" w:rsidP="009F7873">
      <w:pPr>
        <w:ind w:left="57" w:right="-57"/>
        <w:jc w:val="both"/>
      </w:pPr>
      <w:r w:rsidRPr="002F1DF9">
        <w:t>In this we will be having a QR code associated with the unique ID of product where while scanning it will show various details about the company and the all the necessary information like whether the product is sold before or not, manufacturing place, manufacturer name, etc.</w:t>
      </w:r>
    </w:p>
    <w:p w14:paraId="6AD435E7" w14:textId="77777777" w:rsidR="006B1327" w:rsidRPr="002F1DF9" w:rsidRDefault="006B1327" w:rsidP="009F7873">
      <w:pPr>
        <w:ind w:left="57" w:right="-57"/>
        <w:jc w:val="both"/>
      </w:pPr>
    </w:p>
    <w:p w14:paraId="0F9C9434" w14:textId="08E811F8" w:rsidR="006B1327" w:rsidRPr="002F1DF9" w:rsidRDefault="006B1327" w:rsidP="009F7873">
      <w:pPr>
        <w:ind w:left="57" w:right="-57"/>
        <w:jc w:val="both"/>
      </w:pPr>
      <w:r w:rsidRPr="002F1DF9">
        <w:t xml:space="preserve">So </w:t>
      </w:r>
      <w:r w:rsidRPr="002F1DF9">
        <w:t>basically,</w:t>
      </w:r>
      <w:r w:rsidRPr="002F1DF9">
        <w:t xml:space="preserve"> the QR is connected to the database of the company. Once the product is bought by the retailer from the company, the retailer </w:t>
      </w:r>
      <w:proofErr w:type="gramStart"/>
      <w:r w:rsidRPr="002F1DF9">
        <w:t>has to</w:t>
      </w:r>
      <w:proofErr w:type="gramEnd"/>
      <w:r w:rsidRPr="002F1DF9">
        <w:t xml:space="preserve"> fe</w:t>
      </w:r>
      <w:r w:rsidRPr="002F1DF9">
        <w:t>e</w:t>
      </w:r>
      <w:r w:rsidRPr="002F1DF9">
        <w:t>d the information about the company at the backend of the QR. Hence the consumer while buying, would scan it. If the QR is valid, it would redirect the customer to the company</w:t>
      </w:r>
      <w:r w:rsidRPr="002F1DF9">
        <w:t>’s</w:t>
      </w:r>
      <w:r w:rsidRPr="002F1DF9">
        <w:t xml:space="preserve"> website and customer would get the required details. If the product is new or not sold before, customer would be able to write reviews. And if the product is sold before, it would generate alert and it would let the company to uphold enquiry against the seller. Hence once the product is sold it would automatically update at the backend of the company. That means, a specific product having unique product ID will be sold at once only.</w:t>
      </w:r>
    </w:p>
    <w:p w14:paraId="69E9A025" w14:textId="77777777" w:rsidR="00771201" w:rsidRDefault="00771201" w:rsidP="009F7873">
      <w:pPr>
        <w:ind w:left="57" w:right="-57"/>
        <w:jc w:val="both"/>
      </w:pPr>
    </w:p>
    <w:p w14:paraId="04EE4F68" w14:textId="30895EDD" w:rsidR="006B1327" w:rsidRPr="002F1DF9" w:rsidRDefault="006B1327" w:rsidP="009F7873">
      <w:pPr>
        <w:ind w:left="57" w:right="-57"/>
        <w:jc w:val="both"/>
      </w:pPr>
      <w:r w:rsidRPr="002F1DF9">
        <w:t xml:space="preserve">In addition, failure to keep the authenticity can result in legislative, </w:t>
      </w:r>
      <w:proofErr w:type="gramStart"/>
      <w:r w:rsidRPr="002F1DF9">
        <w:t>regulatory</w:t>
      </w:r>
      <w:proofErr w:type="gramEnd"/>
      <w:r w:rsidRPr="002F1DF9">
        <w:t xml:space="preserve"> and judicial punishment in the form of fees, penalties, civil litigation and criminal prosecution.</w:t>
      </w:r>
    </w:p>
    <w:p w14:paraId="45690B51" w14:textId="77777777" w:rsidR="006B1327" w:rsidRPr="002F1DF9" w:rsidRDefault="006B1327" w:rsidP="009F7873">
      <w:pPr>
        <w:jc w:val="both"/>
        <w:rPr>
          <w:sz w:val="22"/>
          <w:szCs w:val="22"/>
          <w:lang w:val="en-IN"/>
        </w:rPr>
      </w:pPr>
    </w:p>
    <w:p w14:paraId="49F7439C" w14:textId="4C410ABA" w:rsidR="00BB7024" w:rsidRPr="002F1DF9" w:rsidRDefault="00BB7024" w:rsidP="009F7873">
      <w:pPr>
        <w:ind w:left="720"/>
        <w:jc w:val="both"/>
        <w:rPr>
          <w:b/>
          <w:bCs/>
          <w:sz w:val="32"/>
          <w:szCs w:val="32"/>
        </w:rPr>
      </w:pPr>
    </w:p>
    <w:p w14:paraId="76455BDB" w14:textId="5DE1E781" w:rsidR="00086DAC" w:rsidRPr="002F1DF9" w:rsidRDefault="00086DAC" w:rsidP="009F7873">
      <w:pPr>
        <w:ind w:left="720"/>
        <w:jc w:val="both"/>
        <w:rPr>
          <w:b/>
          <w:bCs/>
          <w:sz w:val="32"/>
          <w:szCs w:val="32"/>
        </w:rPr>
      </w:pPr>
    </w:p>
    <w:p w14:paraId="3E7B1EF3" w14:textId="145F1703" w:rsidR="00086DAC" w:rsidRPr="002F1DF9" w:rsidRDefault="00086DAC" w:rsidP="009F7873">
      <w:pPr>
        <w:ind w:left="720"/>
        <w:jc w:val="both"/>
        <w:rPr>
          <w:b/>
          <w:bCs/>
          <w:sz w:val="32"/>
          <w:szCs w:val="32"/>
        </w:rPr>
      </w:pPr>
    </w:p>
    <w:p w14:paraId="1F02938D" w14:textId="40E34A4F" w:rsidR="00086DAC" w:rsidRPr="002F1DF9" w:rsidRDefault="00086DAC" w:rsidP="009F7873">
      <w:pPr>
        <w:ind w:left="720"/>
        <w:jc w:val="both"/>
        <w:rPr>
          <w:b/>
          <w:bCs/>
          <w:sz w:val="32"/>
          <w:szCs w:val="32"/>
        </w:rPr>
      </w:pPr>
    </w:p>
    <w:p w14:paraId="6AA69A7A" w14:textId="14813C19" w:rsidR="00086DAC" w:rsidRPr="002F1DF9" w:rsidRDefault="00086DAC" w:rsidP="009F7873">
      <w:pPr>
        <w:ind w:left="720"/>
        <w:jc w:val="both"/>
        <w:rPr>
          <w:b/>
          <w:bCs/>
          <w:sz w:val="32"/>
          <w:szCs w:val="32"/>
        </w:rPr>
      </w:pPr>
    </w:p>
    <w:p w14:paraId="3CEB55A3" w14:textId="028FDBA8" w:rsidR="00086DAC" w:rsidRDefault="00086DAC" w:rsidP="009F7873">
      <w:pPr>
        <w:ind w:left="720"/>
        <w:jc w:val="both"/>
        <w:rPr>
          <w:b/>
          <w:bCs/>
          <w:sz w:val="32"/>
          <w:szCs w:val="32"/>
        </w:rPr>
      </w:pPr>
    </w:p>
    <w:p w14:paraId="63EA7281" w14:textId="34379ABB" w:rsidR="00650AF9" w:rsidRDefault="00650AF9" w:rsidP="009F7873">
      <w:pPr>
        <w:ind w:left="720"/>
        <w:jc w:val="both"/>
        <w:rPr>
          <w:b/>
          <w:bCs/>
          <w:sz w:val="32"/>
          <w:szCs w:val="32"/>
        </w:rPr>
      </w:pPr>
    </w:p>
    <w:p w14:paraId="5437B693" w14:textId="02D96D71" w:rsidR="00650AF9" w:rsidRDefault="00650AF9" w:rsidP="009F7873">
      <w:pPr>
        <w:ind w:left="720"/>
        <w:jc w:val="both"/>
        <w:rPr>
          <w:b/>
          <w:bCs/>
          <w:sz w:val="32"/>
          <w:szCs w:val="32"/>
        </w:rPr>
      </w:pPr>
    </w:p>
    <w:p w14:paraId="6A483CB9" w14:textId="704E79A5" w:rsidR="00650AF9" w:rsidRDefault="00650AF9" w:rsidP="009F7873">
      <w:pPr>
        <w:ind w:left="720"/>
        <w:jc w:val="both"/>
        <w:rPr>
          <w:b/>
          <w:bCs/>
          <w:sz w:val="32"/>
          <w:szCs w:val="32"/>
        </w:rPr>
      </w:pPr>
    </w:p>
    <w:p w14:paraId="0D9DAA20" w14:textId="749458C6" w:rsidR="00650AF9" w:rsidRDefault="00650AF9" w:rsidP="009F7873">
      <w:pPr>
        <w:ind w:left="720"/>
        <w:jc w:val="both"/>
        <w:rPr>
          <w:b/>
          <w:bCs/>
          <w:sz w:val="32"/>
          <w:szCs w:val="32"/>
        </w:rPr>
      </w:pPr>
    </w:p>
    <w:p w14:paraId="7A1EAB3F" w14:textId="6F7B111A" w:rsidR="00650AF9" w:rsidRPr="00650AF9" w:rsidRDefault="00650AF9" w:rsidP="00650AF9">
      <w:pPr>
        <w:ind w:left="720"/>
        <w:jc w:val="center"/>
        <w:rPr>
          <w:b/>
          <w:bCs/>
          <w:sz w:val="36"/>
          <w:szCs w:val="36"/>
          <w:u w:val="single"/>
        </w:rPr>
      </w:pPr>
      <w:r w:rsidRPr="00650AF9">
        <w:rPr>
          <w:b/>
          <w:bCs/>
          <w:sz w:val="36"/>
          <w:szCs w:val="36"/>
          <w:u w:val="single"/>
        </w:rPr>
        <w:t>INDEX</w:t>
      </w:r>
    </w:p>
    <w:p w14:paraId="2E694907" w14:textId="18234B04" w:rsidR="00650AF9" w:rsidRDefault="00650AF9" w:rsidP="009F7873">
      <w:pPr>
        <w:ind w:left="720"/>
        <w:jc w:val="both"/>
        <w:rPr>
          <w:b/>
          <w:bCs/>
          <w:sz w:val="32"/>
          <w:szCs w:val="32"/>
        </w:rPr>
      </w:pPr>
    </w:p>
    <w:p w14:paraId="13280EAA" w14:textId="77777777" w:rsidR="00650AF9" w:rsidRDefault="00650AF9" w:rsidP="00650AF9">
      <w:pPr>
        <w:pStyle w:val="BodyTextIndent3"/>
      </w:pPr>
      <w:r>
        <w:t xml:space="preserve">TITLE PAGE .................................................................................................................... </w:t>
      </w:r>
      <w:proofErr w:type="spellStart"/>
      <w:r>
        <w:t>i</w:t>
      </w:r>
      <w:proofErr w:type="spellEnd"/>
    </w:p>
    <w:p w14:paraId="02C74EDA" w14:textId="77777777" w:rsidR="00650AF9" w:rsidRDefault="00650AF9" w:rsidP="00650AF9">
      <w:pPr>
        <w:pStyle w:val="BodyTextIndent3"/>
      </w:pPr>
      <w:r>
        <w:t>DECLARATION .............................................................................................................. ii</w:t>
      </w:r>
    </w:p>
    <w:p w14:paraId="3328B26D" w14:textId="74BBDA91" w:rsidR="00650AF9" w:rsidRDefault="00650AF9" w:rsidP="00650AF9">
      <w:pPr>
        <w:pStyle w:val="BodyTextIndent3"/>
      </w:pPr>
      <w:r>
        <w:t>CERTIFICATE …..........................................................................................................</w:t>
      </w:r>
      <w:r w:rsidR="00F76542">
        <w:t>.</w:t>
      </w:r>
      <w:r>
        <w:t>. iii</w:t>
      </w:r>
    </w:p>
    <w:p w14:paraId="4A411234" w14:textId="7718E978" w:rsidR="00650AF9" w:rsidRDefault="00650AF9" w:rsidP="00650AF9">
      <w:pPr>
        <w:pStyle w:val="BodyTextIndent3"/>
      </w:pPr>
      <w:r>
        <w:t>ACKNOWLEDGEMENT................................................................................................ iv</w:t>
      </w:r>
    </w:p>
    <w:p w14:paraId="3D64352D" w14:textId="77777777" w:rsidR="00650AF9" w:rsidRDefault="00650AF9" w:rsidP="00650AF9">
      <w:pPr>
        <w:pStyle w:val="BodyTextIndent3"/>
      </w:pPr>
      <w:r>
        <w:t>ABSTRACT...................................................................................................................... v</w:t>
      </w:r>
    </w:p>
    <w:p w14:paraId="31682EB1" w14:textId="77777777" w:rsidR="00650AF9" w:rsidRDefault="00650AF9" w:rsidP="00650AF9">
      <w:pPr>
        <w:pStyle w:val="BodyTextIndent3"/>
        <w:ind w:left="0" w:firstLine="0"/>
      </w:pPr>
    </w:p>
    <w:p w14:paraId="04D40C1A" w14:textId="6CC0FF4B" w:rsidR="00650AF9" w:rsidRDefault="00650AF9" w:rsidP="00650AF9">
      <w:pPr>
        <w:pStyle w:val="BodyTextIndent3"/>
      </w:pPr>
      <w:r>
        <w:t>CHAPTER 1 INTRODUCTION 1-</w:t>
      </w:r>
      <w:r>
        <w:t>3</w:t>
      </w:r>
    </w:p>
    <w:p w14:paraId="55E10614" w14:textId="4519ADD4" w:rsidR="00650AF9" w:rsidRDefault="00650AF9" w:rsidP="00650AF9">
      <w:pPr>
        <w:pStyle w:val="BodyTextIndent3"/>
      </w:pPr>
      <w:r>
        <w:t>1.1. Introduction …………………….............................................</w:t>
      </w:r>
      <w:r>
        <w:t>............................</w:t>
      </w:r>
      <w:r>
        <w:t>...... 1</w:t>
      </w:r>
    </w:p>
    <w:p w14:paraId="34B315CB" w14:textId="305E7E7F" w:rsidR="00650AF9" w:rsidRDefault="00650AF9" w:rsidP="00650AF9">
      <w:pPr>
        <w:pStyle w:val="BodyTextIndent3"/>
      </w:pPr>
      <w:r>
        <w:t>1.</w:t>
      </w:r>
      <w:r>
        <w:t xml:space="preserve">2 </w:t>
      </w:r>
      <w:r>
        <w:t xml:space="preserve"> Problem Statement .…………………….......................................</w:t>
      </w:r>
      <w:r>
        <w:t>............................ 2</w:t>
      </w:r>
    </w:p>
    <w:p w14:paraId="5557CF22" w14:textId="06E1DFE8" w:rsidR="00650AF9" w:rsidRDefault="00650AF9" w:rsidP="00650AF9">
      <w:pPr>
        <w:pStyle w:val="BodyTextIndent3"/>
      </w:pPr>
      <w:r>
        <w:t>1.2.</w:t>
      </w:r>
      <w:r>
        <w:t xml:space="preserve"> </w:t>
      </w:r>
      <w:r>
        <w:t>Objective…………………………………………………………</w:t>
      </w:r>
      <w:r>
        <w:t>………………… 3</w:t>
      </w:r>
    </w:p>
    <w:p w14:paraId="24B222A5" w14:textId="430ED5A9" w:rsidR="00650AF9" w:rsidRDefault="00650AF9" w:rsidP="00650AF9">
      <w:pPr>
        <w:pStyle w:val="BodyTextIndent3"/>
      </w:pPr>
      <w:r>
        <w:t>1.3. Scope……………………………………………………………</w:t>
      </w:r>
      <w:r>
        <w:t>………………….. 3</w:t>
      </w:r>
    </w:p>
    <w:p w14:paraId="2B278026" w14:textId="77777777" w:rsidR="00650AF9" w:rsidRDefault="00650AF9" w:rsidP="00650AF9">
      <w:pPr>
        <w:pStyle w:val="BodyTextIndent3"/>
      </w:pPr>
    </w:p>
    <w:p w14:paraId="60E7DEDE" w14:textId="1E5AB184" w:rsidR="00650AF9" w:rsidRDefault="00650AF9" w:rsidP="00650AF9">
      <w:pPr>
        <w:pStyle w:val="BodyTextIndent3"/>
      </w:pPr>
      <w:r>
        <w:t xml:space="preserve">CHAPTER 2 LITERATURE REVIEW…………………………………………….... </w:t>
      </w:r>
      <w:r>
        <w:t>4</w:t>
      </w:r>
      <w:r>
        <w:t>-</w:t>
      </w:r>
      <w:r w:rsidR="00F76542">
        <w:t>10</w:t>
      </w:r>
    </w:p>
    <w:p w14:paraId="3AF3C28A" w14:textId="77777777" w:rsidR="00650AF9" w:rsidRDefault="00650AF9" w:rsidP="00650AF9">
      <w:pPr>
        <w:pStyle w:val="BodyTextIndent3"/>
      </w:pPr>
    </w:p>
    <w:p w14:paraId="3A5DDD11" w14:textId="72168C85" w:rsidR="00650AF9" w:rsidRDefault="00650AF9" w:rsidP="00650AF9">
      <w:pPr>
        <w:pStyle w:val="BodyTextIndent3"/>
      </w:pPr>
      <w:r>
        <w:t>CHAPTER 3 METHODOLOGY ………………………………….......</w:t>
      </w:r>
      <w:r w:rsidR="00F76542">
        <w:t>………….….10-11</w:t>
      </w:r>
    </w:p>
    <w:p w14:paraId="3DF696AA" w14:textId="053DB209" w:rsidR="00650AF9" w:rsidRDefault="00650AF9" w:rsidP="00650AF9">
      <w:pPr>
        <w:pStyle w:val="BodyTextIndent3"/>
      </w:pPr>
      <w:r>
        <w:t>3.1 Flowchart</w:t>
      </w:r>
      <w:r w:rsidR="00F76542">
        <w:t>…………………………………………………………………………….10</w:t>
      </w:r>
    </w:p>
    <w:p w14:paraId="37FEC828" w14:textId="27340179" w:rsidR="00650AF9" w:rsidRDefault="00650AF9" w:rsidP="00650AF9">
      <w:pPr>
        <w:pStyle w:val="BodyTextIndent3"/>
      </w:pPr>
      <w:r>
        <w:t xml:space="preserve">3.2 </w:t>
      </w:r>
      <w:r>
        <w:t>Flow of Control</w:t>
      </w:r>
      <w:r w:rsidR="00F76542">
        <w:t>……………………………………………………………………… 11</w:t>
      </w:r>
    </w:p>
    <w:p w14:paraId="2D670BCC" w14:textId="77777777" w:rsidR="00650AF9" w:rsidRDefault="00650AF9" w:rsidP="00650AF9">
      <w:pPr>
        <w:pStyle w:val="BodyTextIndent3"/>
      </w:pPr>
    </w:p>
    <w:p w14:paraId="44517C8D" w14:textId="7BD2ECCE" w:rsidR="00650AF9" w:rsidRDefault="00650AF9" w:rsidP="00650AF9">
      <w:pPr>
        <w:pStyle w:val="BodyTextIndent3"/>
      </w:pPr>
      <w:r>
        <w:t>CHAPTER 4 CONCLUSION ……</w:t>
      </w:r>
      <w:proofErr w:type="gramStart"/>
      <w:r>
        <w:t>…..</w:t>
      </w:r>
      <w:proofErr w:type="gramEnd"/>
      <w:r>
        <w:t xml:space="preserve">………………………..………………. </w:t>
      </w:r>
      <w:r w:rsidR="00F76542">
        <w:t>……….</w:t>
      </w:r>
      <w:r>
        <w:t>12</w:t>
      </w:r>
    </w:p>
    <w:p w14:paraId="0523F4C8" w14:textId="4DE34BE6" w:rsidR="00650AF9" w:rsidRDefault="00650AF9" w:rsidP="00650AF9">
      <w:pPr>
        <w:pStyle w:val="BodyTextIndent3"/>
      </w:pPr>
      <w:r>
        <w:t>REFERENCES …......................................................................................</w:t>
      </w:r>
      <w:r w:rsidR="00F76542">
        <w:t>....................</w:t>
      </w:r>
      <w:r>
        <w:t>.</w:t>
      </w:r>
      <w:r w:rsidR="00F76542">
        <w:t xml:space="preserve"> 13</w:t>
      </w:r>
      <w:r>
        <w:t>.</w:t>
      </w:r>
    </w:p>
    <w:p w14:paraId="33213B80" w14:textId="77777777" w:rsidR="00650AF9" w:rsidRDefault="00650AF9" w:rsidP="009F7873">
      <w:pPr>
        <w:pStyle w:val="BodyTextIndent3"/>
        <w:jc w:val="center"/>
        <w:rPr>
          <w:b/>
          <w:bCs/>
          <w:sz w:val="32"/>
          <w:szCs w:val="32"/>
          <w:u w:val="single"/>
        </w:rPr>
      </w:pPr>
    </w:p>
    <w:p w14:paraId="2C801EEB" w14:textId="77777777" w:rsidR="00650AF9" w:rsidRDefault="00650AF9" w:rsidP="009F7873">
      <w:pPr>
        <w:pStyle w:val="BodyTextIndent3"/>
        <w:jc w:val="center"/>
        <w:rPr>
          <w:b/>
          <w:bCs/>
          <w:sz w:val="32"/>
          <w:szCs w:val="32"/>
          <w:u w:val="single"/>
        </w:rPr>
      </w:pPr>
    </w:p>
    <w:p w14:paraId="066FC890" w14:textId="77777777" w:rsidR="00650AF9" w:rsidRDefault="00650AF9" w:rsidP="009F7873">
      <w:pPr>
        <w:pStyle w:val="BodyTextIndent3"/>
        <w:jc w:val="center"/>
        <w:rPr>
          <w:b/>
          <w:bCs/>
          <w:sz w:val="32"/>
          <w:szCs w:val="32"/>
          <w:u w:val="single"/>
        </w:rPr>
      </w:pPr>
    </w:p>
    <w:p w14:paraId="56E5E8F6" w14:textId="77777777" w:rsidR="00650AF9" w:rsidRDefault="00650AF9" w:rsidP="009F7873">
      <w:pPr>
        <w:pStyle w:val="BodyTextIndent3"/>
        <w:jc w:val="center"/>
        <w:rPr>
          <w:b/>
          <w:bCs/>
          <w:sz w:val="32"/>
          <w:szCs w:val="32"/>
          <w:u w:val="single"/>
        </w:rPr>
      </w:pPr>
    </w:p>
    <w:p w14:paraId="6FE7DA15" w14:textId="77777777" w:rsidR="00650AF9" w:rsidRDefault="00650AF9" w:rsidP="009F7873">
      <w:pPr>
        <w:pStyle w:val="BodyTextIndent3"/>
        <w:jc w:val="center"/>
        <w:rPr>
          <w:b/>
          <w:bCs/>
          <w:sz w:val="32"/>
          <w:szCs w:val="32"/>
          <w:u w:val="single"/>
        </w:rPr>
      </w:pPr>
    </w:p>
    <w:p w14:paraId="020ED461" w14:textId="77777777" w:rsidR="00650AF9" w:rsidRDefault="00650AF9" w:rsidP="009F7873">
      <w:pPr>
        <w:pStyle w:val="BodyTextIndent3"/>
        <w:jc w:val="center"/>
        <w:rPr>
          <w:b/>
          <w:bCs/>
          <w:sz w:val="32"/>
          <w:szCs w:val="32"/>
          <w:u w:val="single"/>
        </w:rPr>
      </w:pPr>
    </w:p>
    <w:p w14:paraId="3851BE5C" w14:textId="77777777" w:rsidR="00650AF9" w:rsidRDefault="00650AF9" w:rsidP="009F7873">
      <w:pPr>
        <w:pStyle w:val="BodyTextIndent3"/>
        <w:jc w:val="center"/>
        <w:rPr>
          <w:b/>
          <w:bCs/>
          <w:sz w:val="32"/>
          <w:szCs w:val="32"/>
          <w:u w:val="single"/>
        </w:rPr>
      </w:pPr>
    </w:p>
    <w:p w14:paraId="3798ECFC" w14:textId="77777777" w:rsidR="00650AF9" w:rsidRDefault="00650AF9" w:rsidP="009F7873">
      <w:pPr>
        <w:pStyle w:val="BodyTextIndent3"/>
        <w:jc w:val="center"/>
        <w:rPr>
          <w:b/>
          <w:bCs/>
          <w:sz w:val="32"/>
          <w:szCs w:val="32"/>
          <w:u w:val="single"/>
        </w:rPr>
      </w:pPr>
    </w:p>
    <w:p w14:paraId="1E4B5CF8" w14:textId="77777777" w:rsidR="00650AF9" w:rsidRDefault="00650AF9" w:rsidP="009F7873">
      <w:pPr>
        <w:pStyle w:val="BodyTextIndent3"/>
        <w:jc w:val="center"/>
        <w:rPr>
          <w:b/>
          <w:bCs/>
          <w:sz w:val="32"/>
          <w:szCs w:val="32"/>
          <w:u w:val="single"/>
        </w:rPr>
      </w:pPr>
    </w:p>
    <w:p w14:paraId="77FF0B57" w14:textId="77777777" w:rsidR="00650AF9" w:rsidRDefault="00650AF9" w:rsidP="009F7873">
      <w:pPr>
        <w:pStyle w:val="BodyTextIndent3"/>
        <w:jc w:val="center"/>
        <w:rPr>
          <w:b/>
          <w:bCs/>
          <w:sz w:val="32"/>
          <w:szCs w:val="32"/>
          <w:u w:val="single"/>
        </w:rPr>
      </w:pPr>
    </w:p>
    <w:p w14:paraId="081F2155" w14:textId="77777777" w:rsidR="00650AF9" w:rsidRDefault="00650AF9" w:rsidP="009F7873">
      <w:pPr>
        <w:pStyle w:val="BodyTextIndent3"/>
        <w:jc w:val="center"/>
        <w:rPr>
          <w:b/>
          <w:bCs/>
          <w:sz w:val="32"/>
          <w:szCs w:val="32"/>
          <w:u w:val="single"/>
        </w:rPr>
      </w:pPr>
    </w:p>
    <w:p w14:paraId="34F12BCB" w14:textId="77777777" w:rsidR="00650AF9" w:rsidRDefault="00650AF9" w:rsidP="009F7873">
      <w:pPr>
        <w:pStyle w:val="BodyTextIndent3"/>
        <w:jc w:val="center"/>
        <w:rPr>
          <w:b/>
          <w:bCs/>
          <w:sz w:val="32"/>
          <w:szCs w:val="32"/>
          <w:u w:val="single"/>
        </w:rPr>
      </w:pPr>
    </w:p>
    <w:p w14:paraId="159E296C" w14:textId="77777777" w:rsidR="00650AF9" w:rsidRDefault="00650AF9" w:rsidP="009F7873">
      <w:pPr>
        <w:pStyle w:val="BodyTextIndent3"/>
        <w:jc w:val="center"/>
        <w:rPr>
          <w:b/>
          <w:bCs/>
          <w:sz w:val="32"/>
          <w:szCs w:val="32"/>
          <w:u w:val="single"/>
        </w:rPr>
      </w:pPr>
    </w:p>
    <w:p w14:paraId="141DF1DA" w14:textId="77777777" w:rsidR="00650AF9" w:rsidRDefault="00650AF9" w:rsidP="009F7873">
      <w:pPr>
        <w:pStyle w:val="BodyTextIndent3"/>
        <w:jc w:val="center"/>
        <w:rPr>
          <w:b/>
          <w:bCs/>
          <w:sz w:val="32"/>
          <w:szCs w:val="32"/>
          <w:u w:val="single"/>
        </w:rPr>
      </w:pPr>
    </w:p>
    <w:p w14:paraId="6B8C3C96" w14:textId="77777777" w:rsidR="00650AF9" w:rsidRDefault="00650AF9" w:rsidP="009F7873">
      <w:pPr>
        <w:pStyle w:val="BodyTextIndent3"/>
        <w:jc w:val="center"/>
        <w:rPr>
          <w:b/>
          <w:bCs/>
          <w:sz w:val="32"/>
          <w:szCs w:val="32"/>
          <w:u w:val="single"/>
        </w:rPr>
      </w:pPr>
    </w:p>
    <w:p w14:paraId="75AE0D84" w14:textId="77777777" w:rsidR="00650AF9" w:rsidRDefault="00650AF9" w:rsidP="009F7873">
      <w:pPr>
        <w:pStyle w:val="BodyTextIndent3"/>
        <w:jc w:val="center"/>
        <w:rPr>
          <w:b/>
          <w:bCs/>
          <w:sz w:val="32"/>
          <w:szCs w:val="32"/>
          <w:u w:val="single"/>
        </w:rPr>
      </w:pPr>
    </w:p>
    <w:p w14:paraId="6A09C301" w14:textId="77777777" w:rsidR="00650AF9" w:rsidRDefault="00650AF9" w:rsidP="009F7873">
      <w:pPr>
        <w:pStyle w:val="BodyTextIndent3"/>
        <w:jc w:val="center"/>
        <w:rPr>
          <w:b/>
          <w:bCs/>
          <w:sz w:val="32"/>
          <w:szCs w:val="32"/>
          <w:u w:val="single"/>
        </w:rPr>
      </w:pPr>
    </w:p>
    <w:p w14:paraId="51ADC935" w14:textId="77777777" w:rsidR="00650AF9" w:rsidRDefault="00650AF9" w:rsidP="009F7873">
      <w:pPr>
        <w:pStyle w:val="BodyTextIndent3"/>
        <w:jc w:val="center"/>
        <w:rPr>
          <w:b/>
          <w:bCs/>
          <w:sz w:val="32"/>
          <w:szCs w:val="32"/>
          <w:u w:val="single"/>
        </w:rPr>
      </w:pPr>
    </w:p>
    <w:p w14:paraId="70F1EDE0" w14:textId="138ADF86" w:rsidR="00622F6A" w:rsidRPr="002F1DF9" w:rsidRDefault="009F7873" w:rsidP="009F7873">
      <w:pPr>
        <w:pStyle w:val="BodyTextIndent3"/>
        <w:jc w:val="center"/>
        <w:rPr>
          <w:b/>
          <w:bCs/>
          <w:sz w:val="32"/>
          <w:szCs w:val="32"/>
          <w:u w:val="single"/>
        </w:rPr>
      </w:pPr>
      <w:r w:rsidRPr="002F1DF9">
        <w:rPr>
          <w:b/>
          <w:bCs/>
          <w:sz w:val="32"/>
          <w:szCs w:val="32"/>
          <w:u w:val="single"/>
        </w:rPr>
        <w:t>CHAPTER 1:</w:t>
      </w:r>
      <w:r w:rsidRPr="002F1DF9">
        <w:rPr>
          <w:b/>
          <w:bCs/>
          <w:sz w:val="32"/>
          <w:szCs w:val="32"/>
        </w:rPr>
        <w:t xml:space="preserve"> </w:t>
      </w:r>
      <w:r w:rsidR="00622F6A" w:rsidRPr="002F1DF9">
        <w:rPr>
          <w:b/>
          <w:bCs/>
          <w:sz w:val="32"/>
          <w:szCs w:val="32"/>
          <w:u w:val="single"/>
        </w:rPr>
        <w:t>INTRODUCTION</w:t>
      </w:r>
    </w:p>
    <w:p w14:paraId="61F61C72" w14:textId="164A4B80" w:rsidR="00622F6A" w:rsidRPr="002F1DF9" w:rsidRDefault="00622F6A" w:rsidP="009F7873">
      <w:pPr>
        <w:pStyle w:val="BodyTextIndent3"/>
        <w:ind w:left="0" w:firstLine="0"/>
        <w:rPr>
          <w:b/>
          <w:bCs/>
          <w:sz w:val="28"/>
          <w:szCs w:val="32"/>
        </w:rPr>
      </w:pPr>
    </w:p>
    <w:p w14:paraId="3B3F3817" w14:textId="77777777" w:rsidR="009F7873" w:rsidRPr="002F1DF9" w:rsidRDefault="009F7873" w:rsidP="009F7873">
      <w:pPr>
        <w:pStyle w:val="BodyTextIndent3"/>
        <w:ind w:left="0" w:firstLine="0"/>
        <w:rPr>
          <w:b/>
          <w:bCs/>
          <w:sz w:val="28"/>
          <w:szCs w:val="32"/>
        </w:rPr>
      </w:pPr>
    </w:p>
    <w:p w14:paraId="4F47FC79" w14:textId="6F7C5BFE" w:rsidR="009F7873" w:rsidRPr="002F1DF9" w:rsidRDefault="009F7873" w:rsidP="009F7873">
      <w:pPr>
        <w:pStyle w:val="BodyTextIndent3"/>
        <w:numPr>
          <w:ilvl w:val="1"/>
          <w:numId w:val="15"/>
        </w:numPr>
        <w:rPr>
          <w:b/>
          <w:bCs/>
          <w:sz w:val="28"/>
          <w:szCs w:val="32"/>
        </w:rPr>
      </w:pPr>
      <w:r w:rsidRPr="002F1DF9">
        <w:rPr>
          <w:b/>
          <w:bCs/>
          <w:sz w:val="28"/>
          <w:szCs w:val="32"/>
        </w:rPr>
        <w:t>Introduction to the product</w:t>
      </w:r>
    </w:p>
    <w:p w14:paraId="1DC1B7E3" w14:textId="0357B099" w:rsidR="006B1327" w:rsidRPr="002F1DF9" w:rsidRDefault="006B1327" w:rsidP="009F7873">
      <w:pPr>
        <w:shd w:val="clear" w:color="auto" w:fill="FFFFFF"/>
        <w:spacing w:after="100" w:afterAutospacing="1" w:line="276" w:lineRule="auto"/>
        <w:jc w:val="both"/>
      </w:pPr>
      <w:r w:rsidRPr="002F1DF9">
        <w:t xml:space="preserve">Counterfeit Detection System is a web application that checks the authenticity of clothing products. Suppose a scenario where you want to buy a </w:t>
      </w:r>
      <w:proofErr w:type="gramStart"/>
      <w:r w:rsidRPr="002F1DF9">
        <w:t>product</w:t>
      </w:r>
      <w:proofErr w:type="gramEnd"/>
      <w:r w:rsidRPr="002F1DF9">
        <w:t xml:space="preserve"> but you do not know that the product you are buying is original and not fake. In this situation, there is a possibility that you are getting the fake product in the name of a renowned brand by paying the amount of the original one. This fraud can lead to a loss for both the customer and the company. For the company, it steals sales by undercutting </w:t>
      </w:r>
      <w:proofErr w:type="gramStart"/>
      <w:r w:rsidRPr="002F1DF9">
        <w:t>prices,  Damaging</w:t>
      </w:r>
      <w:proofErr w:type="gramEnd"/>
      <w:r w:rsidRPr="002F1DF9">
        <w:t xml:space="preserve"> an authentic brand’s reputation, Harming the long-term trust built with business partners, and Forcing brands to spend time and money fighting fakes. And hence here comes the website to help users to face this kind of problem.</w:t>
      </w:r>
    </w:p>
    <w:p w14:paraId="2BB8363D" w14:textId="77777777" w:rsidR="006B1327" w:rsidRPr="002F1DF9" w:rsidRDefault="006B1327" w:rsidP="009F7873">
      <w:pPr>
        <w:shd w:val="clear" w:color="auto" w:fill="FFFFFF"/>
        <w:spacing w:after="100" w:afterAutospacing="1" w:line="276" w:lineRule="auto"/>
        <w:jc w:val="both"/>
      </w:pPr>
      <w:r w:rsidRPr="002F1DF9">
        <w:t xml:space="preserve">This website uses the concept of a QR code scan to fetch the details of the product at the time of purchase. The details include the authenticity approved by the brand, the original price, sold status of the product, and the supply chain. At the time of purchase, the user can scan the QR code of the product. If the QR code is valid then redirected to the company’s website where the product details are shown. If the Product is </w:t>
      </w:r>
      <w:proofErr w:type="gramStart"/>
      <w:r w:rsidRPr="002F1DF9">
        <w:t>new</w:t>
      </w:r>
      <w:proofErr w:type="gramEnd"/>
      <w:r w:rsidRPr="002F1DF9">
        <w:t xml:space="preserve"> then the customer can buy it. If the QR code is invalid or the product is resold it will generate an alert to the user as well as the company. The main aim of this website is to make shopping counterfeit-free.</w:t>
      </w:r>
    </w:p>
    <w:p w14:paraId="2405FE67" w14:textId="3F72DCCF" w:rsidR="0004462B" w:rsidRPr="002F1DF9" w:rsidRDefault="006B1327" w:rsidP="009F7873">
      <w:pPr>
        <w:jc w:val="both"/>
      </w:pPr>
      <w:r w:rsidRPr="002F1DF9">
        <w:t xml:space="preserve">The project is based on several technologies such as Machine learning, Front-End and     Back-End web </w:t>
      </w:r>
      <w:proofErr w:type="gramStart"/>
      <w:r w:rsidRPr="002F1DF9">
        <w:t>development</w:t>
      </w:r>
      <w:proofErr w:type="gramEnd"/>
      <w:r w:rsidRPr="002F1DF9">
        <w:t xml:space="preserve"> and database. Machine learning refers to the subset of Artificial Intelligence where programs are created without the use of human coders manually creating the program. The web frameworks use to design this project is React (Front-end) and Django (Back-end).</w:t>
      </w:r>
    </w:p>
    <w:p w14:paraId="348DB59C" w14:textId="77777777" w:rsidR="009F7873" w:rsidRPr="002F1DF9" w:rsidRDefault="009F7873" w:rsidP="009F7873">
      <w:pPr>
        <w:jc w:val="both"/>
      </w:pPr>
    </w:p>
    <w:p w14:paraId="3C04025E" w14:textId="00DBAC77" w:rsidR="009F7873" w:rsidRPr="002F1DF9" w:rsidRDefault="009F7873" w:rsidP="009F7873">
      <w:pPr>
        <w:jc w:val="center"/>
        <w:rPr>
          <w:sz w:val="26"/>
          <w:szCs w:val="26"/>
        </w:rPr>
      </w:pPr>
      <w:r w:rsidRPr="002F1DF9">
        <w:rPr>
          <w:noProof/>
        </w:rPr>
        <w:drawing>
          <wp:inline distT="0" distB="0" distL="0" distR="0" wp14:anchorId="51516CF5" wp14:editId="2AF0662F">
            <wp:extent cx="3019425" cy="2264569"/>
            <wp:effectExtent l="0" t="0" r="0" b="2540"/>
            <wp:docPr id="6" name="Picture 6" descr="Adidas shorts real vs fake. How to spot original Adidas swim short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idas shorts real vs fake. How to spot original Adidas swim shorts -  YouTub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19848" cy="2264886"/>
                    </a:xfrm>
                    <a:prstGeom prst="rect">
                      <a:avLst/>
                    </a:prstGeom>
                    <a:noFill/>
                    <a:ln>
                      <a:noFill/>
                    </a:ln>
                  </pic:spPr>
                </pic:pic>
              </a:graphicData>
            </a:graphic>
          </wp:inline>
        </w:drawing>
      </w:r>
    </w:p>
    <w:p w14:paraId="6A678DE1" w14:textId="4F70F8C2" w:rsidR="009F7873" w:rsidRPr="002F1DF9" w:rsidRDefault="009F7873" w:rsidP="009F7873">
      <w:pPr>
        <w:jc w:val="center"/>
        <w:rPr>
          <w:sz w:val="26"/>
          <w:szCs w:val="26"/>
        </w:rPr>
      </w:pPr>
      <w:r w:rsidRPr="002F1DF9">
        <w:rPr>
          <w:sz w:val="26"/>
          <w:szCs w:val="26"/>
        </w:rPr>
        <w:t>Fig 1.1 Picture showing real and fake product of ‘adidas’ brand</w:t>
      </w:r>
    </w:p>
    <w:p w14:paraId="61BE4352" w14:textId="638CF3E3" w:rsidR="0004462B" w:rsidRPr="002F1DF9" w:rsidRDefault="0004462B" w:rsidP="009F7873">
      <w:pPr>
        <w:jc w:val="both"/>
        <w:rPr>
          <w:sz w:val="26"/>
          <w:szCs w:val="26"/>
        </w:rPr>
      </w:pPr>
    </w:p>
    <w:p w14:paraId="0D1AA046" w14:textId="6872E611" w:rsidR="009F7873" w:rsidRPr="002F1DF9" w:rsidRDefault="009F7873" w:rsidP="009F7873">
      <w:pPr>
        <w:pStyle w:val="BodyTextIndent3"/>
        <w:numPr>
          <w:ilvl w:val="1"/>
          <w:numId w:val="15"/>
        </w:numPr>
        <w:rPr>
          <w:b/>
          <w:bCs/>
          <w:sz w:val="28"/>
          <w:szCs w:val="32"/>
        </w:rPr>
      </w:pPr>
      <w:r w:rsidRPr="002F1DF9">
        <w:rPr>
          <w:b/>
          <w:bCs/>
          <w:sz w:val="28"/>
          <w:szCs w:val="32"/>
        </w:rPr>
        <w:t>PROBLEM STATEMENT</w:t>
      </w:r>
    </w:p>
    <w:p w14:paraId="71585D6E" w14:textId="660545B0" w:rsidR="003A6AFC" w:rsidRPr="002F1DF9" w:rsidRDefault="003A6AFC" w:rsidP="009F7873">
      <w:pPr>
        <w:jc w:val="both"/>
        <w:rPr>
          <w:b/>
          <w:bCs/>
          <w:sz w:val="32"/>
          <w:szCs w:val="32"/>
          <w:u w:val="single"/>
        </w:rPr>
      </w:pPr>
    </w:p>
    <w:p w14:paraId="439AB617" w14:textId="6B9CEBA9" w:rsidR="00086DAC" w:rsidRDefault="009F7873" w:rsidP="009F7873">
      <w:pPr>
        <w:jc w:val="both"/>
      </w:pPr>
      <w:r w:rsidRPr="002F1DF9">
        <w:t>At the time of shopping clothing products, there is a possibility that you are getting the fake</w:t>
      </w:r>
      <w:r w:rsidRPr="002F1DF9">
        <w:t xml:space="preserve"> </w:t>
      </w:r>
      <w:r w:rsidRPr="002F1DF9">
        <w:t>product in the name of a renowned brand by paying the amount of the original one and</w:t>
      </w:r>
      <w:r w:rsidRPr="002F1DF9">
        <w:t xml:space="preserve"> </w:t>
      </w:r>
      <w:r w:rsidRPr="002F1DF9">
        <w:t>sometimes it becomes difficult for the customer to decide whether it is real or fake. This</w:t>
      </w:r>
      <w:r w:rsidRPr="002F1DF9">
        <w:t xml:space="preserve"> </w:t>
      </w:r>
      <w:r w:rsidRPr="002F1DF9">
        <w:t>fraud can lead to a loss for both the customer, the company as well as the Government. For</w:t>
      </w:r>
      <w:r w:rsidRPr="002F1DF9">
        <w:t xml:space="preserve"> </w:t>
      </w:r>
      <w:r w:rsidRPr="002F1DF9">
        <w:t>the customer, it is not giving them the authentic products. For the company, it steals sales by</w:t>
      </w:r>
      <w:r w:rsidRPr="002F1DF9">
        <w:t xml:space="preserve"> </w:t>
      </w:r>
      <w:r w:rsidRPr="002F1DF9">
        <w:t>undercutting prices, damaging an authentic brand’s reputation, harming the long-term trust</w:t>
      </w:r>
      <w:r w:rsidRPr="002F1DF9">
        <w:t xml:space="preserve"> </w:t>
      </w:r>
      <w:r w:rsidRPr="002F1DF9">
        <w:t>built with business partners, and Forcing brands to spend time and money fighting fakes.</w:t>
      </w:r>
      <w:r w:rsidRPr="002F1DF9">
        <w:t xml:space="preserve"> </w:t>
      </w:r>
      <w:r w:rsidRPr="002F1DF9">
        <w:t>Counterfeiting has a direct impact on government as when counterfeited goods reach the</w:t>
      </w:r>
      <w:r w:rsidRPr="002F1DF9">
        <w:t xml:space="preserve"> </w:t>
      </w:r>
      <w:r w:rsidRPr="002F1DF9">
        <w:t>market, there is no tax generation thus government does not get any percentage from the</w:t>
      </w:r>
      <w:r w:rsidRPr="002F1DF9">
        <w:t xml:space="preserve"> </w:t>
      </w:r>
      <w:r w:rsidRPr="002F1DF9">
        <w:t>transaction. So, it becomes necessary to detect the authenticity of the products.</w:t>
      </w:r>
    </w:p>
    <w:p w14:paraId="7E0994EC" w14:textId="0121372E" w:rsidR="00037B95" w:rsidRDefault="00037B95" w:rsidP="009F7873">
      <w:pPr>
        <w:jc w:val="both"/>
      </w:pPr>
    </w:p>
    <w:p w14:paraId="724E9595" w14:textId="77777777" w:rsidR="00037B95" w:rsidRPr="002F1DF9" w:rsidRDefault="00037B95" w:rsidP="009F7873">
      <w:pPr>
        <w:jc w:val="both"/>
        <w:rPr>
          <w:sz w:val="22"/>
          <w:szCs w:val="22"/>
        </w:rPr>
      </w:pPr>
    </w:p>
    <w:p w14:paraId="439B9B7D" w14:textId="43A8E67F" w:rsidR="00086DAC" w:rsidRPr="002F1DF9" w:rsidRDefault="00086DAC" w:rsidP="009F7873">
      <w:pPr>
        <w:jc w:val="both"/>
        <w:rPr>
          <w:sz w:val="26"/>
          <w:szCs w:val="26"/>
        </w:rPr>
      </w:pPr>
    </w:p>
    <w:p w14:paraId="68033D4E" w14:textId="7D0289F3" w:rsidR="003A6AFC" w:rsidRPr="002F1DF9" w:rsidRDefault="009F7873" w:rsidP="009F7873">
      <w:pPr>
        <w:pStyle w:val="BodyTextIndent3"/>
        <w:ind w:left="0" w:firstLine="0"/>
        <w:jc w:val="center"/>
        <w:rPr>
          <w:b/>
          <w:bCs/>
          <w:sz w:val="28"/>
          <w:szCs w:val="32"/>
        </w:rPr>
      </w:pPr>
      <w:r w:rsidRPr="002F1DF9">
        <w:rPr>
          <w:noProof/>
        </w:rPr>
        <w:drawing>
          <wp:inline distT="0" distB="0" distL="0" distR="0" wp14:anchorId="527DE910" wp14:editId="3D5C6A1A">
            <wp:extent cx="2362200" cy="1933575"/>
            <wp:effectExtent l="0" t="0" r="0" b="9525"/>
            <wp:docPr id="7" name="Picture 7" descr="Fake clothing hi-res stock photography and images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ke clothing hi-res stock photography and images - Alam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200" cy="1933575"/>
                    </a:xfrm>
                    <a:prstGeom prst="rect">
                      <a:avLst/>
                    </a:prstGeom>
                    <a:noFill/>
                    <a:ln>
                      <a:noFill/>
                    </a:ln>
                  </pic:spPr>
                </pic:pic>
              </a:graphicData>
            </a:graphic>
          </wp:inline>
        </w:drawing>
      </w:r>
    </w:p>
    <w:p w14:paraId="0CE06B3B" w14:textId="1285EF28" w:rsidR="009F7873" w:rsidRPr="002F1DF9" w:rsidRDefault="009F7873" w:rsidP="009F7873">
      <w:pPr>
        <w:jc w:val="center"/>
        <w:rPr>
          <w:sz w:val="26"/>
          <w:szCs w:val="26"/>
        </w:rPr>
      </w:pPr>
      <w:r w:rsidRPr="002F1DF9">
        <w:rPr>
          <w:sz w:val="26"/>
          <w:szCs w:val="26"/>
        </w:rPr>
        <w:t>Fig 1.</w:t>
      </w:r>
      <w:r w:rsidRPr="002F1DF9">
        <w:rPr>
          <w:sz w:val="26"/>
          <w:szCs w:val="26"/>
        </w:rPr>
        <w:t>2</w:t>
      </w:r>
      <w:r w:rsidRPr="002F1DF9">
        <w:rPr>
          <w:sz w:val="26"/>
          <w:szCs w:val="26"/>
        </w:rPr>
        <w:t xml:space="preserve"> </w:t>
      </w:r>
      <w:r w:rsidRPr="002F1DF9">
        <w:rPr>
          <w:sz w:val="26"/>
          <w:szCs w:val="26"/>
        </w:rPr>
        <w:t>Fake Goods market in Delhi, India</w:t>
      </w:r>
    </w:p>
    <w:p w14:paraId="657321B1" w14:textId="77777777" w:rsidR="009F7873" w:rsidRPr="002F1DF9" w:rsidRDefault="009F7873" w:rsidP="009F7873">
      <w:pPr>
        <w:pStyle w:val="BodyTextIndent3"/>
        <w:ind w:left="0" w:firstLine="0"/>
        <w:rPr>
          <w:b/>
          <w:bCs/>
          <w:sz w:val="28"/>
          <w:szCs w:val="32"/>
        </w:rPr>
      </w:pPr>
    </w:p>
    <w:p w14:paraId="6D3435AB" w14:textId="06FBDCAF" w:rsidR="007D50B4" w:rsidRPr="002F1DF9" w:rsidRDefault="007D50B4" w:rsidP="009F7873">
      <w:pPr>
        <w:pStyle w:val="BodyTextIndent3"/>
        <w:ind w:left="0" w:firstLine="0"/>
        <w:rPr>
          <w:b/>
          <w:bCs/>
          <w:sz w:val="28"/>
          <w:szCs w:val="32"/>
        </w:rPr>
      </w:pPr>
    </w:p>
    <w:p w14:paraId="074DC6EC" w14:textId="4DD4F8B1" w:rsidR="007D50B4" w:rsidRPr="002F1DF9" w:rsidRDefault="007D50B4" w:rsidP="009F7873">
      <w:pPr>
        <w:pStyle w:val="BodyTextIndent3"/>
        <w:ind w:left="0" w:firstLine="0"/>
        <w:rPr>
          <w:b/>
          <w:bCs/>
          <w:sz w:val="28"/>
          <w:szCs w:val="32"/>
        </w:rPr>
      </w:pPr>
    </w:p>
    <w:p w14:paraId="7E557789" w14:textId="2FD7CFC9" w:rsidR="007D50B4" w:rsidRPr="002F1DF9" w:rsidRDefault="007D50B4" w:rsidP="009F7873">
      <w:pPr>
        <w:pStyle w:val="BodyTextIndent3"/>
        <w:ind w:left="0" w:firstLine="0"/>
        <w:rPr>
          <w:b/>
          <w:bCs/>
          <w:sz w:val="28"/>
          <w:szCs w:val="32"/>
        </w:rPr>
      </w:pPr>
    </w:p>
    <w:p w14:paraId="414B8AB6" w14:textId="77777777" w:rsidR="00086DAC" w:rsidRPr="002F1DF9" w:rsidRDefault="00086DAC" w:rsidP="009F7873">
      <w:pPr>
        <w:pStyle w:val="BodyTextIndent3"/>
        <w:ind w:left="0" w:firstLine="0"/>
        <w:rPr>
          <w:b/>
          <w:bCs/>
          <w:sz w:val="28"/>
          <w:szCs w:val="32"/>
        </w:rPr>
      </w:pPr>
    </w:p>
    <w:p w14:paraId="05483692" w14:textId="77777777" w:rsidR="00BA2076" w:rsidRPr="002F1DF9" w:rsidRDefault="00BA2076" w:rsidP="009F7873">
      <w:pPr>
        <w:pStyle w:val="BodyTextIndent3"/>
        <w:ind w:left="0" w:firstLine="0"/>
        <w:rPr>
          <w:b/>
          <w:bCs/>
          <w:sz w:val="28"/>
          <w:szCs w:val="32"/>
          <w:lang w:val="en-IN"/>
        </w:rPr>
      </w:pPr>
    </w:p>
    <w:p w14:paraId="36958DDA" w14:textId="77777777" w:rsidR="0004462B" w:rsidRPr="002F1DF9" w:rsidRDefault="0004462B" w:rsidP="009F7873">
      <w:pPr>
        <w:pStyle w:val="BodyTextIndent3"/>
        <w:ind w:left="0" w:firstLine="0"/>
        <w:rPr>
          <w:b/>
          <w:bCs/>
          <w:sz w:val="32"/>
          <w:szCs w:val="32"/>
          <w:u w:val="single"/>
        </w:rPr>
      </w:pPr>
    </w:p>
    <w:p w14:paraId="32F43B4A" w14:textId="72D6E26C" w:rsidR="0004462B" w:rsidRPr="002F1DF9" w:rsidRDefault="0004462B" w:rsidP="009F7873">
      <w:pPr>
        <w:pStyle w:val="BodyTextIndent3"/>
        <w:ind w:left="0" w:firstLine="0"/>
        <w:rPr>
          <w:b/>
          <w:bCs/>
          <w:sz w:val="32"/>
          <w:szCs w:val="32"/>
          <w:u w:val="single"/>
        </w:rPr>
      </w:pPr>
    </w:p>
    <w:p w14:paraId="38B9386E" w14:textId="34B69CB8" w:rsidR="009F7873" w:rsidRPr="002F1DF9" w:rsidRDefault="009F7873" w:rsidP="009F7873">
      <w:pPr>
        <w:pStyle w:val="BodyTextIndent3"/>
        <w:ind w:left="0" w:firstLine="0"/>
        <w:rPr>
          <w:b/>
          <w:bCs/>
          <w:sz w:val="32"/>
          <w:szCs w:val="32"/>
          <w:u w:val="single"/>
        </w:rPr>
      </w:pPr>
    </w:p>
    <w:p w14:paraId="5CA700A1" w14:textId="0DD00CC3" w:rsidR="009F7873" w:rsidRPr="002F1DF9" w:rsidRDefault="009F7873" w:rsidP="009F7873">
      <w:pPr>
        <w:pStyle w:val="BodyTextIndent3"/>
        <w:ind w:left="0" w:firstLine="0"/>
        <w:rPr>
          <w:b/>
          <w:bCs/>
          <w:sz w:val="32"/>
          <w:szCs w:val="32"/>
          <w:u w:val="single"/>
        </w:rPr>
      </w:pPr>
    </w:p>
    <w:p w14:paraId="01865A61" w14:textId="1A45DDEF" w:rsidR="009F7873" w:rsidRPr="002F1DF9" w:rsidRDefault="009F7873" w:rsidP="009F7873">
      <w:pPr>
        <w:pStyle w:val="BodyTextIndent3"/>
        <w:ind w:left="0" w:firstLine="0"/>
        <w:rPr>
          <w:b/>
          <w:bCs/>
          <w:sz w:val="32"/>
          <w:szCs w:val="32"/>
          <w:u w:val="single"/>
        </w:rPr>
      </w:pPr>
    </w:p>
    <w:p w14:paraId="055FD120" w14:textId="47E6798D" w:rsidR="009F7873" w:rsidRPr="002F1DF9" w:rsidRDefault="009F7873" w:rsidP="009F7873">
      <w:pPr>
        <w:pStyle w:val="BodyTextIndent3"/>
        <w:ind w:left="0" w:firstLine="0"/>
        <w:rPr>
          <w:b/>
          <w:bCs/>
          <w:sz w:val="32"/>
          <w:szCs w:val="32"/>
          <w:u w:val="single"/>
        </w:rPr>
      </w:pPr>
    </w:p>
    <w:p w14:paraId="6FD1EBE7" w14:textId="6353DE9F" w:rsidR="009F7873" w:rsidRPr="002F1DF9" w:rsidRDefault="009F7873" w:rsidP="009F7873">
      <w:pPr>
        <w:pStyle w:val="BodyTextIndent3"/>
        <w:ind w:left="0" w:firstLine="0"/>
        <w:rPr>
          <w:b/>
          <w:bCs/>
          <w:sz w:val="32"/>
          <w:szCs w:val="32"/>
          <w:u w:val="single"/>
        </w:rPr>
      </w:pPr>
    </w:p>
    <w:p w14:paraId="23907492" w14:textId="1637A2C0" w:rsidR="009F7873" w:rsidRDefault="009F7873" w:rsidP="009F7873">
      <w:pPr>
        <w:pStyle w:val="BodyTextIndent3"/>
        <w:ind w:left="0" w:firstLine="0"/>
        <w:rPr>
          <w:b/>
          <w:bCs/>
          <w:sz w:val="32"/>
          <w:szCs w:val="32"/>
          <w:u w:val="single"/>
        </w:rPr>
      </w:pPr>
    </w:p>
    <w:p w14:paraId="6F6B528C" w14:textId="77777777" w:rsidR="00650AF9" w:rsidRPr="002F1DF9" w:rsidRDefault="00650AF9" w:rsidP="009F7873">
      <w:pPr>
        <w:pStyle w:val="BodyTextIndent3"/>
        <w:ind w:left="0" w:firstLine="0"/>
        <w:rPr>
          <w:b/>
          <w:bCs/>
          <w:sz w:val="32"/>
          <w:szCs w:val="32"/>
          <w:u w:val="single"/>
        </w:rPr>
      </w:pPr>
    </w:p>
    <w:p w14:paraId="19542002" w14:textId="4B5C9AE2" w:rsidR="00DE0C13" w:rsidRPr="002F1DF9" w:rsidRDefault="00DE0C13" w:rsidP="009F7873">
      <w:pPr>
        <w:pStyle w:val="BodyTextIndent3"/>
        <w:ind w:left="0" w:firstLine="0"/>
        <w:rPr>
          <w:b/>
          <w:bCs/>
          <w:sz w:val="32"/>
          <w:szCs w:val="32"/>
          <w:u w:val="single"/>
        </w:rPr>
      </w:pPr>
    </w:p>
    <w:p w14:paraId="3AAEA5BF" w14:textId="77777777" w:rsidR="00DE0C13" w:rsidRPr="002F1DF9" w:rsidRDefault="00DE0C13" w:rsidP="009F7873">
      <w:pPr>
        <w:pStyle w:val="BodyTextIndent3"/>
        <w:ind w:left="0" w:firstLine="0"/>
        <w:rPr>
          <w:b/>
          <w:bCs/>
          <w:sz w:val="32"/>
          <w:szCs w:val="32"/>
          <w:u w:val="single"/>
        </w:rPr>
      </w:pPr>
    </w:p>
    <w:p w14:paraId="1BF36165" w14:textId="5E228AAB" w:rsidR="00DE0C13" w:rsidRPr="002F1DF9" w:rsidRDefault="00DE0C13" w:rsidP="00DE0C13">
      <w:pPr>
        <w:pStyle w:val="BodyTextIndent3"/>
        <w:numPr>
          <w:ilvl w:val="1"/>
          <w:numId w:val="15"/>
        </w:numPr>
        <w:rPr>
          <w:b/>
          <w:bCs/>
          <w:sz w:val="28"/>
          <w:szCs w:val="32"/>
        </w:rPr>
      </w:pPr>
      <w:r w:rsidRPr="002F1DF9">
        <w:rPr>
          <w:b/>
          <w:bCs/>
          <w:sz w:val="28"/>
          <w:szCs w:val="32"/>
        </w:rPr>
        <w:t>Objective</w:t>
      </w:r>
    </w:p>
    <w:p w14:paraId="6E2EB79B" w14:textId="77777777" w:rsidR="002F1DF9" w:rsidRPr="002F1DF9" w:rsidRDefault="002F1DF9" w:rsidP="002F1DF9">
      <w:pPr>
        <w:pStyle w:val="BodyTextIndent3"/>
        <w:ind w:left="420" w:firstLine="0"/>
        <w:rPr>
          <w:b/>
          <w:bCs/>
          <w:sz w:val="28"/>
          <w:szCs w:val="32"/>
        </w:rPr>
      </w:pPr>
    </w:p>
    <w:p w14:paraId="43067C0D" w14:textId="3BBCA2B1" w:rsidR="004D0FD0" w:rsidRDefault="004D0FD0" w:rsidP="004D0FD0">
      <w:pPr>
        <w:pStyle w:val="BodyTextIndent3"/>
      </w:pPr>
      <w:r>
        <w:t>The main objectives of the counterfeit detection system are-</w:t>
      </w:r>
    </w:p>
    <w:p w14:paraId="4EBA3352" w14:textId="77777777" w:rsidR="004D0FD0" w:rsidRDefault="004D0FD0" w:rsidP="004D0FD0">
      <w:pPr>
        <w:pStyle w:val="BodyTextIndent3"/>
      </w:pPr>
    </w:p>
    <w:p w14:paraId="6AD1C574" w14:textId="3CE50F1B" w:rsidR="004D0FD0" w:rsidRDefault="004D0FD0" w:rsidP="004D0FD0">
      <w:pPr>
        <w:pStyle w:val="BodyTextIndent3"/>
        <w:numPr>
          <w:ilvl w:val="0"/>
          <w:numId w:val="16"/>
        </w:numPr>
      </w:pPr>
      <w:r>
        <w:t>To determine whether the product is authentic or fake.</w:t>
      </w:r>
    </w:p>
    <w:p w14:paraId="0C90DEF7" w14:textId="3A814637" w:rsidR="004D0FD0" w:rsidRDefault="004D0FD0" w:rsidP="004D0FD0">
      <w:pPr>
        <w:pStyle w:val="BodyTextIndent3"/>
        <w:numPr>
          <w:ilvl w:val="0"/>
          <w:numId w:val="16"/>
        </w:numPr>
      </w:pPr>
      <w:r>
        <w:t>To determine the sold status of the product so that it cannot be resold.</w:t>
      </w:r>
    </w:p>
    <w:p w14:paraId="2CC66BE5" w14:textId="0C6F89CB" w:rsidR="004D0FD0" w:rsidRDefault="004D0FD0" w:rsidP="004D0FD0">
      <w:pPr>
        <w:pStyle w:val="BodyTextIndent3"/>
        <w:numPr>
          <w:ilvl w:val="0"/>
          <w:numId w:val="16"/>
        </w:numPr>
      </w:pPr>
      <w:r>
        <w:t>To reduce the loss of the company by counterfeiting clothing products.</w:t>
      </w:r>
    </w:p>
    <w:p w14:paraId="5325F294" w14:textId="2E05F41C" w:rsidR="004D0FD0" w:rsidRDefault="004D0FD0" w:rsidP="004D0FD0">
      <w:pPr>
        <w:pStyle w:val="BodyTextIndent3"/>
        <w:numPr>
          <w:ilvl w:val="0"/>
          <w:numId w:val="16"/>
        </w:numPr>
      </w:pPr>
      <w:r>
        <w:t>To uphold the authentic brand’s reputation.</w:t>
      </w:r>
    </w:p>
    <w:p w14:paraId="71D7EF0E" w14:textId="357294F6" w:rsidR="004D0FD0" w:rsidRDefault="004D0FD0" w:rsidP="004D0FD0">
      <w:pPr>
        <w:pStyle w:val="BodyTextIndent3"/>
        <w:numPr>
          <w:ilvl w:val="0"/>
          <w:numId w:val="16"/>
        </w:numPr>
      </w:pPr>
      <w:r>
        <w:t>To ensure the government get the tax percentage by the transaction of purchase of</w:t>
      </w:r>
    </w:p>
    <w:p w14:paraId="7A1CD90C" w14:textId="584FB484" w:rsidR="00DE0C13" w:rsidRDefault="004D0FD0" w:rsidP="004D0FD0">
      <w:pPr>
        <w:pStyle w:val="BodyTextIndent3"/>
        <w:ind w:firstLine="0"/>
      </w:pPr>
      <w:r>
        <w:t>clothing products.</w:t>
      </w:r>
    </w:p>
    <w:p w14:paraId="04CD2318" w14:textId="4CC7FBDA" w:rsidR="004D0FD0" w:rsidRDefault="004D0FD0" w:rsidP="004D0FD0">
      <w:pPr>
        <w:pStyle w:val="BodyTextIndent3"/>
        <w:ind w:firstLine="0"/>
      </w:pPr>
    </w:p>
    <w:p w14:paraId="2F15B383" w14:textId="77777777" w:rsidR="004D0FD0" w:rsidRPr="002F1DF9" w:rsidRDefault="004D0FD0" w:rsidP="004D0FD0">
      <w:pPr>
        <w:pStyle w:val="BodyTextIndent3"/>
        <w:ind w:firstLine="0"/>
        <w:rPr>
          <w:b/>
          <w:bCs/>
          <w:sz w:val="28"/>
          <w:szCs w:val="32"/>
        </w:rPr>
      </w:pPr>
    </w:p>
    <w:p w14:paraId="116077C3" w14:textId="63B6CD7A" w:rsidR="00DE0C13" w:rsidRPr="002F1DF9" w:rsidRDefault="00DE0C13" w:rsidP="00DE0C13">
      <w:pPr>
        <w:pStyle w:val="BodyTextIndent3"/>
        <w:numPr>
          <w:ilvl w:val="1"/>
          <w:numId w:val="15"/>
        </w:numPr>
        <w:rPr>
          <w:b/>
          <w:bCs/>
          <w:sz w:val="28"/>
          <w:szCs w:val="32"/>
        </w:rPr>
      </w:pPr>
      <w:r w:rsidRPr="002F1DF9">
        <w:rPr>
          <w:b/>
          <w:bCs/>
          <w:sz w:val="28"/>
          <w:szCs w:val="32"/>
        </w:rPr>
        <w:t>Scope</w:t>
      </w:r>
    </w:p>
    <w:p w14:paraId="28FC686A" w14:textId="77777777" w:rsidR="0099630C" w:rsidRPr="002F1DF9" w:rsidRDefault="0099630C" w:rsidP="009F7873">
      <w:pPr>
        <w:jc w:val="both"/>
      </w:pPr>
    </w:p>
    <w:p w14:paraId="4444135F" w14:textId="6894E7B5" w:rsidR="00C24D18" w:rsidRPr="00C24D18" w:rsidRDefault="00C24D18" w:rsidP="00C24D18">
      <w:pPr>
        <w:pStyle w:val="NoSpacing"/>
        <w:jc w:val="both"/>
      </w:pPr>
      <w:r w:rsidRPr="00C24D18">
        <w:t>Since, industry world-wide loses large amounts to counterfeiters. These losses not only affect the</w:t>
      </w:r>
      <w:r>
        <w:t xml:space="preserve"> </w:t>
      </w:r>
      <w:r w:rsidRPr="00C24D18">
        <w:t>producers of genuine items, but they also involve social costs. The ultimate victims of unfair competition</w:t>
      </w:r>
      <w:r>
        <w:t xml:space="preserve"> </w:t>
      </w:r>
      <w:r w:rsidRPr="00C24D18">
        <w:t>are the consumers. They receive poor-quality goods at an excessive price and are sometimes exposed to</w:t>
      </w:r>
      <w:r>
        <w:t xml:space="preserve"> </w:t>
      </w:r>
      <w:r w:rsidRPr="00C24D18">
        <w:t>health and safety dangers. Governments lose out on unpaid tax and incur large costs in enforcing</w:t>
      </w:r>
      <w:r>
        <w:t xml:space="preserve"> </w:t>
      </w:r>
      <w:r w:rsidRPr="00C24D18">
        <w:t>intellectual property rights. There is also an increasing concern that counterfeiting is related to other</w:t>
      </w:r>
      <w:r>
        <w:t xml:space="preserve"> </w:t>
      </w:r>
      <w:r w:rsidRPr="00C24D18">
        <w:t>criminal activities, such as trade in narcotics, money laundering and terrorism This COUNTERFEIT</w:t>
      </w:r>
      <w:r>
        <w:t xml:space="preserve"> </w:t>
      </w:r>
      <w:r w:rsidRPr="00C24D18">
        <w:t>DETECTION SYSTEM can be used in various other industries also like in medicines, electronic</w:t>
      </w:r>
      <w:r>
        <w:t xml:space="preserve"> </w:t>
      </w:r>
      <w:r w:rsidRPr="00C24D18">
        <w:t>devices, accessories, perfumes, toys, aircraft-parts, etc. and through this system we can detect</w:t>
      </w:r>
    </w:p>
    <w:p w14:paraId="758F6DB4" w14:textId="02A7F7E3" w:rsidR="007D50B4" w:rsidRPr="00C24D18" w:rsidRDefault="00C24D18" w:rsidP="00C24D18">
      <w:pPr>
        <w:pStyle w:val="NoSpacing"/>
        <w:jc w:val="both"/>
      </w:pPr>
      <w:r w:rsidRPr="00C24D18">
        <w:t>which product is fake or real.</w:t>
      </w:r>
    </w:p>
    <w:p w14:paraId="57F394F6" w14:textId="36A67776" w:rsidR="00B52D0E" w:rsidRPr="002F1DF9" w:rsidRDefault="00B52D0E" w:rsidP="009F7873">
      <w:pPr>
        <w:pStyle w:val="BodyTextIndent3"/>
        <w:ind w:left="0" w:firstLine="0"/>
        <w:rPr>
          <w:b/>
          <w:bCs/>
          <w:sz w:val="28"/>
          <w:szCs w:val="32"/>
        </w:rPr>
      </w:pPr>
    </w:p>
    <w:p w14:paraId="2B41B865" w14:textId="134BBBF5" w:rsidR="00B52D0E" w:rsidRPr="002F1DF9" w:rsidRDefault="00B52D0E" w:rsidP="009F7873">
      <w:pPr>
        <w:pStyle w:val="BodyTextIndent3"/>
        <w:ind w:left="0" w:firstLine="0"/>
        <w:rPr>
          <w:b/>
          <w:bCs/>
          <w:sz w:val="28"/>
          <w:szCs w:val="32"/>
        </w:rPr>
      </w:pPr>
    </w:p>
    <w:p w14:paraId="5B76617F" w14:textId="67872784" w:rsidR="00B52D0E" w:rsidRPr="002F1DF9" w:rsidRDefault="00B52D0E" w:rsidP="009F7873">
      <w:pPr>
        <w:pStyle w:val="BodyTextIndent3"/>
        <w:ind w:left="0" w:firstLine="0"/>
        <w:rPr>
          <w:b/>
          <w:bCs/>
          <w:sz w:val="28"/>
          <w:szCs w:val="32"/>
        </w:rPr>
      </w:pPr>
    </w:p>
    <w:p w14:paraId="4703DFC0" w14:textId="7AAB98B2" w:rsidR="00B52D0E" w:rsidRPr="002F1DF9" w:rsidRDefault="00B52D0E" w:rsidP="009F7873">
      <w:pPr>
        <w:pStyle w:val="BodyTextIndent3"/>
        <w:ind w:left="0" w:firstLine="0"/>
        <w:rPr>
          <w:b/>
          <w:bCs/>
          <w:sz w:val="28"/>
          <w:szCs w:val="32"/>
        </w:rPr>
      </w:pPr>
    </w:p>
    <w:p w14:paraId="240DDD9A" w14:textId="42FB1704" w:rsidR="00B52D0E" w:rsidRPr="002F1DF9" w:rsidRDefault="00B52D0E" w:rsidP="009F7873">
      <w:pPr>
        <w:pStyle w:val="BodyTextIndent3"/>
        <w:ind w:left="0" w:firstLine="0"/>
        <w:rPr>
          <w:b/>
          <w:bCs/>
          <w:sz w:val="28"/>
          <w:szCs w:val="32"/>
        </w:rPr>
      </w:pPr>
    </w:p>
    <w:p w14:paraId="35AEC587" w14:textId="0CDC940D" w:rsidR="00B52D0E" w:rsidRPr="002F1DF9" w:rsidRDefault="00B52D0E" w:rsidP="009F7873">
      <w:pPr>
        <w:pStyle w:val="BodyTextIndent3"/>
        <w:ind w:left="0" w:firstLine="0"/>
        <w:rPr>
          <w:b/>
          <w:bCs/>
          <w:sz w:val="28"/>
          <w:szCs w:val="32"/>
        </w:rPr>
      </w:pPr>
    </w:p>
    <w:p w14:paraId="379E5677" w14:textId="5BEE9CF3" w:rsidR="00B52D0E" w:rsidRPr="002F1DF9" w:rsidRDefault="00B52D0E" w:rsidP="009F7873">
      <w:pPr>
        <w:pStyle w:val="BodyTextIndent3"/>
        <w:ind w:left="0" w:firstLine="0"/>
        <w:rPr>
          <w:b/>
          <w:bCs/>
          <w:sz w:val="28"/>
          <w:szCs w:val="32"/>
        </w:rPr>
      </w:pPr>
    </w:p>
    <w:p w14:paraId="6C080000" w14:textId="09F4E528" w:rsidR="00086DAC" w:rsidRPr="002F1DF9" w:rsidRDefault="00086DAC" w:rsidP="009F7873">
      <w:pPr>
        <w:pStyle w:val="BodyTextIndent3"/>
        <w:ind w:left="0" w:firstLine="0"/>
        <w:rPr>
          <w:b/>
          <w:bCs/>
          <w:sz w:val="28"/>
          <w:szCs w:val="32"/>
        </w:rPr>
      </w:pPr>
    </w:p>
    <w:p w14:paraId="1307EB67" w14:textId="31DE86EA" w:rsidR="00086DAC" w:rsidRPr="002F1DF9" w:rsidRDefault="00086DAC" w:rsidP="009F7873">
      <w:pPr>
        <w:pStyle w:val="BodyTextIndent3"/>
        <w:ind w:left="0" w:firstLine="0"/>
        <w:rPr>
          <w:b/>
          <w:bCs/>
          <w:sz w:val="28"/>
          <w:szCs w:val="32"/>
        </w:rPr>
      </w:pPr>
    </w:p>
    <w:p w14:paraId="40EA9733" w14:textId="02B7515A" w:rsidR="00086DAC" w:rsidRPr="002F1DF9" w:rsidRDefault="00086DAC" w:rsidP="009F7873">
      <w:pPr>
        <w:pStyle w:val="BodyTextIndent3"/>
        <w:ind w:left="0" w:firstLine="0"/>
        <w:rPr>
          <w:b/>
          <w:bCs/>
          <w:sz w:val="28"/>
          <w:szCs w:val="32"/>
        </w:rPr>
      </w:pPr>
    </w:p>
    <w:p w14:paraId="4DB8AAA8" w14:textId="77777777" w:rsidR="00086DAC" w:rsidRPr="002F1DF9" w:rsidRDefault="00086DAC" w:rsidP="009F7873">
      <w:pPr>
        <w:pStyle w:val="BodyTextIndent3"/>
        <w:ind w:left="0" w:firstLine="0"/>
        <w:rPr>
          <w:b/>
          <w:bCs/>
          <w:sz w:val="28"/>
          <w:szCs w:val="32"/>
        </w:rPr>
      </w:pPr>
    </w:p>
    <w:p w14:paraId="3CBF8B91" w14:textId="1B5A1025" w:rsidR="00B52D0E" w:rsidRPr="002F1DF9" w:rsidRDefault="00B52D0E" w:rsidP="009F7873">
      <w:pPr>
        <w:pStyle w:val="BodyTextIndent3"/>
        <w:ind w:left="0" w:firstLine="0"/>
        <w:rPr>
          <w:b/>
          <w:bCs/>
          <w:sz w:val="28"/>
          <w:szCs w:val="32"/>
        </w:rPr>
      </w:pPr>
    </w:p>
    <w:p w14:paraId="63D33391" w14:textId="6F43C24D" w:rsidR="00B52D0E" w:rsidRPr="002F1DF9" w:rsidRDefault="00B52D0E" w:rsidP="009F7873">
      <w:pPr>
        <w:pStyle w:val="BodyTextIndent3"/>
        <w:ind w:left="0" w:firstLine="0"/>
        <w:rPr>
          <w:b/>
          <w:bCs/>
          <w:sz w:val="28"/>
          <w:szCs w:val="32"/>
        </w:rPr>
      </w:pPr>
    </w:p>
    <w:p w14:paraId="1581E9E1" w14:textId="33F6116A" w:rsidR="002F1DF9" w:rsidRPr="002F1DF9" w:rsidRDefault="002F1DF9" w:rsidP="009F7873">
      <w:pPr>
        <w:pStyle w:val="BodyTextIndent3"/>
        <w:ind w:left="0" w:firstLine="0"/>
        <w:rPr>
          <w:b/>
          <w:bCs/>
          <w:sz w:val="28"/>
          <w:szCs w:val="32"/>
        </w:rPr>
      </w:pPr>
    </w:p>
    <w:p w14:paraId="0206DD96" w14:textId="5C6F814E" w:rsidR="002F1DF9" w:rsidRPr="002F1DF9" w:rsidRDefault="002F1DF9" w:rsidP="009F7873">
      <w:pPr>
        <w:pStyle w:val="BodyTextIndent3"/>
        <w:ind w:left="0" w:firstLine="0"/>
        <w:rPr>
          <w:b/>
          <w:bCs/>
          <w:sz w:val="28"/>
          <w:szCs w:val="32"/>
        </w:rPr>
      </w:pPr>
    </w:p>
    <w:p w14:paraId="3CC087EC" w14:textId="5B16AEA1" w:rsidR="002F1DF9" w:rsidRDefault="002F1DF9" w:rsidP="009F7873">
      <w:pPr>
        <w:pStyle w:val="BodyTextIndent3"/>
        <w:ind w:left="0" w:firstLine="0"/>
        <w:rPr>
          <w:b/>
          <w:bCs/>
          <w:sz w:val="28"/>
          <w:szCs w:val="32"/>
        </w:rPr>
      </w:pPr>
    </w:p>
    <w:p w14:paraId="10363B45" w14:textId="77777777" w:rsidR="004D0FD0" w:rsidRPr="002F1DF9" w:rsidRDefault="004D0FD0" w:rsidP="009F7873">
      <w:pPr>
        <w:pStyle w:val="BodyTextIndent3"/>
        <w:ind w:left="0" w:firstLine="0"/>
        <w:rPr>
          <w:b/>
          <w:bCs/>
          <w:sz w:val="28"/>
          <w:szCs w:val="32"/>
        </w:rPr>
      </w:pPr>
    </w:p>
    <w:p w14:paraId="7312F2FE" w14:textId="506C055D" w:rsidR="00B52D0E" w:rsidRPr="002F1DF9" w:rsidRDefault="004D0FD0" w:rsidP="002F1DF9">
      <w:pPr>
        <w:jc w:val="center"/>
        <w:rPr>
          <w:b/>
          <w:bCs/>
          <w:sz w:val="32"/>
          <w:szCs w:val="32"/>
          <w:u w:val="single"/>
        </w:rPr>
      </w:pPr>
      <w:r>
        <w:rPr>
          <w:b/>
          <w:bCs/>
          <w:sz w:val="32"/>
          <w:szCs w:val="32"/>
          <w:u w:val="single"/>
        </w:rPr>
        <w:t>C</w:t>
      </w:r>
      <w:r w:rsidR="002F1DF9" w:rsidRPr="002F1DF9">
        <w:rPr>
          <w:b/>
          <w:bCs/>
          <w:sz w:val="32"/>
          <w:szCs w:val="32"/>
          <w:u w:val="single"/>
        </w:rPr>
        <w:t xml:space="preserve">HAPTER </w:t>
      </w:r>
      <w:r w:rsidR="002F1DF9" w:rsidRPr="002F1DF9">
        <w:rPr>
          <w:b/>
          <w:bCs/>
          <w:sz w:val="32"/>
          <w:szCs w:val="32"/>
          <w:u w:val="single"/>
        </w:rPr>
        <w:t>2</w:t>
      </w:r>
      <w:r w:rsidR="002F1DF9" w:rsidRPr="002F1DF9">
        <w:rPr>
          <w:b/>
          <w:bCs/>
          <w:sz w:val="32"/>
          <w:szCs w:val="32"/>
          <w:u w:val="single"/>
        </w:rPr>
        <w:t>:</w:t>
      </w:r>
      <w:r w:rsidR="002F1DF9" w:rsidRPr="002F1DF9">
        <w:rPr>
          <w:b/>
          <w:bCs/>
          <w:sz w:val="32"/>
          <w:szCs w:val="32"/>
          <w:u w:val="single"/>
        </w:rPr>
        <w:t xml:space="preserve"> </w:t>
      </w:r>
      <w:r w:rsidR="00B52D0E" w:rsidRPr="002F1DF9">
        <w:rPr>
          <w:b/>
          <w:bCs/>
          <w:sz w:val="32"/>
          <w:szCs w:val="32"/>
          <w:u w:val="single"/>
        </w:rPr>
        <w:t>LITERATURE REVIEW</w:t>
      </w:r>
    </w:p>
    <w:p w14:paraId="22D8689A" w14:textId="77777777" w:rsidR="009C3EA9" w:rsidRPr="002F1DF9" w:rsidRDefault="009C3EA9" w:rsidP="009F7873">
      <w:pPr>
        <w:ind w:left="2880"/>
        <w:jc w:val="both"/>
        <w:rPr>
          <w:b/>
          <w:bCs/>
          <w:sz w:val="26"/>
          <w:szCs w:val="26"/>
          <w:u w:val="single"/>
        </w:rPr>
      </w:pPr>
    </w:p>
    <w:p w14:paraId="2E7CCCD4" w14:textId="77777777" w:rsidR="003127E8" w:rsidRDefault="00650AF9" w:rsidP="003127E8">
      <w:pPr>
        <w:pStyle w:val="BodyTextIndent3"/>
        <w:ind w:left="0" w:firstLine="0"/>
        <w:rPr>
          <w:u w:val="single"/>
        </w:rPr>
      </w:pPr>
      <w:r>
        <w:rPr>
          <w:b/>
          <w:bCs/>
          <w:sz w:val="32"/>
          <w:szCs w:val="32"/>
          <w:u w:val="single"/>
        </w:rPr>
        <w:t>2.1</w:t>
      </w:r>
      <w:r w:rsidR="003127E8">
        <w:rPr>
          <w:b/>
          <w:bCs/>
          <w:sz w:val="32"/>
          <w:szCs w:val="32"/>
          <w:u w:val="single"/>
        </w:rPr>
        <w:t xml:space="preserve"> </w:t>
      </w:r>
      <w:r w:rsidR="003127E8" w:rsidRPr="003127E8">
        <w:rPr>
          <w:b/>
          <w:bCs/>
          <w:sz w:val="28"/>
          <w:szCs w:val="28"/>
          <w:u w:val="single"/>
        </w:rPr>
        <w:t>Secured graphic QR code with infrared watermark</w:t>
      </w:r>
      <w:r w:rsidR="003127E8" w:rsidRPr="003127E8">
        <w:rPr>
          <w:u w:val="single"/>
        </w:rPr>
        <w:t xml:space="preserve"> </w:t>
      </w:r>
    </w:p>
    <w:p w14:paraId="0089D929" w14:textId="68573B81" w:rsidR="003127E8" w:rsidRPr="003127E8" w:rsidRDefault="003127E8" w:rsidP="003127E8">
      <w:pPr>
        <w:pStyle w:val="BodyTextIndent3"/>
        <w:ind w:left="0" w:firstLine="720"/>
        <w:rPr>
          <w:u w:val="single"/>
        </w:rPr>
      </w:pPr>
      <w:r>
        <w:rPr>
          <w:u w:val="single"/>
        </w:rPr>
        <w:t xml:space="preserve">By: </w:t>
      </w:r>
      <w:r w:rsidRPr="003127E8">
        <w:rPr>
          <w:u w:val="single"/>
        </w:rPr>
        <w:t xml:space="preserve"> Yu-Mei Wang; Chia-</w:t>
      </w:r>
      <w:proofErr w:type="spellStart"/>
      <w:r w:rsidRPr="003127E8">
        <w:rPr>
          <w:u w:val="single"/>
        </w:rPr>
        <w:t>Tsen</w:t>
      </w:r>
      <w:proofErr w:type="spellEnd"/>
      <w:r w:rsidRPr="003127E8">
        <w:rPr>
          <w:u w:val="single"/>
        </w:rPr>
        <w:t xml:space="preserve"> Sun; Pei-Chun </w:t>
      </w:r>
      <w:proofErr w:type="spellStart"/>
      <w:r w:rsidRPr="003127E8">
        <w:rPr>
          <w:u w:val="single"/>
        </w:rPr>
        <w:t>Kuan</w:t>
      </w:r>
      <w:proofErr w:type="spellEnd"/>
      <w:r w:rsidRPr="003127E8">
        <w:rPr>
          <w:u w:val="single"/>
        </w:rPr>
        <w:t>; Chun-Shien Lu</w:t>
      </w:r>
    </w:p>
    <w:p w14:paraId="435C9A7D" w14:textId="77777777" w:rsidR="003127E8" w:rsidRPr="003127E8" w:rsidRDefault="003127E8" w:rsidP="003127E8">
      <w:pPr>
        <w:pStyle w:val="BodyTextIndent3"/>
        <w:rPr>
          <w:u w:val="single"/>
        </w:rPr>
      </w:pPr>
    </w:p>
    <w:p w14:paraId="2E97ADD5" w14:textId="3FBC657A" w:rsidR="003127E8" w:rsidRPr="003127E8" w:rsidRDefault="003127E8" w:rsidP="003127E8">
      <w:pPr>
        <w:pStyle w:val="NoSpacing"/>
        <w:jc w:val="both"/>
        <w:rPr>
          <w:sz w:val="22"/>
          <w:szCs w:val="22"/>
        </w:rPr>
      </w:pPr>
      <w:r w:rsidRPr="003127E8">
        <w:rPr>
          <w:sz w:val="22"/>
          <w:szCs w:val="22"/>
        </w:rPr>
        <w:t>The barcode is an important link between real life and the virtual world nowadays. One of the</w:t>
      </w:r>
      <w:r w:rsidRPr="003127E8">
        <w:rPr>
          <w:sz w:val="22"/>
          <w:szCs w:val="22"/>
        </w:rPr>
        <w:t xml:space="preserve"> </w:t>
      </w:r>
      <w:r w:rsidRPr="003127E8">
        <w:rPr>
          <w:sz w:val="22"/>
          <w:szCs w:val="22"/>
        </w:rPr>
        <w:t>most common barcodes is QR code, which its appearance, black and white modules, is not</w:t>
      </w:r>
      <w:r w:rsidRPr="003127E8">
        <w:rPr>
          <w:sz w:val="22"/>
          <w:szCs w:val="22"/>
        </w:rPr>
        <w:t xml:space="preserve"> </w:t>
      </w:r>
      <w:r w:rsidRPr="003127E8">
        <w:rPr>
          <w:sz w:val="22"/>
          <w:szCs w:val="22"/>
        </w:rPr>
        <w:t>visually pleasing. The QR code is applied to product packaging and campaign promotion in the</w:t>
      </w:r>
      <w:r w:rsidRPr="003127E8">
        <w:rPr>
          <w:sz w:val="22"/>
          <w:szCs w:val="22"/>
        </w:rPr>
        <w:t xml:space="preserve"> </w:t>
      </w:r>
      <w:r w:rsidRPr="003127E8">
        <w:rPr>
          <w:sz w:val="22"/>
          <w:szCs w:val="22"/>
        </w:rPr>
        <w:t>market. There are more and more stores using QR code for transaction payment. If the QR code</w:t>
      </w:r>
      <w:r w:rsidRPr="003127E8">
        <w:rPr>
          <w:sz w:val="22"/>
          <w:szCs w:val="22"/>
        </w:rPr>
        <w:t xml:space="preserve"> </w:t>
      </w:r>
      <w:r w:rsidRPr="003127E8">
        <w:rPr>
          <w:sz w:val="22"/>
          <w:szCs w:val="22"/>
        </w:rPr>
        <w:t>is altered or illegally duplicated, it will endanger the information security of users. Therefore,</w:t>
      </w:r>
      <w:r w:rsidRPr="003127E8">
        <w:rPr>
          <w:sz w:val="22"/>
          <w:szCs w:val="22"/>
        </w:rPr>
        <w:t xml:space="preserve"> </w:t>
      </w:r>
      <w:r w:rsidRPr="003127E8">
        <w:rPr>
          <w:sz w:val="22"/>
          <w:szCs w:val="22"/>
        </w:rPr>
        <w:t>the study uses infrared watermarking to embed the infrared QR code information into the</w:t>
      </w:r>
      <w:r w:rsidRPr="003127E8">
        <w:rPr>
          <w:sz w:val="22"/>
          <w:szCs w:val="22"/>
        </w:rPr>
        <w:t xml:space="preserve"> </w:t>
      </w:r>
      <w:r w:rsidRPr="003127E8">
        <w:rPr>
          <w:sz w:val="22"/>
          <w:szCs w:val="22"/>
        </w:rPr>
        <w:t>explicit QR code to strengthen the anti-counterfeiting features. The explicit graphic QR code is</w:t>
      </w:r>
      <w:r w:rsidRPr="003127E8">
        <w:rPr>
          <w:sz w:val="22"/>
          <w:szCs w:val="22"/>
        </w:rPr>
        <w:t xml:space="preserve"> </w:t>
      </w:r>
      <w:r w:rsidRPr="003127E8">
        <w:rPr>
          <w:sz w:val="22"/>
          <w:szCs w:val="22"/>
        </w:rPr>
        <w:t>produced by data hiding with error diffusion in this study. With the optical characteristics of K,</w:t>
      </w:r>
      <w:r w:rsidRPr="003127E8">
        <w:rPr>
          <w:sz w:val="22"/>
          <w:szCs w:val="22"/>
        </w:rPr>
        <w:t xml:space="preserve"> </w:t>
      </w:r>
      <w:r w:rsidRPr="003127E8">
        <w:rPr>
          <w:sz w:val="22"/>
          <w:szCs w:val="22"/>
        </w:rPr>
        <w:t>one of the four printed ink colors CMYK (Cyan, Magenta, Yellow, Black), only K can be</w:t>
      </w:r>
      <w:r w:rsidRPr="003127E8">
        <w:rPr>
          <w:sz w:val="22"/>
          <w:szCs w:val="22"/>
        </w:rPr>
        <w:t xml:space="preserve"> </w:t>
      </w:r>
      <w:r w:rsidRPr="003127E8">
        <w:rPr>
          <w:sz w:val="22"/>
          <w:szCs w:val="22"/>
        </w:rPr>
        <w:t>rendered in infrared. Hence, we use the infrared watermarking to embed the implicit QR code</w:t>
      </w:r>
      <w:r w:rsidRPr="003127E8">
        <w:rPr>
          <w:sz w:val="22"/>
          <w:szCs w:val="22"/>
        </w:rPr>
        <w:t xml:space="preserve"> </w:t>
      </w:r>
      <w:r w:rsidRPr="003127E8">
        <w:rPr>
          <w:sz w:val="22"/>
          <w:szCs w:val="22"/>
        </w:rPr>
        <w:t>information into the explicit graphic QR code. General QR code reader may be used to interpret</w:t>
      </w:r>
      <w:r w:rsidRPr="003127E8">
        <w:rPr>
          <w:sz w:val="22"/>
          <w:szCs w:val="22"/>
        </w:rPr>
        <w:t xml:space="preserve"> </w:t>
      </w:r>
      <w:r w:rsidRPr="003127E8">
        <w:rPr>
          <w:sz w:val="22"/>
          <w:szCs w:val="22"/>
        </w:rPr>
        <w:t>explicit graphic QR code information. As for implicit QR code, it needs the infrared detector to</w:t>
      </w:r>
      <w:r w:rsidRPr="003127E8">
        <w:rPr>
          <w:sz w:val="22"/>
          <w:szCs w:val="22"/>
        </w:rPr>
        <w:t xml:space="preserve"> </w:t>
      </w:r>
      <w:r w:rsidRPr="003127E8">
        <w:rPr>
          <w:sz w:val="22"/>
          <w:szCs w:val="22"/>
        </w:rPr>
        <w:t>extract its implicit QR code information. If the QR code is illegally copied, it will not show the</w:t>
      </w:r>
      <w:r w:rsidRPr="003127E8">
        <w:rPr>
          <w:sz w:val="22"/>
          <w:szCs w:val="22"/>
        </w:rPr>
        <w:t xml:space="preserve"> </w:t>
      </w:r>
      <w:r w:rsidRPr="003127E8">
        <w:rPr>
          <w:sz w:val="22"/>
          <w:szCs w:val="22"/>
        </w:rPr>
        <w:t>hidden second QR code under infrared detection. In this study, infrared watermark hidden in</w:t>
      </w:r>
      <w:r w:rsidRPr="003127E8">
        <w:rPr>
          <w:sz w:val="22"/>
          <w:szCs w:val="22"/>
        </w:rPr>
        <w:t xml:space="preserve"> </w:t>
      </w:r>
      <w:r w:rsidRPr="003127E8">
        <w:rPr>
          <w:sz w:val="22"/>
          <w:szCs w:val="22"/>
        </w:rPr>
        <w:t>the graphic QR code can enhance not only the aesthetics of QR code, but also the anti-counterfeiting feature. It can also be applied to printing related fields, such as security</w:t>
      </w:r>
      <w:r w:rsidRPr="003127E8">
        <w:rPr>
          <w:sz w:val="22"/>
          <w:szCs w:val="22"/>
        </w:rPr>
        <w:t xml:space="preserve"> </w:t>
      </w:r>
      <w:r w:rsidRPr="003127E8">
        <w:rPr>
          <w:sz w:val="22"/>
          <w:szCs w:val="22"/>
        </w:rPr>
        <w:t>documents, banknotes, etc. in the future. With the rapid development of science and technology,</w:t>
      </w:r>
      <w:r w:rsidRPr="003127E8">
        <w:rPr>
          <w:sz w:val="22"/>
          <w:szCs w:val="22"/>
        </w:rPr>
        <w:t xml:space="preserve"> </w:t>
      </w:r>
      <w:r w:rsidRPr="003127E8">
        <w:rPr>
          <w:sz w:val="22"/>
          <w:szCs w:val="22"/>
        </w:rPr>
        <w:t>it becomes more efficient on all kinds of information transmission, processing and storage.</w:t>
      </w:r>
      <w:r w:rsidRPr="003127E8">
        <w:rPr>
          <w:sz w:val="22"/>
          <w:szCs w:val="22"/>
        </w:rPr>
        <w:t xml:space="preserve"> </w:t>
      </w:r>
      <w:r w:rsidRPr="003127E8">
        <w:rPr>
          <w:sz w:val="22"/>
          <w:szCs w:val="22"/>
        </w:rPr>
        <w:t>Through the two-dimensional barcodes, it can connect the virtual world and the reality, which</w:t>
      </w:r>
      <w:r w:rsidRPr="003127E8">
        <w:rPr>
          <w:sz w:val="22"/>
          <w:szCs w:val="22"/>
        </w:rPr>
        <w:t xml:space="preserve"> </w:t>
      </w:r>
      <w:r w:rsidRPr="003127E8">
        <w:rPr>
          <w:sz w:val="22"/>
          <w:szCs w:val="22"/>
        </w:rPr>
        <w:t>the most typical two-dimensional barcode is QR code (Quick Response code). However, the</w:t>
      </w:r>
      <w:r w:rsidRPr="003127E8">
        <w:rPr>
          <w:sz w:val="22"/>
          <w:szCs w:val="22"/>
        </w:rPr>
        <w:t xml:space="preserve"> </w:t>
      </w:r>
      <w:r w:rsidRPr="003127E8">
        <w:rPr>
          <w:sz w:val="22"/>
          <w:szCs w:val="22"/>
        </w:rPr>
        <w:t>QR code is only interpreted by the QR code reader. It is not aesthetically pleasing for human</w:t>
      </w:r>
      <w:r w:rsidRPr="003127E8">
        <w:rPr>
          <w:sz w:val="22"/>
          <w:szCs w:val="22"/>
        </w:rPr>
        <w:t xml:space="preserve"> </w:t>
      </w:r>
      <w:r w:rsidRPr="003127E8">
        <w:rPr>
          <w:sz w:val="22"/>
          <w:szCs w:val="22"/>
        </w:rPr>
        <w:t>eyes, and many researchers have been working on the beautification of QR code.</w:t>
      </w:r>
      <w:r w:rsidRPr="003127E8">
        <w:rPr>
          <w:sz w:val="22"/>
          <w:szCs w:val="22"/>
        </w:rPr>
        <w:t xml:space="preserve"> </w:t>
      </w:r>
    </w:p>
    <w:p w14:paraId="398DDCE7" w14:textId="77777777" w:rsidR="003127E8" w:rsidRPr="003127E8" w:rsidRDefault="003127E8" w:rsidP="003127E8">
      <w:pPr>
        <w:pStyle w:val="NoSpacing"/>
        <w:jc w:val="both"/>
        <w:rPr>
          <w:sz w:val="22"/>
          <w:szCs w:val="22"/>
        </w:rPr>
      </w:pPr>
    </w:p>
    <w:p w14:paraId="66913049" w14:textId="0329BABF" w:rsidR="003127E8" w:rsidRPr="003127E8" w:rsidRDefault="003127E8" w:rsidP="003127E8">
      <w:pPr>
        <w:pStyle w:val="NoSpacing"/>
        <w:jc w:val="both"/>
        <w:rPr>
          <w:sz w:val="22"/>
          <w:szCs w:val="22"/>
        </w:rPr>
      </w:pPr>
      <w:r w:rsidRPr="003127E8">
        <w:rPr>
          <w:sz w:val="22"/>
          <w:szCs w:val="22"/>
        </w:rPr>
        <w:t>Moreover, it is widely applied in our daily life for its advantages, such as fast decoding,</w:t>
      </w:r>
      <w:r w:rsidRPr="003127E8">
        <w:rPr>
          <w:sz w:val="22"/>
          <w:szCs w:val="22"/>
        </w:rPr>
        <w:t xml:space="preserve"> </w:t>
      </w:r>
      <w:r w:rsidRPr="003127E8">
        <w:rPr>
          <w:sz w:val="22"/>
          <w:szCs w:val="22"/>
        </w:rPr>
        <w:t>error</w:t>
      </w:r>
      <w:r w:rsidRPr="003127E8">
        <w:rPr>
          <w:sz w:val="22"/>
          <w:szCs w:val="22"/>
        </w:rPr>
        <w:t xml:space="preserve"> </w:t>
      </w:r>
      <w:r w:rsidRPr="003127E8">
        <w:rPr>
          <w:sz w:val="22"/>
          <w:szCs w:val="22"/>
        </w:rPr>
        <w:t>correction capability, low cost, and so on. For example, people can take part in the prize draw</w:t>
      </w:r>
      <w:r w:rsidRPr="003127E8">
        <w:rPr>
          <w:sz w:val="22"/>
          <w:szCs w:val="22"/>
        </w:rPr>
        <w:t xml:space="preserve"> </w:t>
      </w:r>
      <w:r w:rsidRPr="003127E8">
        <w:rPr>
          <w:sz w:val="22"/>
          <w:szCs w:val="22"/>
        </w:rPr>
        <w:t>through scanning the QR code. Besides, people can carry out financial transaction also by</w:t>
      </w:r>
      <w:r w:rsidRPr="003127E8">
        <w:rPr>
          <w:sz w:val="22"/>
          <w:szCs w:val="22"/>
        </w:rPr>
        <w:t xml:space="preserve"> </w:t>
      </w:r>
      <w:r w:rsidRPr="003127E8">
        <w:rPr>
          <w:sz w:val="22"/>
          <w:szCs w:val="22"/>
        </w:rPr>
        <w:t>scanning QR code. Once the QR code is altered, it may be linked to unknown websites, which</w:t>
      </w:r>
      <w:r w:rsidRPr="003127E8">
        <w:rPr>
          <w:sz w:val="22"/>
          <w:szCs w:val="22"/>
        </w:rPr>
        <w:t xml:space="preserve"> </w:t>
      </w:r>
      <w:r w:rsidRPr="003127E8">
        <w:rPr>
          <w:sz w:val="22"/>
          <w:szCs w:val="22"/>
        </w:rPr>
        <w:t>will endanger the information security of users. Therefore, QR code needs to enhance its</w:t>
      </w:r>
      <w:r w:rsidRPr="003127E8">
        <w:rPr>
          <w:sz w:val="22"/>
          <w:szCs w:val="22"/>
        </w:rPr>
        <w:t xml:space="preserve"> </w:t>
      </w:r>
      <w:r w:rsidRPr="003127E8">
        <w:rPr>
          <w:sz w:val="22"/>
          <w:szCs w:val="22"/>
        </w:rPr>
        <w:t>security features. This paper examines QR Codes and how they can be used to attack both</w:t>
      </w:r>
      <w:r w:rsidRPr="003127E8">
        <w:rPr>
          <w:sz w:val="22"/>
          <w:szCs w:val="22"/>
        </w:rPr>
        <w:t xml:space="preserve"> </w:t>
      </w:r>
      <w:r w:rsidRPr="003127E8">
        <w:rPr>
          <w:sz w:val="22"/>
          <w:szCs w:val="22"/>
        </w:rPr>
        <w:t>human interaction and automated systems. As the encoded information is intended to be</w:t>
      </w:r>
      <w:r w:rsidRPr="003127E8">
        <w:rPr>
          <w:sz w:val="22"/>
          <w:szCs w:val="22"/>
        </w:rPr>
        <w:t xml:space="preserve"> </w:t>
      </w:r>
      <w:r w:rsidRPr="003127E8">
        <w:rPr>
          <w:sz w:val="22"/>
          <w:szCs w:val="22"/>
        </w:rPr>
        <w:t>machine readable only, a human cannot distinguish between a valid and a maliciously</w:t>
      </w:r>
      <w:r w:rsidRPr="003127E8">
        <w:rPr>
          <w:sz w:val="22"/>
          <w:szCs w:val="22"/>
        </w:rPr>
        <w:t xml:space="preserve"> </w:t>
      </w:r>
      <w:r w:rsidRPr="003127E8">
        <w:rPr>
          <w:sz w:val="22"/>
          <w:szCs w:val="22"/>
        </w:rPr>
        <w:t>manipulated QR code. While humans might fall for phishing attacks, automated readers are</w:t>
      </w:r>
      <w:r w:rsidRPr="003127E8">
        <w:rPr>
          <w:sz w:val="22"/>
          <w:szCs w:val="22"/>
        </w:rPr>
        <w:t xml:space="preserve"> </w:t>
      </w:r>
      <w:r w:rsidRPr="003127E8">
        <w:rPr>
          <w:sz w:val="22"/>
          <w:szCs w:val="22"/>
        </w:rPr>
        <w:t>most likely vulnerable to SQL injections and command injections. Our contribution consists of</w:t>
      </w:r>
      <w:r w:rsidRPr="003127E8">
        <w:rPr>
          <w:sz w:val="22"/>
          <w:szCs w:val="22"/>
        </w:rPr>
        <w:t xml:space="preserve"> </w:t>
      </w:r>
      <w:r w:rsidRPr="003127E8">
        <w:rPr>
          <w:sz w:val="22"/>
          <w:szCs w:val="22"/>
        </w:rPr>
        <w:t>an analysis of the QR Code as an attack vector, showing different attack strategies from the</w:t>
      </w:r>
      <w:r w:rsidRPr="003127E8">
        <w:rPr>
          <w:sz w:val="22"/>
          <w:szCs w:val="22"/>
        </w:rPr>
        <w:t xml:space="preserve"> </w:t>
      </w:r>
      <w:r w:rsidRPr="003127E8">
        <w:rPr>
          <w:sz w:val="22"/>
          <w:szCs w:val="22"/>
        </w:rPr>
        <w:t>attackers point of view and exploring their possible consequences.</w:t>
      </w:r>
    </w:p>
    <w:p w14:paraId="04350112" w14:textId="77777777" w:rsidR="003127E8" w:rsidRDefault="003127E8" w:rsidP="009F7873">
      <w:pPr>
        <w:pStyle w:val="BodyTextIndent3"/>
        <w:ind w:left="0" w:firstLine="0"/>
        <w:rPr>
          <w:b/>
          <w:bCs/>
          <w:sz w:val="32"/>
          <w:szCs w:val="32"/>
          <w:u w:val="single"/>
        </w:rPr>
      </w:pPr>
    </w:p>
    <w:p w14:paraId="66C1C265" w14:textId="67017762" w:rsidR="003127E8" w:rsidRDefault="00650AF9" w:rsidP="003127E8">
      <w:pPr>
        <w:pStyle w:val="BodyTextIndent3"/>
        <w:rPr>
          <w:b/>
          <w:bCs/>
          <w:sz w:val="32"/>
          <w:szCs w:val="32"/>
          <w:u w:val="single"/>
        </w:rPr>
      </w:pPr>
      <w:r>
        <w:rPr>
          <w:b/>
          <w:bCs/>
          <w:sz w:val="32"/>
          <w:szCs w:val="32"/>
          <w:u w:val="single"/>
        </w:rPr>
        <w:t>2.2</w:t>
      </w:r>
      <w:r w:rsidR="003127E8">
        <w:rPr>
          <w:b/>
          <w:bCs/>
          <w:sz w:val="32"/>
          <w:szCs w:val="32"/>
          <w:u w:val="single"/>
        </w:rPr>
        <w:t xml:space="preserve"> </w:t>
      </w:r>
      <w:r w:rsidR="003127E8" w:rsidRPr="003127E8">
        <w:rPr>
          <w:b/>
          <w:bCs/>
          <w:sz w:val="32"/>
          <w:szCs w:val="32"/>
          <w:u w:val="single"/>
        </w:rPr>
        <w:t>Fast Component-Based QR Code Detection in Arbitrarily Acquired</w:t>
      </w:r>
      <w:r w:rsidR="003127E8">
        <w:rPr>
          <w:b/>
          <w:bCs/>
          <w:sz w:val="32"/>
          <w:szCs w:val="32"/>
          <w:u w:val="single"/>
        </w:rPr>
        <w:t xml:space="preserve"> </w:t>
      </w:r>
      <w:r w:rsidR="003127E8" w:rsidRPr="003127E8">
        <w:rPr>
          <w:b/>
          <w:bCs/>
          <w:sz w:val="32"/>
          <w:szCs w:val="32"/>
          <w:u w:val="single"/>
        </w:rPr>
        <w:t>Images</w:t>
      </w:r>
    </w:p>
    <w:p w14:paraId="3E4DE8EE" w14:textId="76177E54" w:rsidR="003127E8" w:rsidRDefault="003127E8" w:rsidP="003127E8">
      <w:pPr>
        <w:pStyle w:val="BodyTextIndent3"/>
        <w:rPr>
          <w:sz w:val="22"/>
          <w:szCs w:val="22"/>
        </w:rPr>
      </w:pPr>
      <w:r w:rsidRPr="003127E8">
        <w:rPr>
          <w:b/>
          <w:bCs/>
          <w:sz w:val="32"/>
          <w:szCs w:val="32"/>
        </w:rPr>
        <w:tab/>
      </w:r>
      <w:r w:rsidRPr="003127E8">
        <w:rPr>
          <w:sz w:val="22"/>
          <w:szCs w:val="22"/>
        </w:rPr>
        <w:t>By:</w:t>
      </w:r>
      <w:r>
        <w:rPr>
          <w:sz w:val="22"/>
          <w:szCs w:val="22"/>
        </w:rPr>
        <w:t xml:space="preserve"> </w:t>
      </w:r>
      <w:r w:rsidRPr="003127E8">
        <w:rPr>
          <w:sz w:val="22"/>
          <w:szCs w:val="22"/>
        </w:rPr>
        <w:t xml:space="preserve">Luiz F.F. </w:t>
      </w:r>
      <w:proofErr w:type="spellStart"/>
      <w:r w:rsidRPr="003127E8">
        <w:rPr>
          <w:sz w:val="22"/>
          <w:szCs w:val="22"/>
        </w:rPr>
        <w:t>Belussi</w:t>
      </w:r>
      <w:proofErr w:type="spellEnd"/>
      <w:r w:rsidRPr="003127E8">
        <w:rPr>
          <w:sz w:val="22"/>
          <w:szCs w:val="22"/>
        </w:rPr>
        <w:t xml:space="preserve"> &amp;amp; Nina S.T. Hirata</w:t>
      </w:r>
    </w:p>
    <w:p w14:paraId="7E56469C" w14:textId="77777777" w:rsidR="003127E8" w:rsidRDefault="003127E8" w:rsidP="003127E8">
      <w:pPr>
        <w:pStyle w:val="BodyTextIndent3"/>
        <w:rPr>
          <w:sz w:val="22"/>
          <w:szCs w:val="22"/>
        </w:rPr>
      </w:pPr>
    </w:p>
    <w:p w14:paraId="55228052" w14:textId="273DEBAD" w:rsidR="003127E8" w:rsidRPr="003127E8" w:rsidRDefault="003127E8" w:rsidP="003127E8">
      <w:pPr>
        <w:pStyle w:val="NoSpacing"/>
        <w:jc w:val="both"/>
      </w:pPr>
      <w:r w:rsidRPr="003127E8">
        <w:t>Quick Response (QR) codes are a type of 2D barcode that is becoming very popular, with</w:t>
      </w:r>
      <w:r>
        <w:t xml:space="preserve"> </w:t>
      </w:r>
      <w:r w:rsidRPr="003127E8">
        <w:t>several application possibilities. Since they can encode alphanumeric characters, a rich set of</w:t>
      </w:r>
      <w:r>
        <w:t xml:space="preserve"> </w:t>
      </w:r>
      <w:r w:rsidRPr="003127E8">
        <w:t>information can be made available through encoded URL addresses. In particular, QR codes</w:t>
      </w:r>
      <w:r>
        <w:t xml:space="preserve"> </w:t>
      </w:r>
      <w:r w:rsidRPr="003127E8">
        <w:t xml:space="preserve">could be used to aid visually impaired and blind people to access </w:t>
      </w:r>
      <w:proofErr w:type="gramStart"/>
      <w:r w:rsidRPr="003127E8">
        <w:t>web based</w:t>
      </w:r>
      <w:proofErr w:type="gramEnd"/>
      <w:r w:rsidRPr="003127E8">
        <w:t xml:space="preserve"> voice information</w:t>
      </w:r>
      <w:r>
        <w:t xml:space="preserve"> </w:t>
      </w:r>
      <w:r w:rsidRPr="003127E8">
        <w:t>systems and services, and autonomous robots to acquire context-relevant information.</w:t>
      </w:r>
      <w:r>
        <w:t xml:space="preserve"> </w:t>
      </w:r>
      <w:r w:rsidRPr="003127E8">
        <w:t xml:space="preserve">However, </w:t>
      </w:r>
      <w:proofErr w:type="gramStart"/>
      <w:r w:rsidRPr="003127E8">
        <w:t>in order to</w:t>
      </w:r>
      <w:proofErr w:type="gramEnd"/>
      <w:r w:rsidRPr="003127E8">
        <w:t xml:space="preserve"> be decoded, QR codes need to be properly framed, something that robots,</w:t>
      </w:r>
      <w:r>
        <w:t xml:space="preserve"> </w:t>
      </w:r>
      <w:r w:rsidRPr="003127E8">
        <w:t>visually impaired and blind people will not be able to do easily without guidance. Therefore,</w:t>
      </w:r>
      <w:r>
        <w:t xml:space="preserve"> </w:t>
      </w:r>
      <w:r w:rsidRPr="003127E8">
        <w:t>any application that aims assisting robots or visually impaired people must have the capability</w:t>
      </w:r>
      <w:r>
        <w:t xml:space="preserve"> </w:t>
      </w:r>
      <w:r w:rsidRPr="003127E8">
        <w:t>to detect QR codes and guide them to properly frame the code. A fast component-based two-stage approach for detecting QR codes in arbitrarily acquired images is proposed in this work.</w:t>
      </w:r>
    </w:p>
    <w:p w14:paraId="27A1A641" w14:textId="77777777" w:rsidR="003127E8" w:rsidRPr="003127E8" w:rsidRDefault="003127E8" w:rsidP="003127E8">
      <w:pPr>
        <w:pStyle w:val="NoSpacing"/>
        <w:jc w:val="both"/>
      </w:pPr>
    </w:p>
    <w:p w14:paraId="1D6760DC" w14:textId="317524F4" w:rsidR="003127E8" w:rsidRPr="003127E8" w:rsidRDefault="003127E8" w:rsidP="003127E8">
      <w:pPr>
        <w:pStyle w:val="NoSpacing"/>
        <w:jc w:val="both"/>
      </w:pPr>
      <w:r w:rsidRPr="003127E8">
        <w:t>In the first stage, regular components present at three corners of the code are detected, and in</w:t>
      </w:r>
      <w:r>
        <w:t xml:space="preserve"> </w:t>
      </w:r>
      <w:r w:rsidRPr="003127E8">
        <w:t>the second stage geometrical restrictions among detected components are verified to confirm</w:t>
      </w:r>
      <w:r>
        <w:t xml:space="preserve"> </w:t>
      </w:r>
      <w:r w:rsidRPr="003127E8">
        <w:t>the presence of a code. Experimental results show a high detection rate, superior to 90 %, at a</w:t>
      </w:r>
      <w:r>
        <w:t xml:space="preserve"> </w:t>
      </w:r>
      <w:r w:rsidRPr="003127E8">
        <w:t>fast speed compatible with real-time applications. Compared to traditional 1D barcodes, 2D</w:t>
      </w:r>
      <w:r>
        <w:t xml:space="preserve"> </w:t>
      </w:r>
      <w:r w:rsidRPr="003127E8">
        <w:t>barcodes can encode a larger amount of data, including alphanumeric characters. QR code,</w:t>
      </w:r>
      <w:r>
        <w:t xml:space="preserve"> </w:t>
      </w:r>
      <w:r w:rsidRPr="003127E8">
        <w:t>which stands for Quick Response Code, is a type of two-dimensional code introduced by Denso</w:t>
      </w:r>
      <w:r>
        <w:t xml:space="preserve"> </w:t>
      </w:r>
      <w:r w:rsidRPr="003127E8">
        <w:t xml:space="preserve">Wave in </w:t>
      </w:r>
      <w:proofErr w:type="gramStart"/>
      <w:r w:rsidRPr="003127E8">
        <w:t>1994 .</w:t>
      </w:r>
      <w:proofErr w:type="gramEnd"/>
      <w:r w:rsidRPr="003127E8">
        <w:t xml:space="preserve"> They have been designed to be easily found and to have its size and orientation</w:t>
      </w:r>
      <w:r>
        <w:t xml:space="preserve"> </w:t>
      </w:r>
      <w:r w:rsidRPr="003127E8">
        <w:t>determined under bad imaging conditions. In addition, ISO/IEC 18004 specifies an error</w:t>
      </w:r>
      <w:r>
        <w:t xml:space="preserve"> </w:t>
      </w:r>
      <w:r w:rsidRPr="003127E8">
        <w:t>correction scheme that can recover at most 30 % of occluded or damaged symbol area. The</w:t>
      </w:r>
      <w:r>
        <w:t xml:space="preserve"> </w:t>
      </w:r>
      <w:r w:rsidRPr="003127E8">
        <w:t xml:space="preserve">existing decoders, easily found for mobile devices, </w:t>
      </w:r>
      <w:proofErr w:type="gramStart"/>
      <w:r w:rsidRPr="003127E8">
        <w:t>are able to</w:t>
      </w:r>
      <w:proofErr w:type="gramEnd"/>
      <w:r w:rsidRPr="003127E8">
        <w:t xml:space="preserve"> work correctly only if codes are</w:t>
      </w:r>
      <w:r>
        <w:t xml:space="preserve"> </w:t>
      </w:r>
      <w:r w:rsidRPr="003127E8">
        <w:t>properly framed, with code region corresponding to at least 30 % of the image. When exploring</w:t>
      </w:r>
      <w:r>
        <w:t xml:space="preserve"> </w:t>
      </w:r>
      <w:r w:rsidRPr="003127E8">
        <w:t>an environment, visually impaired or robots will not be able to capture such images unless they</w:t>
      </w:r>
      <w:r>
        <w:t xml:space="preserve"> </w:t>
      </w:r>
      <w:r w:rsidRPr="003127E8">
        <w:t xml:space="preserve">are told where those codes are located. Thus, </w:t>
      </w:r>
      <w:proofErr w:type="gramStart"/>
      <w:r w:rsidRPr="003127E8">
        <w:t>in order to</w:t>
      </w:r>
      <w:proofErr w:type="gramEnd"/>
      <w:r w:rsidRPr="003127E8">
        <w:t xml:space="preserve"> make useful applications for them</w:t>
      </w:r>
      <w:r>
        <w:t xml:space="preserve"> </w:t>
      </w:r>
      <w:r w:rsidRPr="003127E8">
        <w:t>viable, detecting the presence of a code in an image is a necessary step prior to the decoding</w:t>
      </w:r>
      <w:r>
        <w:t xml:space="preserve"> </w:t>
      </w:r>
      <w:r w:rsidRPr="003127E8">
        <w:t>process.</w:t>
      </w:r>
    </w:p>
    <w:p w14:paraId="49E61C50" w14:textId="77777777" w:rsidR="003127E8" w:rsidRPr="003127E8" w:rsidRDefault="003127E8" w:rsidP="003127E8">
      <w:pPr>
        <w:pStyle w:val="BodyTextIndent3"/>
        <w:rPr>
          <w:sz w:val="32"/>
          <w:szCs w:val="32"/>
        </w:rPr>
      </w:pPr>
    </w:p>
    <w:p w14:paraId="774B8E56" w14:textId="3D4A6CF9" w:rsidR="00650AF9" w:rsidRDefault="00650AF9" w:rsidP="009F7873">
      <w:pPr>
        <w:pStyle w:val="BodyTextIndent3"/>
        <w:ind w:left="0" w:firstLine="0"/>
        <w:rPr>
          <w:b/>
          <w:bCs/>
          <w:sz w:val="32"/>
          <w:szCs w:val="32"/>
          <w:u w:val="single"/>
        </w:rPr>
      </w:pPr>
      <w:r>
        <w:rPr>
          <w:b/>
          <w:bCs/>
          <w:sz w:val="32"/>
          <w:szCs w:val="32"/>
          <w:u w:val="single"/>
        </w:rPr>
        <w:t>2.3</w:t>
      </w:r>
      <w:r w:rsidR="003127E8" w:rsidRPr="003127E8">
        <w:t xml:space="preserve"> </w:t>
      </w:r>
      <w:r w:rsidR="003127E8" w:rsidRPr="003127E8">
        <w:rPr>
          <w:b/>
          <w:bCs/>
          <w:sz w:val="32"/>
          <w:szCs w:val="32"/>
          <w:u w:val="single"/>
        </w:rPr>
        <w:t>Creativity and artificial intelligence</w:t>
      </w:r>
    </w:p>
    <w:p w14:paraId="252F8E56" w14:textId="47857476" w:rsidR="003127E8" w:rsidRDefault="003127E8" w:rsidP="003127E8">
      <w:pPr>
        <w:pStyle w:val="NoSpacing"/>
        <w:ind w:firstLine="720"/>
      </w:pPr>
      <w:r>
        <w:t xml:space="preserve">By: </w:t>
      </w:r>
      <w:r w:rsidRPr="003127E8">
        <w:t xml:space="preserve">Margaret A. Boden </w:t>
      </w:r>
    </w:p>
    <w:p w14:paraId="65D1A4E9" w14:textId="77777777" w:rsidR="003127E8" w:rsidRDefault="003127E8" w:rsidP="003127E8">
      <w:pPr>
        <w:pStyle w:val="NoSpacing"/>
        <w:ind w:firstLine="720"/>
      </w:pPr>
    </w:p>
    <w:p w14:paraId="14310951" w14:textId="13470F9D" w:rsidR="003127E8" w:rsidRDefault="003127E8" w:rsidP="003127E8">
      <w:pPr>
        <w:pStyle w:val="NoSpacing"/>
        <w:jc w:val="both"/>
      </w:pPr>
      <w:r w:rsidRPr="003127E8">
        <w:t>Creativity is a fundamental feature of human</w:t>
      </w:r>
      <w:r>
        <w:t xml:space="preserve"> </w:t>
      </w:r>
      <w:r w:rsidRPr="003127E8">
        <w:t xml:space="preserve">intelligence, and an inescapable challenge for AI. Creativity is not a special </w:t>
      </w:r>
      <w:r>
        <w:t xml:space="preserve">&amp; </w:t>
      </w:r>
      <w:proofErr w:type="gramStart"/>
      <w:r w:rsidRPr="003127E8">
        <w:t>faculty</w:t>
      </w:r>
      <w:proofErr w:type="gramEnd"/>
      <w:r>
        <w:t xml:space="preserve"> </w:t>
      </w:r>
      <w:r w:rsidRPr="003127E8">
        <w:t>nor a psychological</w:t>
      </w:r>
      <w:r>
        <w:t xml:space="preserve"> </w:t>
      </w:r>
      <w:r w:rsidRPr="003127E8">
        <w:t>property confined to a tiny elite. Rather, it is a feature of human intelligence in general. It is</w:t>
      </w:r>
      <w:r>
        <w:t xml:space="preserve"> </w:t>
      </w:r>
      <w:r w:rsidRPr="003127E8">
        <w:t>rounded in</w:t>
      </w:r>
      <w:r>
        <w:t xml:space="preserve"> </w:t>
      </w:r>
      <w:r w:rsidRPr="003127E8">
        <w:t>everyday capacities such as the association of ideas, reminding, perception, analogical thinking,</w:t>
      </w:r>
      <w:r>
        <w:t xml:space="preserve"> </w:t>
      </w:r>
      <w:r w:rsidRPr="003127E8">
        <w:t>searching a structured problem-space, and reflective self-criticism. Current AI models of creativity focus</w:t>
      </w:r>
      <w:r>
        <w:t xml:space="preserve"> </w:t>
      </w:r>
      <w:r w:rsidRPr="003127E8">
        <w:t>primarily on the cognitive dimension. The ability to produce novelties of the former kind may be called</w:t>
      </w:r>
      <w:r>
        <w:t xml:space="preserve"> </w:t>
      </w:r>
      <w:r w:rsidRPr="003127E8">
        <w:t xml:space="preserve">P-creativity, the latter H-creativity. </w:t>
      </w:r>
      <w:r>
        <w:t>P-</w:t>
      </w:r>
      <w:r w:rsidRPr="003127E8">
        <w:t>creativity is the more fundamental notion, of which H-creativity is a</w:t>
      </w:r>
      <w:r>
        <w:t xml:space="preserve"> </w:t>
      </w:r>
      <w:r w:rsidRPr="003127E8">
        <w:t>special case. For its concepts evolve as processing proceeds. This research is guided by the theoretical</w:t>
      </w:r>
      <w:r>
        <w:t xml:space="preserve"> </w:t>
      </w:r>
      <w:r w:rsidRPr="003127E8">
        <w:t>assumption that seeing a new analogy is much the same as perceiving something in a new way. A part-</w:t>
      </w:r>
      <w:r>
        <w:t xml:space="preserve"> </w:t>
      </w:r>
      <w:r w:rsidRPr="003127E8">
        <w:t>built description that seems to be mapping well onto the nascent analogy is maintained and developed</w:t>
      </w:r>
      <w:r>
        <w:t xml:space="preserve"> </w:t>
      </w:r>
      <w:r w:rsidRPr="003127E8">
        <w:t>further. Whether the approach used in Copycat is preferable to the more usual forms of mapping is</w:t>
      </w:r>
      <w:r>
        <w:t xml:space="preserve"> </w:t>
      </w:r>
      <w:r w:rsidRPr="003127E8">
        <w:t>controversial.</w:t>
      </w:r>
    </w:p>
    <w:p w14:paraId="282EC796" w14:textId="25AB9F42" w:rsidR="003127E8" w:rsidRDefault="003127E8" w:rsidP="003127E8">
      <w:pPr>
        <w:pStyle w:val="NoSpacing"/>
        <w:jc w:val="both"/>
      </w:pPr>
    </w:p>
    <w:p w14:paraId="440971AE" w14:textId="395AFDB9" w:rsidR="003127E8" w:rsidRDefault="003127E8" w:rsidP="003127E8">
      <w:pPr>
        <w:pStyle w:val="NoSpacing"/>
        <w:jc w:val="both"/>
      </w:pPr>
    </w:p>
    <w:p w14:paraId="72C4700E" w14:textId="77777777" w:rsidR="003127E8" w:rsidRPr="003127E8" w:rsidRDefault="003127E8" w:rsidP="003127E8">
      <w:pPr>
        <w:pStyle w:val="NoSpacing"/>
        <w:jc w:val="both"/>
      </w:pPr>
    </w:p>
    <w:p w14:paraId="70C75764" w14:textId="402F811C" w:rsidR="00650AF9" w:rsidRPr="003127E8" w:rsidRDefault="00650AF9" w:rsidP="009F7873">
      <w:pPr>
        <w:pStyle w:val="BodyTextIndent3"/>
        <w:ind w:left="0" w:firstLine="0"/>
        <w:rPr>
          <w:b/>
          <w:bCs/>
          <w:sz w:val="30"/>
          <w:szCs w:val="30"/>
          <w:u w:val="single"/>
        </w:rPr>
      </w:pPr>
      <w:r>
        <w:rPr>
          <w:b/>
          <w:bCs/>
          <w:sz w:val="32"/>
          <w:szCs w:val="32"/>
          <w:u w:val="single"/>
        </w:rPr>
        <w:t>2.4</w:t>
      </w:r>
      <w:r w:rsidR="003127E8" w:rsidRPr="003127E8">
        <w:t xml:space="preserve"> </w:t>
      </w:r>
      <w:r w:rsidR="003127E8" w:rsidRPr="003127E8">
        <w:rPr>
          <w:b/>
          <w:bCs/>
          <w:sz w:val="30"/>
          <w:szCs w:val="30"/>
          <w:u w:val="single"/>
        </w:rPr>
        <w:t>Selection of relevant features and examples in machine learning</w:t>
      </w:r>
    </w:p>
    <w:p w14:paraId="0DCA98CE" w14:textId="05BF3E55" w:rsidR="003127E8" w:rsidRDefault="003127E8" w:rsidP="003127E8">
      <w:pPr>
        <w:pStyle w:val="NoSpacing"/>
      </w:pPr>
      <w:r w:rsidRPr="003127E8">
        <w:rPr>
          <w:b/>
          <w:bCs/>
          <w:sz w:val="32"/>
          <w:szCs w:val="32"/>
        </w:rPr>
        <w:tab/>
      </w:r>
      <w:r w:rsidRPr="003127E8">
        <w:t xml:space="preserve">By: </w:t>
      </w:r>
      <w:proofErr w:type="spellStart"/>
      <w:r w:rsidRPr="003127E8">
        <w:t>Avrim</w:t>
      </w:r>
      <w:proofErr w:type="spellEnd"/>
      <w:r w:rsidRPr="003127E8">
        <w:t xml:space="preserve"> L. </w:t>
      </w:r>
      <w:proofErr w:type="spellStart"/>
      <w:r w:rsidRPr="003127E8">
        <w:t>Bluma</w:t>
      </w:r>
      <w:proofErr w:type="spellEnd"/>
    </w:p>
    <w:p w14:paraId="14C6F828" w14:textId="77777777" w:rsidR="003127E8" w:rsidRPr="003127E8" w:rsidRDefault="003127E8" w:rsidP="003127E8">
      <w:pPr>
        <w:pStyle w:val="NoSpacing"/>
      </w:pPr>
    </w:p>
    <w:p w14:paraId="07A33ED9" w14:textId="0FE1748D" w:rsidR="003127E8" w:rsidRPr="003127E8" w:rsidRDefault="003127E8" w:rsidP="003127E8">
      <w:pPr>
        <w:pStyle w:val="NoSpacing"/>
        <w:jc w:val="both"/>
      </w:pPr>
      <w:r w:rsidRPr="003127E8">
        <w:t>More generally,</w:t>
      </w:r>
      <w:r>
        <w:t xml:space="preserve"> </w:t>
      </w:r>
      <w:r w:rsidRPr="003127E8">
        <w:t>weighting methods are often cast as ways of merging advice from different knowledge sources that may</w:t>
      </w:r>
      <w:r>
        <w:t xml:space="preserve"> </w:t>
      </w:r>
      <w:r w:rsidRPr="003127E8">
        <w:t>themselves be generated through learning. In this light, the weighting process plays an interesting dual</w:t>
      </w:r>
      <w:r>
        <w:t xml:space="preserve"> </w:t>
      </w:r>
      <w:r w:rsidRPr="003127E8">
        <w:t>role with respect to the filter methods discussed earlier. Filter approaches pass their output to a black-</w:t>
      </w:r>
      <w:r>
        <w:t xml:space="preserve"> </w:t>
      </w:r>
      <w:r w:rsidRPr="003127E8">
        <w:t>box learning algorithm, whereas weighting approaches can take as input the classifiers generated by</w:t>
      </w:r>
      <w:r>
        <w:t xml:space="preserve"> </w:t>
      </w:r>
      <w:r w:rsidRPr="003127E8">
        <w:t>black-box learning algorithms and determine the best way to combine their predictions. Each of these</w:t>
      </w:r>
      <w:r>
        <w:t xml:space="preserve"> </w:t>
      </w:r>
      <w:r w:rsidRPr="003127E8">
        <w:t>approaches shows improvement over use of all features, but only the latter reports comparisons with a</w:t>
      </w:r>
      <w:r>
        <w:t xml:space="preserve"> </w:t>
      </w:r>
      <w:r w:rsidRPr="003127E8">
        <w:t>simple selection of attributes. This suggests a second broad type of relevance that concerns the</w:t>
      </w:r>
      <w:r>
        <w:t xml:space="preserve"> </w:t>
      </w:r>
      <w:r w:rsidRPr="003127E8">
        <w:t>examples themselves, and here we briefly consider techniques for their selection. Researchers have</w:t>
      </w:r>
      <w:r>
        <w:t xml:space="preserve"> </w:t>
      </w:r>
      <w:r w:rsidRPr="003127E8">
        <w:t>proposed at least three reasons for selecting examples used during learning. Another reason is if the</w:t>
      </w:r>
      <w:r>
        <w:t xml:space="preserve"> </w:t>
      </w:r>
      <w:r w:rsidRPr="003127E8">
        <w:t>cost of labelling is high, but many unlabeled examples are available or are easy to generate. Yet a third</w:t>
      </w:r>
      <w:r>
        <w:t xml:space="preserve"> </w:t>
      </w:r>
      <w:r w:rsidRPr="003127E8">
        <w:t>reason for example selection is to increase the rate of learning by focusing attention on informative</w:t>
      </w:r>
      <w:r>
        <w:t xml:space="preserve"> </w:t>
      </w:r>
      <w:r w:rsidRPr="003127E8">
        <w:t>examples, thus aiding search through the space of hypotheses. The learner can also select data even</w:t>
      </w:r>
      <w:r w:rsidR="00C06925">
        <w:t xml:space="preserve"> </w:t>
      </w:r>
      <w:r w:rsidRPr="003127E8">
        <w:t>before it has been labelled. This can be useful in scenarios where unlabeled data is plentiful, but where</w:t>
      </w:r>
      <w:r>
        <w:t xml:space="preserve"> </w:t>
      </w:r>
      <w:r w:rsidRPr="003127E8">
        <w:t>the labelling process is expensive. One generic approach to this problem, which can be embedded</w:t>
      </w:r>
      <w:r>
        <w:t xml:space="preserve"> w</w:t>
      </w:r>
      <w:r w:rsidRPr="003127E8">
        <w:t>ithin an induction algo-rhythm that maintains a set of hypotheses consistent with the training data, is</w:t>
      </w:r>
      <w:r>
        <w:t xml:space="preserve"> </w:t>
      </w:r>
      <w:r w:rsidRPr="003127E8">
        <w:t>called query by committee. Given an unlabeled instance, the method selects two hypotheses at</w:t>
      </w:r>
      <w:r>
        <w:t xml:space="preserve"> </w:t>
      </w:r>
      <w:r w:rsidRPr="003127E8">
        <w:t>random from the consistent set and, if they make different predictions, requests the label for the</w:t>
      </w:r>
      <w:r>
        <w:t xml:space="preserve"> </w:t>
      </w:r>
      <w:r w:rsidRPr="003127E8">
        <w:t>instance.</w:t>
      </w:r>
    </w:p>
    <w:p w14:paraId="28E4A70C" w14:textId="77777777" w:rsidR="003127E8" w:rsidRPr="003127E8" w:rsidRDefault="003127E8" w:rsidP="003127E8">
      <w:pPr>
        <w:pStyle w:val="BodyTextIndent3"/>
        <w:ind w:left="0" w:firstLine="0"/>
        <w:rPr>
          <w:b/>
          <w:bCs/>
          <w:sz w:val="32"/>
          <w:szCs w:val="32"/>
        </w:rPr>
      </w:pPr>
    </w:p>
    <w:p w14:paraId="02DAB76E" w14:textId="66230B73" w:rsidR="00C06925" w:rsidRPr="00C06925" w:rsidRDefault="00650AF9" w:rsidP="00C06925">
      <w:pPr>
        <w:pStyle w:val="BodyTextIndent3"/>
        <w:rPr>
          <w:b/>
          <w:bCs/>
          <w:sz w:val="30"/>
          <w:szCs w:val="30"/>
          <w:u w:val="single"/>
        </w:rPr>
      </w:pPr>
      <w:r>
        <w:rPr>
          <w:b/>
          <w:bCs/>
          <w:sz w:val="32"/>
          <w:szCs w:val="32"/>
          <w:u w:val="single"/>
        </w:rPr>
        <w:t>2.5</w:t>
      </w:r>
      <w:r w:rsidR="00C06925">
        <w:rPr>
          <w:b/>
          <w:bCs/>
          <w:sz w:val="32"/>
          <w:szCs w:val="32"/>
          <w:u w:val="single"/>
        </w:rPr>
        <w:t xml:space="preserve"> </w:t>
      </w:r>
      <w:r w:rsidR="00C06925" w:rsidRPr="00C06925">
        <w:rPr>
          <w:b/>
          <w:bCs/>
          <w:sz w:val="30"/>
          <w:szCs w:val="30"/>
          <w:u w:val="single"/>
        </w:rPr>
        <w:t>A RESEARCH PAPER ON WEBSITE DEVELOPMENT</w:t>
      </w:r>
    </w:p>
    <w:p w14:paraId="4D5BAB38" w14:textId="1BBBB0A9" w:rsidR="00650AF9" w:rsidRPr="00C06925" w:rsidRDefault="00C06925" w:rsidP="00C06925">
      <w:pPr>
        <w:pStyle w:val="BodyTextIndent3"/>
        <w:ind w:left="0" w:firstLine="0"/>
        <w:rPr>
          <w:b/>
          <w:bCs/>
          <w:sz w:val="30"/>
          <w:szCs w:val="30"/>
          <w:u w:val="single"/>
        </w:rPr>
      </w:pPr>
      <w:r w:rsidRPr="00C06925">
        <w:rPr>
          <w:b/>
          <w:bCs/>
          <w:sz w:val="30"/>
          <w:szCs w:val="30"/>
          <w:u w:val="single"/>
        </w:rPr>
        <w:t>OPTIMIZATION USING XAMPP/PIIP</w:t>
      </w:r>
    </w:p>
    <w:p w14:paraId="7B0060C5" w14:textId="1AA04C12" w:rsidR="00C06925" w:rsidRPr="00C06925" w:rsidRDefault="00C06925" w:rsidP="00C06925">
      <w:pPr>
        <w:pStyle w:val="NoSpacing"/>
        <w:ind w:firstLine="720"/>
        <w:rPr>
          <w:sz w:val="22"/>
          <w:szCs w:val="22"/>
        </w:rPr>
      </w:pPr>
      <w:r>
        <w:rPr>
          <w:sz w:val="22"/>
          <w:szCs w:val="22"/>
        </w:rPr>
        <w:t xml:space="preserve">By: </w:t>
      </w:r>
      <w:r w:rsidRPr="00C06925">
        <w:rPr>
          <w:sz w:val="22"/>
          <w:szCs w:val="22"/>
        </w:rPr>
        <w:t>J Forcier</w:t>
      </w:r>
    </w:p>
    <w:p w14:paraId="588D62C5" w14:textId="77777777" w:rsidR="00C06925" w:rsidRPr="00C06925" w:rsidRDefault="00C06925" w:rsidP="00C06925">
      <w:pPr>
        <w:pStyle w:val="NoSpacing"/>
        <w:rPr>
          <w:sz w:val="22"/>
          <w:szCs w:val="22"/>
        </w:rPr>
      </w:pPr>
    </w:p>
    <w:p w14:paraId="43130D7D" w14:textId="77777777" w:rsidR="00C06925" w:rsidRPr="00C06925" w:rsidRDefault="00C06925" w:rsidP="00C06925">
      <w:pPr>
        <w:pStyle w:val="NoSpacing"/>
        <w:jc w:val="both"/>
      </w:pPr>
      <w:r w:rsidRPr="00C06925">
        <w:t>Website Development is like house building, before house building process, we ask to an</w:t>
      </w:r>
    </w:p>
    <w:p w14:paraId="7D09F6CE" w14:textId="77777777" w:rsidR="00C06925" w:rsidRDefault="00C06925" w:rsidP="00C06925">
      <w:pPr>
        <w:pStyle w:val="NoSpacing"/>
        <w:jc w:val="both"/>
        <w:rPr>
          <w:sz w:val="22"/>
          <w:szCs w:val="22"/>
        </w:rPr>
      </w:pPr>
      <w:r w:rsidRPr="00C06925">
        <w:t>architect about plan, building permit, oversee a survey of geological and license from city. All</w:t>
      </w:r>
      <w:r>
        <w:t xml:space="preserve"> </w:t>
      </w:r>
      <w:r w:rsidRPr="00C06925">
        <w:t>things must have to see in the website development requirement, designing, documentation,</w:t>
      </w:r>
      <w:r>
        <w:t xml:space="preserve"> </w:t>
      </w:r>
      <w:r w:rsidRPr="00C06925">
        <w:t xml:space="preserve">appropriate </w:t>
      </w:r>
      <w:proofErr w:type="gramStart"/>
      <w:r w:rsidRPr="00C06925">
        <w:t>server</w:t>
      </w:r>
      <w:proofErr w:type="gramEnd"/>
      <w:r w:rsidRPr="00C06925">
        <w:t xml:space="preserve"> and programming language etc. This research paper discussing the various</w:t>
      </w:r>
      <w:r>
        <w:t xml:space="preserve"> </w:t>
      </w:r>
      <w:r w:rsidRPr="00C06925">
        <w:t>useful tools and techniques that are used in a development of a website. Invention and</w:t>
      </w:r>
      <w:r>
        <w:t xml:space="preserve"> </w:t>
      </w:r>
      <w:r w:rsidRPr="00C06925">
        <w:t>Development is a significant role plays in Web Development. Graphical looks and feel</w:t>
      </w:r>
      <w:r>
        <w:t xml:space="preserve"> </w:t>
      </w:r>
      <w:r w:rsidRPr="00C06925">
        <w:t>according to most impressive and efficient way. Graphical elements required for design are</w:t>
      </w:r>
      <w:r>
        <w:t xml:space="preserve"> </w:t>
      </w:r>
      <w:r w:rsidRPr="00C06925">
        <w:t xml:space="preserve">appearing more impressive, for this, use </w:t>
      </w:r>
      <w:proofErr w:type="spellStart"/>
      <w:r w:rsidRPr="00C06925">
        <w:t>colour</w:t>
      </w:r>
      <w:proofErr w:type="spellEnd"/>
      <w:r w:rsidRPr="00C06925">
        <w:t xml:space="preserve"> and image. Design of web pages, computer</w:t>
      </w:r>
      <w:r>
        <w:t xml:space="preserve"> </w:t>
      </w:r>
      <w:r w:rsidRPr="00C06925">
        <w:t>graphic includes navigation mock-up, template content and placeholders. Content Writing:</w:t>
      </w:r>
      <w:r>
        <w:t xml:space="preserve"> </w:t>
      </w:r>
      <w:r w:rsidRPr="00C06925">
        <w:t>Writing of contents is a significant part of development of web pages and plays an important</w:t>
      </w:r>
      <w:r>
        <w:t xml:space="preserve"> </w:t>
      </w:r>
      <w:r w:rsidRPr="00C06925">
        <w:t xml:space="preserve">and necessary step in </w:t>
      </w:r>
      <w:proofErr w:type="spellStart"/>
      <w:proofErr w:type="gramStart"/>
      <w:r w:rsidRPr="00C06925">
        <w:t>optimisation</w:t>
      </w:r>
      <w:proofErr w:type="spellEnd"/>
      <w:r w:rsidRPr="00C06925">
        <w:t xml:space="preserve"> .</w:t>
      </w:r>
      <w:proofErr w:type="gramEnd"/>
      <w:r w:rsidRPr="00C06925">
        <w:t xml:space="preserve"> A well-defined or easy content is utterly necessary to fall</w:t>
      </w:r>
      <w:r>
        <w:t xml:space="preserve"> </w:t>
      </w:r>
      <w:r w:rsidRPr="00C06925">
        <w:t xml:space="preserve">in internet site users. Content written by a more professional requires more pure, </w:t>
      </w:r>
      <w:proofErr w:type="gramStart"/>
      <w:r w:rsidRPr="00C06925">
        <w:t>easy</w:t>
      </w:r>
      <w:proofErr w:type="gramEnd"/>
      <w:r w:rsidRPr="00C06925">
        <w:t xml:space="preserve"> and</w:t>
      </w:r>
      <w:r>
        <w:t xml:space="preserve"> </w:t>
      </w:r>
      <w:r w:rsidRPr="00C06925">
        <w:t>accurate content. Coding: Coding start of a Web Pages in CSS, HTML, PHP, Java scripts and</w:t>
      </w:r>
      <w:r>
        <w:t xml:space="preserve"> </w:t>
      </w:r>
      <w:r w:rsidRPr="00C06925">
        <w:rPr>
          <w:sz w:val="22"/>
          <w:szCs w:val="22"/>
        </w:rPr>
        <w:t>other technologies of WWW, for drawing of the graphic and text contents, we look code of</w:t>
      </w:r>
      <w:r>
        <w:rPr>
          <w:sz w:val="22"/>
          <w:szCs w:val="22"/>
        </w:rPr>
        <w:t xml:space="preserve"> </w:t>
      </w:r>
      <w:r w:rsidRPr="00C06925">
        <w:rPr>
          <w:sz w:val="22"/>
          <w:szCs w:val="22"/>
        </w:rPr>
        <w:t>web page consistently like as webpage design. Coding of a web page is loading fast search</w:t>
      </w:r>
      <w:r>
        <w:rPr>
          <w:sz w:val="22"/>
          <w:szCs w:val="22"/>
        </w:rPr>
        <w:t xml:space="preserve"> </w:t>
      </w:r>
      <w:r w:rsidRPr="00C06925">
        <w:rPr>
          <w:sz w:val="22"/>
          <w:szCs w:val="22"/>
        </w:rPr>
        <w:t xml:space="preserve">engine and index give us rank very quickly. </w:t>
      </w:r>
    </w:p>
    <w:p w14:paraId="0DF5E0E7" w14:textId="77777777" w:rsidR="00C06925" w:rsidRDefault="00C06925" w:rsidP="00C06925">
      <w:pPr>
        <w:pStyle w:val="NoSpacing"/>
        <w:jc w:val="both"/>
        <w:rPr>
          <w:sz w:val="22"/>
          <w:szCs w:val="22"/>
        </w:rPr>
      </w:pPr>
    </w:p>
    <w:p w14:paraId="361711ED" w14:textId="206E5976" w:rsidR="00C06925" w:rsidRPr="00C06925" w:rsidRDefault="00C06925" w:rsidP="00C06925">
      <w:pPr>
        <w:pStyle w:val="NoSpacing"/>
        <w:jc w:val="both"/>
        <w:rPr>
          <w:sz w:val="22"/>
          <w:szCs w:val="22"/>
        </w:rPr>
      </w:pPr>
      <w:r w:rsidRPr="00C06925">
        <w:rPr>
          <w:sz w:val="22"/>
          <w:szCs w:val="22"/>
        </w:rPr>
        <w:t>Every web page of a website takes a unique title,</w:t>
      </w:r>
      <w:r>
        <w:rPr>
          <w:sz w:val="22"/>
          <w:szCs w:val="22"/>
        </w:rPr>
        <w:t xml:space="preserve"> </w:t>
      </w:r>
      <w:r w:rsidRPr="00C06925">
        <w:rPr>
          <w:sz w:val="22"/>
          <w:szCs w:val="22"/>
        </w:rPr>
        <w:t>unique meta tags as keywords and descriptions. We can create links of internal with keywords</w:t>
      </w:r>
      <w:r>
        <w:rPr>
          <w:sz w:val="22"/>
          <w:szCs w:val="22"/>
        </w:rPr>
        <w:t xml:space="preserve"> </w:t>
      </w:r>
      <w:r w:rsidRPr="00C06925">
        <w:rPr>
          <w:sz w:val="22"/>
          <w:szCs w:val="22"/>
        </w:rPr>
        <w:t>of website to explore the search engine ranking and navigation. In this way improve the website</w:t>
      </w:r>
      <w:r>
        <w:rPr>
          <w:sz w:val="22"/>
          <w:szCs w:val="22"/>
        </w:rPr>
        <w:t xml:space="preserve"> </w:t>
      </w:r>
      <w:r w:rsidRPr="00C06925">
        <w:rPr>
          <w:sz w:val="22"/>
          <w:szCs w:val="22"/>
        </w:rPr>
        <w:t xml:space="preserve">quality code by using techniques and tools according to website standards. In </w:t>
      </w:r>
      <w:proofErr w:type="spellStart"/>
      <w:r w:rsidRPr="00C06925">
        <w:rPr>
          <w:sz w:val="22"/>
          <w:szCs w:val="22"/>
        </w:rPr>
        <w:t>Xampp</w:t>
      </w:r>
      <w:proofErr w:type="spellEnd"/>
      <w:r w:rsidRPr="00C06925">
        <w:rPr>
          <w:sz w:val="22"/>
          <w:szCs w:val="22"/>
        </w:rPr>
        <w:t>, we will</w:t>
      </w:r>
      <w:r>
        <w:rPr>
          <w:sz w:val="22"/>
          <w:szCs w:val="22"/>
        </w:rPr>
        <w:t xml:space="preserve"> </w:t>
      </w:r>
      <w:r w:rsidRPr="00C06925">
        <w:rPr>
          <w:sz w:val="22"/>
          <w:szCs w:val="22"/>
        </w:rPr>
        <w:t>have a docs folder and store the folder where, we will have website code scripts and we can</w:t>
      </w:r>
      <w:r>
        <w:rPr>
          <w:sz w:val="22"/>
          <w:szCs w:val="22"/>
        </w:rPr>
        <w:t xml:space="preserve"> </w:t>
      </w:r>
      <w:r w:rsidRPr="00C06925">
        <w:rPr>
          <w:sz w:val="22"/>
          <w:szCs w:val="22"/>
        </w:rPr>
        <w:t>open these scripting languages in sublime text. So, at last we have a website that can open in</w:t>
      </w:r>
      <w:r>
        <w:rPr>
          <w:sz w:val="22"/>
          <w:szCs w:val="22"/>
        </w:rPr>
        <w:t xml:space="preserve"> </w:t>
      </w:r>
      <w:r w:rsidRPr="00C06925">
        <w:rPr>
          <w:sz w:val="22"/>
          <w:szCs w:val="22"/>
        </w:rPr>
        <w:t>local host in system and outlook can see in local web server. Developer can easily change into</w:t>
      </w:r>
      <w:r>
        <w:rPr>
          <w:sz w:val="22"/>
          <w:szCs w:val="22"/>
        </w:rPr>
        <w:t xml:space="preserve"> </w:t>
      </w:r>
      <w:r w:rsidRPr="00C06925">
        <w:rPr>
          <w:sz w:val="22"/>
          <w:szCs w:val="22"/>
        </w:rPr>
        <w:t>code according to the requirement after looking on the local host preview. Another point is</w:t>
      </w:r>
      <w:r>
        <w:rPr>
          <w:sz w:val="22"/>
          <w:szCs w:val="22"/>
        </w:rPr>
        <w:t xml:space="preserve"> </w:t>
      </w:r>
      <w:r w:rsidRPr="00C06925">
        <w:rPr>
          <w:sz w:val="22"/>
          <w:szCs w:val="22"/>
        </w:rPr>
        <w:t xml:space="preserve">security features </w:t>
      </w:r>
      <w:proofErr w:type="gramStart"/>
      <w:r w:rsidRPr="00C06925">
        <w:rPr>
          <w:sz w:val="22"/>
          <w:szCs w:val="22"/>
        </w:rPr>
        <w:t>also included,</w:t>
      </w:r>
      <w:proofErr w:type="gramEnd"/>
      <w:r w:rsidRPr="00C06925">
        <w:rPr>
          <w:sz w:val="22"/>
          <w:szCs w:val="22"/>
        </w:rPr>
        <w:t xml:space="preserve"> another system we cannot see it without docs folder and</w:t>
      </w:r>
      <w:r>
        <w:rPr>
          <w:sz w:val="22"/>
          <w:szCs w:val="22"/>
        </w:rPr>
        <w:t xml:space="preserve"> </w:t>
      </w:r>
      <w:proofErr w:type="spellStart"/>
      <w:r w:rsidRPr="00C06925">
        <w:rPr>
          <w:sz w:val="22"/>
          <w:szCs w:val="22"/>
        </w:rPr>
        <w:t>updation</w:t>
      </w:r>
      <w:proofErr w:type="spellEnd"/>
      <w:r w:rsidRPr="00C06925">
        <w:rPr>
          <w:sz w:val="22"/>
          <w:szCs w:val="22"/>
        </w:rPr>
        <w:t xml:space="preserve"> also not possible.</w:t>
      </w:r>
    </w:p>
    <w:p w14:paraId="59311FBC" w14:textId="77777777" w:rsidR="00C06925" w:rsidRDefault="00C06925" w:rsidP="009F7873">
      <w:pPr>
        <w:pStyle w:val="BodyTextIndent3"/>
        <w:ind w:left="0" w:firstLine="0"/>
        <w:rPr>
          <w:b/>
          <w:bCs/>
          <w:sz w:val="32"/>
          <w:szCs w:val="32"/>
          <w:u w:val="single"/>
        </w:rPr>
      </w:pPr>
    </w:p>
    <w:p w14:paraId="110FA110" w14:textId="2A2EE639" w:rsidR="00650AF9" w:rsidRDefault="00650AF9" w:rsidP="00C06925">
      <w:pPr>
        <w:pStyle w:val="BodyTextIndent3"/>
        <w:rPr>
          <w:b/>
          <w:bCs/>
          <w:sz w:val="32"/>
          <w:szCs w:val="32"/>
          <w:u w:val="single"/>
        </w:rPr>
      </w:pPr>
      <w:r>
        <w:rPr>
          <w:b/>
          <w:bCs/>
          <w:sz w:val="32"/>
          <w:szCs w:val="32"/>
          <w:u w:val="single"/>
        </w:rPr>
        <w:t>2.6</w:t>
      </w:r>
      <w:r w:rsidR="00C06925">
        <w:rPr>
          <w:b/>
          <w:bCs/>
          <w:sz w:val="32"/>
          <w:szCs w:val="32"/>
          <w:u w:val="single"/>
        </w:rPr>
        <w:t xml:space="preserve"> </w:t>
      </w:r>
      <w:r w:rsidR="00C06925" w:rsidRPr="00C06925">
        <w:rPr>
          <w:b/>
          <w:bCs/>
          <w:sz w:val="32"/>
          <w:szCs w:val="32"/>
          <w:u w:val="single"/>
        </w:rPr>
        <w:t xml:space="preserve">Data Security Over </w:t>
      </w:r>
      <w:proofErr w:type="gramStart"/>
      <w:r w:rsidR="00C06925" w:rsidRPr="00C06925">
        <w:rPr>
          <w:b/>
          <w:bCs/>
          <w:sz w:val="32"/>
          <w:szCs w:val="32"/>
          <w:u w:val="single"/>
        </w:rPr>
        <w:t>Internet :</w:t>
      </w:r>
      <w:proofErr w:type="gramEnd"/>
      <w:r w:rsidR="00C06925" w:rsidRPr="00C06925">
        <w:rPr>
          <w:b/>
          <w:bCs/>
          <w:sz w:val="32"/>
          <w:szCs w:val="32"/>
          <w:u w:val="single"/>
        </w:rPr>
        <w:t xml:space="preserve"> Value Of Data And Platform At Which Data Privacy is Risked</w:t>
      </w:r>
      <w:r w:rsidR="00C06925">
        <w:rPr>
          <w:b/>
          <w:bCs/>
          <w:sz w:val="32"/>
          <w:szCs w:val="32"/>
          <w:u w:val="single"/>
        </w:rPr>
        <w:t xml:space="preserve"> </w:t>
      </w:r>
      <w:r w:rsidR="00C06925" w:rsidRPr="00C06925">
        <w:rPr>
          <w:b/>
          <w:bCs/>
          <w:sz w:val="32"/>
          <w:szCs w:val="32"/>
          <w:u w:val="single"/>
        </w:rPr>
        <w:t>Or Stolen</w:t>
      </w:r>
    </w:p>
    <w:p w14:paraId="63B8648C" w14:textId="33F63AAF" w:rsidR="00C06925" w:rsidRPr="00C06925" w:rsidRDefault="00C06925" w:rsidP="00C06925">
      <w:pPr>
        <w:pStyle w:val="NoSpacing"/>
        <w:jc w:val="both"/>
      </w:pPr>
    </w:p>
    <w:p w14:paraId="0E32D891" w14:textId="054461A6" w:rsidR="00C06925" w:rsidRPr="00C06925" w:rsidRDefault="00C06925" w:rsidP="00C06925">
      <w:pPr>
        <w:pStyle w:val="NoSpacing"/>
        <w:ind w:firstLine="720"/>
        <w:jc w:val="both"/>
      </w:pPr>
      <w:r>
        <w:t xml:space="preserve">By: </w:t>
      </w:r>
      <w:r w:rsidRPr="00C06925">
        <w:t xml:space="preserve">C </w:t>
      </w:r>
      <w:proofErr w:type="gramStart"/>
      <w:r w:rsidRPr="00C06925">
        <w:t>Berry ,</w:t>
      </w:r>
      <w:proofErr w:type="gramEnd"/>
      <w:r w:rsidRPr="00C06925">
        <w:t xml:space="preserve"> M lang</w:t>
      </w:r>
    </w:p>
    <w:p w14:paraId="4FAAFC41" w14:textId="77777777" w:rsidR="00C06925" w:rsidRPr="00C06925" w:rsidRDefault="00C06925" w:rsidP="00C06925">
      <w:pPr>
        <w:pStyle w:val="NoSpacing"/>
        <w:jc w:val="both"/>
      </w:pPr>
    </w:p>
    <w:p w14:paraId="08360DAA" w14:textId="3ABCAADF" w:rsidR="00C06925" w:rsidRPr="00C06925" w:rsidRDefault="00C06925" w:rsidP="00C06925">
      <w:pPr>
        <w:pStyle w:val="NoSpacing"/>
        <w:jc w:val="both"/>
      </w:pPr>
      <w:r w:rsidRPr="00C06925">
        <w:t>“Data security over internet” is a raised concern long after people and agencies have identified</w:t>
      </w:r>
      <w:r>
        <w:t xml:space="preserve"> </w:t>
      </w:r>
      <w:r w:rsidRPr="00C06925">
        <w:t xml:space="preserve">internet beyond as a boon of technology which connects, communicates, </w:t>
      </w:r>
      <w:proofErr w:type="gramStart"/>
      <w:r w:rsidRPr="00C06925">
        <w:t>researches</w:t>
      </w:r>
      <w:proofErr w:type="gramEnd"/>
      <w:r w:rsidRPr="00C06925">
        <w:t>, identifies</w:t>
      </w:r>
      <w:r>
        <w:t xml:space="preserve"> </w:t>
      </w:r>
      <w:r w:rsidRPr="00C06925">
        <w:t>and makes our tasks do in instant. With the rise of a new era of crime- cybercrime, internet has</w:t>
      </w:r>
      <w:r>
        <w:t xml:space="preserve"> </w:t>
      </w:r>
      <w:r w:rsidRPr="00C06925">
        <w:t xml:space="preserve">now been detected with various loopholes of which </w:t>
      </w:r>
      <w:proofErr w:type="gramStart"/>
      <w:r w:rsidRPr="00C06925">
        <w:t>miscreants</w:t>
      </w:r>
      <w:proofErr w:type="gramEnd"/>
      <w:r w:rsidRPr="00C06925">
        <w:t xml:space="preserve"> tale advantage with</w:t>
      </w:r>
      <w:r>
        <w:t xml:space="preserve"> </w:t>
      </w:r>
      <w:r w:rsidRPr="00C06925">
        <w:t xml:space="preserve">advantageous fact that cybercrime is difficult to trace. Here, the discussion is about </w:t>
      </w:r>
      <w:proofErr w:type="gramStart"/>
      <w:r w:rsidRPr="00C06925">
        <w:t>such</w:t>
      </w:r>
      <w:r>
        <w:t xml:space="preserve">  </w:t>
      </w:r>
      <w:r w:rsidRPr="00C06925">
        <w:t>platforms</w:t>
      </w:r>
      <w:proofErr w:type="gramEnd"/>
      <w:r w:rsidRPr="00C06925">
        <w:t xml:space="preserve"> or loopholes which the internet users identify it to be unnecessary to be protected</w:t>
      </w:r>
      <w:r>
        <w:t xml:space="preserve"> </w:t>
      </w:r>
      <w:r w:rsidRPr="00C06925">
        <w:t>like, how their data over internet, over which they work, manipulate or use is in the spy eyes</w:t>
      </w:r>
      <w:r>
        <w:t xml:space="preserve"> </w:t>
      </w:r>
      <w:r w:rsidRPr="00C06925">
        <w:t>of someone and how do the tech giants and hijackers of our data misuse it for their profits.</w:t>
      </w:r>
      <w:r>
        <w:t xml:space="preserve"> </w:t>
      </w:r>
      <w:r w:rsidRPr="00C06925">
        <w:t>Most of the social media platforms like Facebook, Instagram uses the customers data as a tool</w:t>
      </w:r>
      <w:r>
        <w:t xml:space="preserve"> </w:t>
      </w:r>
      <w:r w:rsidRPr="00C06925">
        <w:t>of their marketing. This common marketing tool strategy has resulted in making profits worth</w:t>
      </w:r>
      <w:r>
        <w:t xml:space="preserve"> </w:t>
      </w:r>
      <w:r w:rsidRPr="00C06925">
        <w:t xml:space="preserve">of billions against the few countable </w:t>
      </w:r>
      <w:proofErr w:type="spellStart"/>
      <w:r w:rsidRPr="00C06925">
        <w:t>dollars worth</w:t>
      </w:r>
      <w:proofErr w:type="spellEnd"/>
      <w:r w:rsidRPr="00C06925">
        <w:t xml:space="preserve"> of our data. Various applications serve their</w:t>
      </w:r>
      <w:r>
        <w:t xml:space="preserve"> </w:t>
      </w:r>
      <w:r w:rsidRPr="00C06925">
        <w:t>definite purposes. These applications when installed on our devices require various</w:t>
      </w:r>
      <w:r>
        <w:t xml:space="preserve"> </w:t>
      </w:r>
      <w:r w:rsidRPr="00C06925">
        <w:t>applications permissions and from their store our data on their database. So, when we use these</w:t>
      </w:r>
      <w:r>
        <w:t xml:space="preserve"> </w:t>
      </w:r>
      <w:r w:rsidRPr="00C06925">
        <w:t>Google products, the respective Search Engine has got a lot of potential to steal our data. In</w:t>
      </w:r>
      <w:r>
        <w:t xml:space="preserve"> </w:t>
      </w:r>
      <w:r w:rsidRPr="00C06925">
        <w:t>fact, Google has almost 1 .74 billion registered websites and 4.2 billion webpages total over</w:t>
      </w:r>
      <w:r>
        <w:t xml:space="preserve"> </w:t>
      </w:r>
      <w:r w:rsidRPr="00C06925">
        <w:t>internet, out of which Google has its trackers on almost 75% websites. This means, Google</w:t>
      </w:r>
      <w:r>
        <w:t xml:space="preserve"> </w:t>
      </w:r>
      <w:r w:rsidRPr="00C06925">
        <w:t xml:space="preserve">keeps account of kind of searches, frequency, history of its users for </w:t>
      </w:r>
      <w:proofErr w:type="gramStart"/>
      <w:r w:rsidRPr="00C06925">
        <w:t>each and every</w:t>
      </w:r>
      <w:proofErr w:type="gramEnd"/>
      <w:r w:rsidRPr="00C06925">
        <w:t xml:space="preserve"> website on</w:t>
      </w:r>
      <w:r>
        <w:t xml:space="preserve"> </w:t>
      </w:r>
      <w:r w:rsidRPr="00C06925">
        <w:t>its database. As of now, Google has now become more of a tracking and spying company rather</w:t>
      </w:r>
      <w:r>
        <w:t xml:space="preserve"> </w:t>
      </w:r>
      <w:r w:rsidRPr="00C06925">
        <w:t>than a search engine company. Every time when we use Google products, its trackers are</w:t>
      </w:r>
      <w:r>
        <w:t xml:space="preserve"> </w:t>
      </w:r>
      <w:r w:rsidRPr="00C06925">
        <w:t>always spying over our searches and needs. But by deliberate allowance to Google to collect</w:t>
      </w:r>
      <w:r>
        <w:t xml:space="preserve"> </w:t>
      </w:r>
      <w:r w:rsidRPr="00C06925">
        <w:t>all this information, we get compelled to be bid on serving us ads based on our sensitive</w:t>
      </w:r>
      <w:r>
        <w:t xml:space="preserve"> </w:t>
      </w:r>
      <w:r w:rsidRPr="00C06925">
        <w:t>personal data. With the advancement in the technology of internet, now every impossibility of</w:t>
      </w:r>
      <w:r>
        <w:t xml:space="preserve"> </w:t>
      </w:r>
      <w:r w:rsidRPr="00C06925">
        <w:t>connection with people; research; computer tasks; communication; utility of resources is</w:t>
      </w:r>
      <w:r>
        <w:t xml:space="preserve"> </w:t>
      </w:r>
      <w:r w:rsidRPr="00C06925">
        <w:t>bridging to a possible future, yet there have then erupted the stakes and crimes which have been</w:t>
      </w:r>
      <w:r>
        <w:t xml:space="preserve"> </w:t>
      </w:r>
      <w:r w:rsidRPr="00C06925">
        <w:t>highlighted as the backdrops of internet dependence. Living today&amp;#</w:t>
      </w:r>
      <w:proofErr w:type="gramStart"/>
      <w:r w:rsidRPr="00C06925">
        <w:t>39;s</w:t>
      </w:r>
      <w:proofErr w:type="gramEnd"/>
      <w:r w:rsidRPr="00C06925">
        <w:t xml:space="preserve"> world without internet is</w:t>
      </w:r>
      <w:r>
        <w:t xml:space="preserve"> </w:t>
      </w:r>
      <w:r w:rsidRPr="00C06925">
        <w:t>an impossibility or a possibility with efficiency, energy, time, money on no guarantee.</w:t>
      </w:r>
      <w:r>
        <w:t xml:space="preserve"> </w:t>
      </w:r>
      <w:r w:rsidRPr="00C06925">
        <w:t>However, our aid of internet is now a concerned question of self-privacy and security.</w:t>
      </w:r>
    </w:p>
    <w:p w14:paraId="13E34B76" w14:textId="77777777" w:rsidR="00C06925" w:rsidRDefault="00C06925" w:rsidP="009F7873">
      <w:pPr>
        <w:pStyle w:val="BodyTextIndent3"/>
        <w:ind w:left="0" w:firstLine="0"/>
        <w:rPr>
          <w:b/>
          <w:bCs/>
          <w:sz w:val="32"/>
          <w:szCs w:val="32"/>
          <w:u w:val="single"/>
        </w:rPr>
      </w:pPr>
    </w:p>
    <w:p w14:paraId="58E07A80" w14:textId="77777777" w:rsidR="00C06925" w:rsidRDefault="00C06925" w:rsidP="009F7873">
      <w:pPr>
        <w:pStyle w:val="BodyTextIndent3"/>
        <w:ind w:left="0" w:firstLine="0"/>
        <w:rPr>
          <w:b/>
          <w:bCs/>
          <w:sz w:val="32"/>
          <w:szCs w:val="32"/>
          <w:u w:val="single"/>
        </w:rPr>
      </w:pPr>
    </w:p>
    <w:p w14:paraId="1F77C3DE" w14:textId="75F72F29" w:rsidR="00650AF9" w:rsidRDefault="00650AF9" w:rsidP="009F7873">
      <w:pPr>
        <w:pStyle w:val="BodyTextIndent3"/>
        <w:ind w:left="0" w:firstLine="0"/>
        <w:rPr>
          <w:b/>
          <w:bCs/>
          <w:sz w:val="32"/>
          <w:szCs w:val="32"/>
          <w:u w:val="single"/>
        </w:rPr>
      </w:pPr>
      <w:r>
        <w:rPr>
          <w:b/>
          <w:bCs/>
          <w:sz w:val="32"/>
          <w:szCs w:val="32"/>
          <w:u w:val="single"/>
        </w:rPr>
        <w:t>2.7</w:t>
      </w:r>
      <w:r w:rsidR="00C06925">
        <w:rPr>
          <w:b/>
          <w:bCs/>
          <w:sz w:val="32"/>
          <w:szCs w:val="32"/>
          <w:u w:val="single"/>
        </w:rPr>
        <w:t xml:space="preserve"> </w:t>
      </w:r>
      <w:r w:rsidR="00C06925" w:rsidRPr="00C06925">
        <w:rPr>
          <w:b/>
          <w:bCs/>
          <w:sz w:val="32"/>
          <w:szCs w:val="32"/>
          <w:u w:val="single"/>
        </w:rPr>
        <w:t>Research on QR image code recognition system based on artificial intelligence algorithm</w:t>
      </w:r>
    </w:p>
    <w:p w14:paraId="7604EBEE" w14:textId="77777777" w:rsidR="00C06925" w:rsidRDefault="00C06925" w:rsidP="009F7873">
      <w:pPr>
        <w:pStyle w:val="BodyTextIndent3"/>
        <w:ind w:left="0" w:firstLine="0"/>
        <w:rPr>
          <w:b/>
          <w:bCs/>
          <w:sz w:val="32"/>
          <w:szCs w:val="32"/>
          <w:u w:val="single"/>
        </w:rPr>
      </w:pPr>
    </w:p>
    <w:p w14:paraId="580758D3" w14:textId="77777777" w:rsidR="00C06925" w:rsidRDefault="00C06925" w:rsidP="00C06925">
      <w:pPr>
        <w:pStyle w:val="NoSpacing"/>
        <w:jc w:val="both"/>
      </w:pPr>
      <w:r w:rsidRPr="00C06925">
        <w:t xml:space="preserve">QR code recognition technology is a hot topic in the field of digital image </w:t>
      </w:r>
      <w:proofErr w:type="gramStart"/>
      <w:r w:rsidRPr="00C06925">
        <w:t>processing .</w:t>
      </w:r>
      <w:proofErr w:type="gramEnd"/>
      <w:r w:rsidRPr="00C06925">
        <w:t xml:space="preserve"> With the</w:t>
      </w:r>
      <w:r>
        <w:t xml:space="preserve"> </w:t>
      </w:r>
      <w:r w:rsidRPr="00C06925">
        <w:t>continuous development of the Internet of things, QR code has been gradually applied in various</w:t>
      </w:r>
      <w:r>
        <w:t xml:space="preserve"> </w:t>
      </w:r>
      <w:r w:rsidRPr="00C06925">
        <w:t>industries due to its strong information storage capacity, convenient and quick reading advantages, and</w:t>
      </w:r>
      <w:r>
        <w:t xml:space="preserve"> </w:t>
      </w:r>
      <w:r w:rsidRPr="00C06925">
        <w:t>safe and reliable coding technology</w:t>
      </w:r>
      <w:r>
        <w:t>.</w:t>
      </w:r>
      <w:r w:rsidRPr="00C06925">
        <w:t xml:space="preserve"> QR codes can be categorized as a 2D matrix code, which is a typical </w:t>
      </w:r>
      <w:proofErr w:type="spellStart"/>
      <w:r w:rsidRPr="00C06925">
        <w:t>squareshaped</w:t>
      </w:r>
      <w:proofErr w:type="spellEnd"/>
      <w:r w:rsidRPr="00C06925">
        <w:t xml:space="preserve"> code that can be</w:t>
      </w:r>
      <w:r>
        <w:t xml:space="preserve"> </w:t>
      </w:r>
      <w:r w:rsidRPr="00C06925">
        <w:t>determined by its dimensions and variations.</w:t>
      </w:r>
      <w:r>
        <w:t xml:space="preserve"> </w:t>
      </w:r>
    </w:p>
    <w:p w14:paraId="005F65BA" w14:textId="77777777" w:rsidR="00C06925" w:rsidRDefault="00C06925" w:rsidP="00C06925">
      <w:pPr>
        <w:pStyle w:val="NoSpacing"/>
        <w:jc w:val="both"/>
      </w:pPr>
    </w:p>
    <w:p w14:paraId="6B8D377E" w14:textId="66CE40F9" w:rsidR="00C06925" w:rsidRPr="00C06925" w:rsidRDefault="00C06925" w:rsidP="00C06925">
      <w:pPr>
        <w:pStyle w:val="NoSpacing"/>
        <w:jc w:val="both"/>
      </w:pPr>
      <w:r>
        <w:t>1</w:t>
      </w:r>
      <w:r w:rsidRPr="00C06925">
        <w:t>-Position markers: This is the position detection indicator of a QR code, which is represented by a small</w:t>
      </w:r>
      <w:r>
        <w:t xml:space="preserve"> </w:t>
      </w:r>
      <w:r w:rsidRPr="00C06925">
        <w:t>square combined of a lighter and a darker square. It determines the position and orientation of the QR</w:t>
      </w:r>
      <w:r>
        <w:t xml:space="preserve"> </w:t>
      </w:r>
      <w:r w:rsidRPr="00C06925">
        <w:t>code.</w:t>
      </w:r>
    </w:p>
    <w:p w14:paraId="3D91BA23" w14:textId="6B04B2E2" w:rsidR="00C06925" w:rsidRPr="00C06925" w:rsidRDefault="00C06925" w:rsidP="00C06925">
      <w:pPr>
        <w:pStyle w:val="NoSpacing"/>
        <w:jc w:val="both"/>
      </w:pPr>
      <w:r w:rsidRPr="00C06925">
        <w:t>2- Timing pattern: They are responsible for determining the size, the number of rows and columns, and</w:t>
      </w:r>
      <w:r>
        <w:t xml:space="preserve"> </w:t>
      </w:r>
      <w:r w:rsidRPr="00C06925">
        <w:t>identification of distortion present in the QR code.</w:t>
      </w:r>
    </w:p>
    <w:p w14:paraId="1A9EB26D" w14:textId="77777777" w:rsidR="00C06925" w:rsidRPr="00C06925" w:rsidRDefault="00C06925" w:rsidP="00C06925">
      <w:pPr>
        <w:pStyle w:val="NoSpacing"/>
        <w:jc w:val="both"/>
      </w:pPr>
      <w:r w:rsidRPr="00C06925">
        <w:t>3- Version number: This indicator in the QR code helps to identify the version number of the code.</w:t>
      </w:r>
    </w:p>
    <w:p w14:paraId="5335045F" w14:textId="314D33E2" w:rsidR="00C06925" w:rsidRPr="00C06925" w:rsidRDefault="00C06925" w:rsidP="00C06925">
      <w:pPr>
        <w:pStyle w:val="NoSpacing"/>
        <w:jc w:val="both"/>
      </w:pPr>
      <w:r w:rsidRPr="00C06925">
        <w:t>4-Format identifier: This indicator contains the information regarding the mask pattern number and the</w:t>
      </w:r>
      <w:r>
        <w:t xml:space="preserve"> </w:t>
      </w:r>
      <w:r w:rsidRPr="00C06925">
        <w:t>error correction level, which are needed to decode the QR code for identifying the type of content like</w:t>
      </w:r>
      <w:r>
        <w:t xml:space="preserve"> </w:t>
      </w:r>
      <w:r w:rsidRPr="00C06925">
        <w:t>URL, text, image, etc.</w:t>
      </w:r>
    </w:p>
    <w:p w14:paraId="6F2DE054" w14:textId="290AF295" w:rsidR="00C06925" w:rsidRPr="00C06925" w:rsidRDefault="00C06925" w:rsidP="00C06925">
      <w:pPr>
        <w:pStyle w:val="NoSpacing"/>
        <w:jc w:val="both"/>
      </w:pPr>
      <w:r w:rsidRPr="00C06925">
        <w:t>5- Alignment marker: The alignment markers determine the possibility of distortion in the QR code by</w:t>
      </w:r>
      <w:r>
        <w:t xml:space="preserve"> </w:t>
      </w:r>
      <w:r w:rsidRPr="00C06925">
        <w:t>identifying the point of alignment in the code.</w:t>
      </w:r>
    </w:p>
    <w:p w14:paraId="53F8C143" w14:textId="2A1DA38A" w:rsidR="00C06925" w:rsidRPr="00C06925" w:rsidRDefault="00C06925" w:rsidP="00C06925">
      <w:pPr>
        <w:pStyle w:val="NoSpacing"/>
        <w:jc w:val="both"/>
      </w:pPr>
      <w:r w:rsidRPr="00C06925">
        <w:t>6- Data indicator: The data encoded inside the QR code is decoded by the usage of this indicator. If the</w:t>
      </w:r>
      <w:r>
        <w:t xml:space="preserve"> </w:t>
      </w:r>
      <w:r w:rsidRPr="00C06925">
        <w:t>QR code is damaged, still it can be restored and read by using the error correction method.</w:t>
      </w:r>
      <w:r>
        <w:t xml:space="preserve"> </w:t>
      </w:r>
    </w:p>
    <w:p w14:paraId="644C3C57" w14:textId="5763B091" w:rsidR="00650AF9" w:rsidRDefault="00650AF9" w:rsidP="009F7873">
      <w:pPr>
        <w:pStyle w:val="BodyTextIndent3"/>
        <w:ind w:left="0" w:firstLine="0"/>
        <w:rPr>
          <w:b/>
          <w:bCs/>
          <w:sz w:val="32"/>
          <w:szCs w:val="32"/>
          <w:u w:val="single"/>
        </w:rPr>
      </w:pPr>
      <w:proofErr w:type="gramStart"/>
      <w:r>
        <w:rPr>
          <w:b/>
          <w:bCs/>
          <w:sz w:val="32"/>
          <w:szCs w:val="32"/>
          <w:u w:val="single"/>
        </w:rPr>
        <w:t>2.8</w:t>
      </w:r>
      <w:r w:rsidR="00C06925">
        <w:rPr>
          <w:b/>
          <w:bCs/>
          <w:sz w:val="32"/>
          <w:szCs w:val="32"/>
          <w:u w:val="single"/>
        </w:rPr>
        <w:t xml:space="preserve">  </w:t>
      </w:r>
      <w:r w:rsidR="00C06925" w:rsidRPr="00C06925">
        <w:rPr>
          <w:b/>
          <w:bCs/>
          <w:sz w:val="32"/>
          <w:szCs w:val="32"/>
          <w:u w:val="single"/>
        </w:rPr>
        <w:t>Machine</w:t>
      </w:r>
      <w:proofErr w:type="gramEnd"/>
      <w:r w:rsidR="00C06925" w:rsidRPr="00C06925">
        <w:rPr>
          <w:b/>
          <w:bCs/>
          <w:sz w:val="32"/>
          <w:szCs w:val="32"/>
          <w:u w:val="single"/>
        </w:rPr>
        <w:t xml:space="preserve"> Learning Algorithms for Recommender System - a comparative analysis</w:t>
      </w:r>
    </w:p>
    <w:p w14:paraId="200E3FEB" w14:textId="5EF3C793" w:rsidR="00C06925" w:rsidRDefault="00C06925" w:rsidP="009F7873">
      <w:pPr>
        <w:pStyle w:val="BodyTextIndent3"/>
        <w:ind w:left="0" w:firstLine="0"/>
        <w:rPr>
          <w:b/>
          <w:bCs/>
          <w:sz w:val="32"/>
          <w:szCs w:val="32"/>
          <w:u w:val="single"/>
        </w:rPr>
      </w:pPr>
    </w:p>
    <w:p w14:paraId="19B4127E" w14:textId="3D857C6E" w:rsidR="00C06925" w:rsidRDefault="00C06925" w:rsidP="00C06925">
      <w:pPr>
        <w:pStyle w:val="NoSpacing"/>
        <w:jc w:val="both"/>
      </w:pPr>
      <w:r w:rsidRPr="00C06925">
        <w:t>Recommendation system is an application which is used for prediction in various domains throughout</w:t>
      </w:r>
      <w:r>
        <w:t xml:space="preserve"> </w:t>
      </w:r>
      <w:r w:rsidRPr="00C06925">
        <w:t>the internet. A large amount of data flows through the internet and it gives away a lot of information</w:t>
      </w:r>
      <w:r>
        <w:t xml:space="preserve"> </w:t>
      </w:r>
      <w:r w:rsidRPr="00C06925">
        <w:t>regarding the user searching activity. In this paper, we have discussed Content Based Filtering,</w:t>
      </w:r>
      <w:r>
        <w:t xml:space="preserve"> </w:t>
      </w:r>
      <w:r w:rsidRPr="00C06925">
        <w:t xml:space="preserve">Collaborative Filtering, Hybrid Content-Collaborative Based Filtering, k-mean clustering </w:t>
      </w:r>
      <w:proofErr w:type="gramStart"/>
      <w:r w:rsidRPr="00C06925">
        <w:t>Based</w:t>
      </w:r>
      <w:proofErr w:type="gramEnd"/>
      <w:r w:rsidRPr="00C06925">
        <w:t xml:space="preserve"> and Naive-Bayes Classifier based techniques.</w:t>
      </w:r>
    </w:p>
    <w:p w14:paraId="5A4FA0B8" w14:textId="77777777" w:rsidR="00C06925" w:rsidRPr="00C06925" w:rsidRDefault="00C06925" w:rsidP="00C06925">
      <w:pPr>
        <w:pStyle w:val="NoSpacing"/>
        <w:jc w:val="both"/>
      </w:pPr>
    </w:p>
    <w:p w14:paraId="2C363BB9" w14:textId="77777777" w:rsidR="00C06925" w:rsidRPr="00C06925" w:rsidRDefault="00C06925" w:rsidP="00C06925">
      <w:pPr>
        <w:pStyle w:val="NoSpacing"/>
        <w:jc w:val="both"/>
      </w:pPr>
      <w:r w:rsidRPr="00C06925">
        <w:t>ALGORITHMS</w:t>
      </w:r>
    </w:p>
    <w:p w14:paraId="5DD6422A" w14:textId="041E70D5" w:rsidR="00C06925" w:rsidRPr="00C06925" w:rsidRDefault="00C06925" w:rsidP="00C06925">
      <w:pPr>
        <w:pStyle w:val="NoSpacing"/>
        <w:jc w:val="both"/>
      </w:pPr>
      <w:r w:rsidRPr="00C06925">
        <w:t xml:space="preserve">1- Content Based Filtering </w:t>
      </w:r>
      <w:proofErr w:type="gramStart"/>
      <w:r w:rsidRPr="00C06925">
        <w:t>The</w:t>
      </w:r>
      <w:proofErr w:type="gramEnd"/>
      <w:r w:rsidRPr="00C06925">
        <w:t xml:space="preserve"> Content Based Filtering considers the items rated by a user to formulate</w:t>
      </w:r>
      <w:r>
        <w:t xml:space="preserve"> </w:t>
      </w:r>
      <w:r w:rsidRPr="00C06925">
        <w:t>the future recommendations while exploring the internet services. A user tends to rate an item which he</w:t>
      </w:r>
      <w:r>
        <w:t xml:space="preserve"> </w:t>
      </w:r>
      <w:r w:rsidRPr="00C06925">
        <w:t>likes or dislikes. His ratings reflect his response towards that item. If he likes an item, he rates it higher</w:t>
      </w:r>
      <w:r>
        <w:t xml:space="preserve"> </w:t>
      </w:r>
      <w:r w:rsidRPr="00C06925">
        <w:t>and lesser ratings denote that he is not much interested.</w:t>
      </w:r>
    </w:p>
    <w:p w14:paraId="7FB533B3" w14:textId="77777777" w:rsidR="00C06925" w:rsidRPr="00C06925" w:rsidRDefault="00C06925" w:rsidP="00C06925">
      <w:pPr>
        <w:pStyle w:val="NoSpacing"/>
        <w:jc w:val="both"/>
      </w:pPr>
    </w:p>
    <w:p w14:paraId="1763857A" w14:textId="042566D2" w:rsidR="00C06925" w:rsidRPr="00C06925" w:rsidRDefault="00C06925" w:rsidP="00C06925">
      <w:pPr>
        <w:pStyle w:val="NoSpacing"/>
        <w:jc w:val="both"/>
      </w:pPr>
      <w:r w:rsidRPr="00C06925">
        <w:t>2- Collaborative Filtering There can be many users who must be having the same pattern of rating an</w:t>
      </w:r>
      <w:r>
        <w:t xml:space="preserve"> </w:t>
      </w:r>
      <w:r w:rsidRPr="00C06925">
        <w:t xml:space="preserve">item as the user intended. This similar pattern of their ratings with the user </w:t>
      </w:r>
      <w:r w:rsidRPr="00C06925">
        <w:lastRenderedPageBreak/>
        <w:t>guides the Collaborative</w:t>
      </w:r>
      <w:r>
        <w:t xml:space="preserve"> </w:t>
      </w:r>
      <w:r w:rsidRPr="00C06925">
        <w:t>Filtering. The notion behind the Collaborative Filtering is the recommendation of an item based on the</w:t>
      </w:r>
      <w:r>
        <w:t xml:space="preserve"> </w:t>
      </w:r>
      <w:r w:rsidRPr="00C06925">
        <w:t>preferences of like-minded users.</w:t>
      </w:r>
    </w:p>
    <w:p w14:paraId="60044A9F" w14:textId="77777777" w:rsidR="00C06925" w:rsidRPr="00C06925" w:rsidRDefault="00C06925" w:rsidP="00C06925">
      <w:pPr>
        <w:pStyle w:val="NoSpacing"/>
        <w:jc w:val="both"/>
      </w:pPr>
    </w:p>
    <w:p w14:paraId="0EC105B5" w14:textId="2525ED90" w:rsidR="00C06925" w:rsidRPr="00C06925" w:rsidRDefault="00C06925" w:rsidP="00C06925">
      <w:pPr>
        <w:pStyle w:val="NoSpacing"/>
        <w:jc w:val="both"/>
      </w:pPr>
      <w:r w:rsidRPr="00C06925">
        <w:t>3- Hybrid Filtering To cater better precision, a hybrid filtering method is used which can provide the</w:t>
      </w:r>
      <w:r>
        <w:t xml:space="preserve"> </w:t>
      </w:r>
      <w:r w:rsidRPr="00C06925">
        <w:t>advantages of both the content and the collaborative approaches</w:t>
      </w:r>
      <w:r>
        <w:t xml:space="preserve"> </w:t>
      </w:r>
      <w:r w:rsidRPr="00C06925">
        <w:t>and can overcome their</w:t>
      </w:r>
      <w:r>
        <w:t xml:space="preserve"> </w:t>
      </w:r>
      <w:r w:rsidRPr="00C06925">
        <w:t>shortcomings.</w:t>
      </w:r>
    </w:p>
    <w:p w14:paraId="1E04AF8C" w14:textId="77777777" w:rsidR="00C06925" w:rsidRPr="00C06925" w:rsidRDefault="00C06925" w:rsidP="00C06925">
      <w:pPr>
        <w:pStyle w:val="NoSpacing"/>
        <w:jc w:val="both"/>
      </w:pPr>
    </w:p>
    <w:p w14:paraId="5FAECA7F" w14:textId="061D1859" w:rsidR="00C06925" w:rsidRPr="00C06925" w:rsidRDefault="00C06925" w:rsidP="00C06925">
      <w:pPr>
        <w:pStyle w:val="NoSpacing"/>
        <w:jc w:val="both"/>
      </w:pPr>
      <w:r w:rsidRPr="00C06925">
        <w:t>4- K-Mean Clustering</w:t>
      </w:r>
      <w:r>
        <w:t xml:space="preserve">: </w:t>
      </w:r>
      <w:r w:rsidRPr="00C06925">
        <w:t xml:space="preserve">The k-mean is a </w:t>
      </w:r>
      <w:proofErr w:type="spellStart"/>
      <w:proofErr w:type="gramStart"/>
      <w:r w:rsidRPr="00C06925">
        <w:t>non parametric</w:t>
      </w:r>
      <w:proofErr w:type="spellEnd"/>
      <w:proofErr w:type="gramEnd"/>
      <w:r w:rsidRPr="00C06925">
        <w:t xml:space="preserve"> classification technique. It distributes the items into k clusters according</w:t>
      </w:r>
      <w:r>
        <w:t xml:space="preserve"> </w:t>
      </w:r>
      <w:r w:rsidRPr="00C06925">
        <w:t>to their proximity to one another. In this paper, this proximity is being measured by using the Euclidean</w:t>
      </w:r>
      <w:r>
        <w:t xml:space="preserve"> </w:t>
      </w:r>
      <w:r w:rsidRPr="00C06925">
        <w:t>distance. All the objects in a cluster move towards the centroid and the centroid is updated in each</w:t>
      </w:r>
      <w:r>
        <w:t xml:space="preserve"> </w:t>
      </w:r>
      <w:r w:rsidRPr="00C06925">
        <w:t xml:space="preserve">iteration. The iteration continues until a saturation point </w:t>
      </w:r>
      <w:proofErr w:type="gramStart"/>
      <w:r w:rsidRPr="00C06925">
        <w:t>arrives, when</w:t>
      </w:r>
      <w:proofErr w:type="gramEnd"/>
      <w:r w:rsidRPr="00C06925">
        <w:t xml:space="preserve"> the centroid stops altering</w:t>
      </w:r>
    </w:p>
    <w:p w14:paraId="4F9B5954" w14:textId="77777777" w:rsidR="00C06925" w:rsidRPr="00C06925" w:rsidRDefault="00C06925" w:rsidP="00C06925">
      <w:pPr>
        <w:pStyle w:val="NoSpacing"/>
      </w:pPr>
    </w:p>
    <w:p w14:paraId="4C7927AC" w14:textId="77777777" w:rsidR="00C06925" w:rsidRDefault="00C06925" w:rsidP="009F7873">
      <w:pPr>
        <w:pStyle w:val="BodyTextIndent3"/>
        <w:ind w:left="0" w:firstLine="0"/>
        <w:rPr>
          <w:b/>
          <w:bCs/>
          <w:sz w:val="32"/>
          <w:szCs w:val="32"/>
          <w:u w:val="single"/>
        </w:rPr>
      </w:pPr>
    </w:p>
    <w:p w14:paraId="6559CB77" w14:textId="77AB3286" w:rsidR="00650AF9" w:rsidRDefault="00650AF9" w:rsidP="009F7873">
      <w:pPr>
        <w:pStyle w:val="BodyTextIndent3"/>
        <w:ind w:left="0" w:firstLine="0"/>
        <w:rPr>
          <w:b/>
          <w:bCs/>
          <w:sz w:val="32"/>
          <w:szCs w:val="32"/>
          <w:u w:val="single"/>
        </w:rPr>
      </w:pPr>
      <w:r>
        <w:rPr>
          <w:b/>
          <w:bCs/>
          <w:sz w:val="32"/>
          <w:szCs w:val="32"/>
          <w:u w:val="single"/>
        </w:rPr>
        <w:t>2.9</w:t>
      </w:r>
      <w:r w:rsidR="00C06925">
        <w:rPr>
          <w:b/>
          <w:bCs/>
          <w:sz w:val="32"/>
          <w:szCs w:val="32"/>
          <w:u w:val="single"/>
        </w:rPr>
        <w:t xml:space="preserve"> </w:t>
      </w:r>
      <w:r w:rsidR="00C06925" w:rsidRPr="00C06925">
        <w:rPr>
          <w:b/>
          <w:bCs/>
          <w:sz w:val="32"/>
          <w:szCs w:val="32"/>
          <w:u w:val="single"/>
        </w:rPr>
        <w:t>An Introduction to Logistic Regression Analysis and Reporting</w:t>
      </w:r>
    </w:p>
    <w:p w14:paraId="1CF8D30C" w14:textId="77777777" w:rsidR="002D5604" w:rsidRDefault="002D5604" w:rsidP="002D5604">
      <w:pPr>
        <w:pStyle w:val="NoSpacing"/>
        <w:ind w:firstLine="720"/>
        <w:jc w:val="both"/>
      </w:pPr>
      <w:r>
        <w:t xml:space="preserve">By: </w:t>
      </w:r>
      <w:r w:rsidRPr="002D5604">
        <w:t xml:space="preserve">CHAO-YING </w:t>
      </w:r>
      <w:proofErr w:type="gramStart"/>
      <w:r w:rsidRPr="002D5604">
        <w:t xml:space="preserve">JOANNE </w:t>
      </w:r>
      <w:r>
        <w:t>,</w:t>
      </w:r>
      <w:proofErr w:type="gramEnd"/>
      <w:r>
        <w:t xml:space="preserve"> </w:t>
      </w:r>
      <w:r w:rsidRPr="002D5604">
        <w:t>PENG KUK LIDA</w:t>
      </w:r>
      <w:r>
        <w:t xml:space="preserve">, </w:t>
      </w:r>
      <w:r w:rsidRPr="002D5604">
        <w:t xml:space="preserve">LEE GARY M. INGERSOLL </w:t>
      </w:r>
    </w:p>
    <w:p w14:paraId="430E3D65" w14:textId="77777777" w:rsidR="002D5604" w:rsidRDefault="002D5604" w:rsidP="002D5604">
      <w:pPr>
        <w:pStyle w:val="NoSpacing"/>
        <w:ind w:firstLine="720"/>
        <w:jc w:val="both"/>
      </w:pPr>
    </w:p>
    <w:p w14:paraId="7E5D557F" w14:textId="5CFC1E6A" w:rsidR="002D5604" w:rsidRPr="002D5604" w:rsidRDefault="002D5604" w:rsidP="002D5604">
      <w:pPr>
        <w:pStyle w:val="NoSpacing"/>
        <w:jc w:val="both"/>
      </w:pPr>
      <w:r w:rsidRPr="002D5604">
        <w:t>In this paper, we demonstrate that logistic</w:t>
      </w:r>
      <w:r>
        <w:t xml:space="preserve"> </w:t>
      </w:r>
      <w:r w:rsidRPr="002D5604">
        <w:t>regression can be a powerful analytical technique for use when the outcome variable is dichotomous.</w:t>
      </w:r>
      <w:r>
        <w:t xml:space="preserve"> </w:t>
      </w:r>
      <w:r w:rsidRPr="002D5604">
        <w:t>The effectiveness of the logistic model was shown to be supported by (a) significance tests of the model</w:t>
      </w:r>
      <w:r>
        <w:t xml:space="preserve"> </w:t>
      </w:r>
      <w:r w:rsidRPr="002D5604">
        <w:t>against the null model, (b) the significance test of each predictor, (c) descriptive and inferential</w:t>
      </w:r>
    </w:p>
    <w:p w14:paraId="7DBE3609" w14:textId="2CB056A1" w:rsidR="00C06925" w:rsidRPr="002D5604" w:rsidRDefault="002D5604" w:rsidP="002D5604">
      <w:pPr>
        <w:pStyle w:val="NoSpacing"/>
        <w:jc w:val="both"/>
      </w:pPr>
      <w:r w:rsidRPr="002D5604">
        <w:t>goodness-of-fit indices, (d) and predicted probabilities. During the last decade, logistic regression has</w:t>
      </w:r>
      <w:r>
        <w:t xml:space="preserve"> </w:t>
      </w:r>
      <w:r w:rsidRPr="002D5604">
        <w:t>been gaining popularity. The trend is evident in the JER and higher education journals. Such popularity</w:t>
      </w:r>
      <w:r>
        <w:t xml:space="preserve"> </w:t>
      </w:r>
      <w:r w:rsidRPr="002D5604">
        <w:t>can be attributed to researchers’ easy access to sophisticated statistical software that performs</w:t>
      </w:r>
      <w:r>
        <w:t xml:space="preserve"> </w:t>
      </w:r>
      <w:r w:rsidRPr="002D5604">
        <w:t>comprehensive analyses of this technique. It is anticipated that the application of the logistic regression</w:t>
      </w:r>
      <w:r>
        <w:t xml:space="preserve"> </w:t>
      </w:r>
      <w:r w:rsidRPr="002D5604">
        <w:t>technique is likely to increase. This potential expanded usage demands that researchers, editors, and</w:t>
      </w:r>
      <w:r>
        <w:t xml:space="preserve"> </w:t>
      </w:r>
      <w:r w:rsidRPr="002D5604">
        <w:t>readers be coached in what to expect from an article that uses the logistic regression technique. What</w:t>
      </w:r>
      <w:r>
        <w:t xml:space="preserve"> </w:t>
      </w:r>
      <w:r w:rsidRPr="002D5604">
        <w:t>tables, charts, or figures should be included? What assumptions should be verified? And how</w:t>
      </w:r>
      <w:r>
        <w:t xml:space="preserve"> </w:t>
      </w:r>
      <w:r w:rsidRPr="002D5604">
        <w:t>comprehensive should the presentation of logistic regression results be? It is hoped that this article has</w:t>
      </w:r>
      <w:r>
        <w:t xml:space="preserve"> </w:t>
      </w:r>
      <w:r w:rsidRPr="002D5604">
        <w:t>answered these questions with an illustration of logistic regression applied to a data set and with</w:t>
      </w:r>
      <w:r>
        <w:t xml:space="preserve"> </w:t>
      </w:r>
      <w:r w:rsidRPr="002D5604">
        <w:t>guidelines and recommendations offered on a preferred pattern of application of logistic methods.</w:t>
      </w:r>
    </w:p>
    <w:p w14:paraId="04CCD72C" w14:textId="77777777" w:rsidR="00C06925" w:rsidRDefault="00C06925" w:rsidP="009F7873">
      <w:pPr>
        <w:pStyle w:val="BodyTextIndent3"/>
        <w:ind w:left="0" w:firstLine="0"/>
        <w:rPr>
          <w:b/>
          <w:bCs/>
          <w:sz w:val="32"/>
          <w:szCs w:val="32"/>
          <w:u w:val="single"/>
        </w:rPr>
      </w:pPr>
    </w:p>
    <w:p w14:paraId="2C004DF7" w14:textId="34D7D56F" w:rsidR="00650AF9" w:rsidRPr="00C24D18" w:rsidRDefault="00650AF9" w:rsidP="009F7873">
      <w:pPr>
        <w:pStyle w:val="BodyTextIndent3"/>
        <w:ind w:left="0" w:firstLine="0"/>
        <w:rPr>
          <w:b/>
          <w:bCs/>
          <w:sz w:val="36"/>
          <w:szCs w:val="36"/>
          <w:u w:val="single"/>
        </w:rPr>
      </w:pPr>
      <w:r>
        <w:rPr>
          <w:b/>
          <w:bCs/>
          <w:sz w:val="32"/>
          <w:szCs w:val="32"/>
          <w:u w:val="single"/>
        </w:rPr>
        <w:t>2.10</w:t>
      </w:r>
      <w:r w:rsidR="00C24D18">
        <w:rPr>
          <w:b/>
          <w:bCs/>
          <w:sz w:val="32"/>
          <w:szCs w:val="32"/>
          <w:u w:val="single"/>
        </w:rPr>
        <w:t xml:space="preserve"> </w:t>
      </w:r>
      <w:r w:rsidR="00C24D18" w:rsidRPr="00C24D18">
        <w:rPr>
          <w:b/>
          <w:bCs/>
          <w:color w:val="222222"/>
          <w:sz w:val="28"/>
          <w:szCs w:val="28"/>
          <w:u w:val="single"/>
          <w:shd w:val="clear" w:color="auto" w:fill="FFFFFF"/>
        </w:rPr>
        <w:t xml:space="preserve">Data Security Over </w:t>
      </w:r>
      <w:proofErr w:type="gramStart"/>
      <w:r w:rsidR="00C24D18" w:rsidRPr="00C24D18">
        <w:rPr>
          <w:b/>
          <w:bCs/>
          <w:color w:val="222222"/>
          <w:sz w:val="28"/>
          <w:szCs w:val="28"/>
          <w:u w:val="single"/>
          <w:shd w:val="clear" w:color="auto" w:fill="FFFFFF"/>
        </w:rPr>
        <w:t>Internet :</w:t>
      </w:r>
      <w:proofErr w:type="gramEnd"/>
      <w:r w:rsidR="00C24D18" w:rsidRPr="00C24D18">
        <w:rPr>
          <w:b/>
          <w:bCs/>
          <w:color w:val="222222"/>
          <w:sz w:val="28"/>
          <w:szCs w:val="28"/>
          <w:u w:val="single"/>
          <w:shd w:val="clear" w:color="auto" w:fill="FFFFFF"/>
        </w:rPr>
        <w:t xml:space="preserve"> Value Of Data And Platform At Which</w:t>
      </w:r>
      <w:r w:rsidR="00C24D18">
        <w:rPr>
          <w:b/>
          <w:bCs/>
          <w:color w:val="222222"/>
          <w:sz w:val="28"/>
          <w:szCs w:val="28"/>
          <w:u w:val="single"/>
          <w:shd w:val="clear" w:color="auto" w:fill="FFFFFF"/>
        </w:rPr>
        <w:t xml:space="preserve"> </w:t>
      </w:r>
      <w:r w:rsidR="00C24D18" w:rsidRPr="00C24D18">
        <w:rPr>
          <w:b/>
          <w:bCs/>
          <w:color w:val="222222"/>
          <w:sz w:val="28"/>
          <w:szCs w:val="28"/>
          <w:u w:val="single"/>
          <w:shd w:val="clear" w:color="auto" w:fill="FFFFFF"/>
        </w:rPr>
        <w:t>Data</w:t>
      </w:r>
      <w:r w:rsidR="00C24D18">
        <w:rPr>
          <w:b/>
          <w:bCs/>
          <w:color w:val="222222"/>
          <w:sz w:val="28"/>
          <w:szCs w:val="28"/>
          <w:u w:val="single"/>
          <w:shd w:val="clear" w:color="auto" w:fill="FFFFFF"/>
        </w:rPr>
        <w:t xml:space="preserve"> </w:t>
      </w:r>
      <w:r w:rsidR="00C24D18" w:rsidRPr="00C24D18">
        <w:rPr>
          <w:b/>
          <w:bCs/>
          <w:color w:val="222222"/>
          <w:sz w:val="28"/>
          <w:szCs w:val="28"/>
          <w:u w:val="single"/>
          <w:shd w:val="clear" w:color="auto" w:fill="FFFFFF"/>
        </w:rPr>
        <w:t>Privacy is Risked Or Stolen </w:t>
      </w:r>
    </w:p>
    <w:p w14:paraId="3DC7DFA7" w14:textId="1B4C5031" w:rsidR="004B6EFC" w:rsidRDefault="004B6EFC" w:rsidP="009F7873">
      <w:pPr>
        <w:pStyle w:val="BodyTextIndent3"/>
        <w:ind w:left="0" w:firstLine="0"/>
        <w:rPr>
          <w:b/>
          <w:bCs/>
          <w:sz w:val="32"/>
          <w:szCs w:val="32"/>
          <w:u w:val="single"/>
        </w:rPr>
      </w:pPr>
    </w:p>
    <w:p w14:paraId="59AD2E3B" w14:textId="640FE006" w:rsidR="002F1DF9" w:rsidRPr="002F1DF9" w:rsidRDefault="00C24D18" w:rsidP="009F7873">
      <w:pPr>
        <w:pStyle w:val="BodyTextIndent3"/>
        <w:ind w:left="0" w:firstLine="0"/>
        <w:rPr>
          <w:b/>
          <w:bCs/>
          <w:sz w:val="32"/>
          <w:szCs w:val="32"/>
          <w:u w:val="single"/>
        </w:rPr>
      </w:pPr>
      <w:r>
        <w:rPr>
          <w:rFonts w:ascii="Arial" w:hAnsi="Arial" w:cs="Arial"/>
          <w:color w:val="222222"/>
          <w:shd w:val="clear" w:color="auto" w:fill="FFFFFF"/>
        </w:rPr>
        <w:t xml:space="preserve">By: </w:t>
      </w:r>
      <w:r>
        <w:rPr>
          <w:rFonts w:ascii="Arial" w:hAnsi="Arial" w:cs="Arial"/>
          <w:color w:val="222222"/>
          <w:shd w:val="clear" w:color="auto" w:fill="FFFFFF"/>
        </w:rPr>
        <w:t xml:space="preserve">C </w:t>
      </w:r>
      <w:proofErr w:type="gramStart"/>
      <w:r>
        <w:rPr>
          <w:rFonts w:ascii="Arial" w:hAnsi="Arial" w:cs="Arial"/>
          <w:color w:val="222222"/>
          <w:shd w:val="clear" w:color="auto" w:fill="FFFFFF"/>
        </w:rPr>
        <w:t>Berry ,</w:t>
      </w:r>
      <w:proofErr w:type="gramEnd"/>
      <w:r>
        <w:rPr>
          <w:rFonts w:ascii="Arial" w:hAnsi="Arial" w:cs="Arial"/>
          <w:color w:val="222222"/>
          <w:shd w:val="clear" w:color="auto" w:fill="FFFFFF"/>
        </w:rPr>
        <w:t xml:space="preserve"> M lang</w:t>
      </w:r>
    </w:p>
    <w:p w14:paraId="06C585A8" w14:textId="31898EDB" w:rsidR="004B6EFC" w:rsidRDefault="004B6EFC" w:rsidP="009F7873">
      <w:pPr>
        <w:pStyle w:val="BodyTextIndent3"/>
        <w:ind w:left="0" w:firstLine="0"/>
        <w:rPr>
          <w:b/>
          <w:bCs/>
          <w:sz w:val="32"/>
          <w:szCs w:val="32"/>
          <w:u w:val="single"/>
        </w:rPr>
      </w:pPr>
    </w:p>
    <w:p w14:paraId="053A29F3" w14:textId="23680035" w:rsidR="00C24D18" w:rsidRPr="002F1DF9" w:rsidRDefault="00C24D18" w:rsidP="009F7873">
      <w:pPr>
        <w:pStyle w:val="BodyTextIndent3"/>
        <w:ind w:left="0" w:firstLine="0"/>
        <w:rPr>
          <w:b/>
          <w:bCs/>
          <w:sz w:val="32"/>
          <w:szCs w:val="32"/>
          <w:u w:val="single"/>
        </w:rPr>
      </w:pPr>
      <w:r w:rsidRPr="00C06925">
        <w:t>“Data security over internet” is a raised concern long after people and agencies have identified</w:t>
      </w:r>
      <w:r>
        <w:t xml:space="preserve"> </w:t>
      </w:r>
      <w:r w:rsidRPr="00C06925">
        <w:t xml:space="preserve">internet beyond as a boon of technology which connects, communicates, </w:t>
      </w:r>
      <w:proofErr w:type="gramStart"/>
      <w:r w:rsidRPr="00C06925">
        <w:t>researches</w:t>
      </w:r>
      <w:proofErr w:type="gramEnd"/>
      <w:r w:rsidRPr="00C06925">
        <w:t>, identifies</w:t>
      </w:r>
      <w:r>
        <w:t xml:space="preserve"> </w:t>
      </w:r>
      <w:r w:rsidRPr="00C06925">
        <w:t>and makes our tasks do in instant. With the rise of a new era of crime- cybercrime, internet has</w:t>
      </w:r>
      <w:r>
        <w:t xml:space="preserve"> </w:t>
      </w:r>
      <w:r w:rsidRPr="00C06925">
        <w:t xml:space="preserve">now been detected with various loopholes of which </w:t>
      </w:r>
      <w:proofErr w:type="gramStart"/>
      <w:r w:rsidRPr="00C06925">
        <w:t>miscreants</w:t>
      </w:r>
      <w:proofErr w:type="gramEnd"/>
      <w:r w:rsidRPr="00C06925">
        <w:t xml:space="preserve"> </w:t>
      </w:r>
      <w:r w:rsidRPr="00C06925">
        <w:lastRenderedPageBreak/>
        <w:t>tale advantage with</w:t>
      </w:r>
      <w:r>
        <w:t xml:space="preserve"> </w:t>
      </w:r>
      <w:r w:rsidRPr="00C06925">
        <w:t xml:space="preserve">advantageous fact that cybercrime is difficult to trace. Here, the discussion is about </w:t>
      </w:r>
      <w:proofErr w:type="gramStart"/>
      <w:r w:rsidRPr="00C06925">
        <w:t>such</w:t>
      </w:r>
      <w:r>
        <w:t xml:space="preserve">  </w:t>
      </w:r>
      <w:r w:rsidRPr="00C06925">
        <w:t>platforms</w:t>
      </w:r>
      <w:proofErr w:type="gramEnd"/>
      <w:r w:rsidRPr="00C06925">
        <w:t xml:space="preserve"> or loopholes which the internet users identify it to be unnecessary to be protected</w:t>
      </w:r>
      <w:r>
        <w:t xml:space="preserve"> </w:t>
      </w:r>
      <w:r w:rsidRPr="00C06925">
        <w:t>like, how their data over internet, over which they work, manipulate or use is in the spy eyes</w:t>
      </w:r>
      <w:r>
        <w:t xml:space="preserve"> </w:t>
      </w:r>
      <w:r w:rsidRPr="00C06925">
        <w:t>of someone and how do the tech giants and hijackers of our data misuse it for their profits.</w:t>
      </w:r>
      <w:r>
        <w:t xml:space="preserve"> </w:t>
      </w:r>
      <w:r w:rsidRPr="00C06925">
        <w:t>Most of the social media platforms like Facebook, Instagram uses the customers data as a tool</w:t>
      </w:r>
      <w:r>
        <w:t xml:space="preserve"> </w:t>
      </w:r>
      <w:r w:rsidRPr="00C06925">
        <w:t>of their marketing. This common marketing tool strategy has resulted in making profits worth</w:t>
      </w:r>
      <w:r>
        <w:t xml:space="preserve"> </w:t>
      </w:r>
      <w:r w:rsidRPr="00C06925">
        <w:t xml:space="preserve">of billions against the few countable </w:t>
      </w:r>
      <w:proofErr w:type="spellStart"/>
      <w:r w:rsidRPr="00C06925">
        <w:t>dollars worth</w:t>
      </w:r>
      <w:proofErr w:type="spellEnd"/>
      <w:r w:rsidRPr="00C06925">
        <w:t xml:space="preserve"> of our data. Various applications serve their</w:t>
      </w:r>
      <w:r>
        <w:t xml:space="preserve"> </w:t>
      </w:r>
      <w:r w:rsidRPr="00C06925">
        <w:t>definite purposes. These applications when installed on our devices require various</w:t>
      </w:r>
      <w:r>
        <w:t xml:space="preserve"> </w:t>
      </w:r>
      <w:r w:rsidRPr="00C06925">
        <w:t>applications permissions and from their store our data on their database. So, when we use these</w:t>
      </w:r>
      <w:r>
        <w:t xml:space="preserve"> </w:t>
      </w:r>
      <w:r w:rsidRPr="00C06925">
        <w:t>Google products, the respective Search Engine has got a lot of potential to steal our data. In</w:t>
      </w:r>
      <w:r>
        <w:t xml:space="preserve"> </w:t>
      </w:r>
      <w:r w:rsidRPr="00C06925">
        <w:t>fact, Google has almost 1 .74 billion registered websites and 4.2 billion webpages total over</w:t>
      </w:r>
      <w:r>
        <w:t xml:space="preserve"> </w:t>
      </w:r>
      <w:r w:rsidRPr="00C06925">
        <w:t>internet, out of which Google has its trackers on almost 75% websites. This means, Google</w:t>
      </w:r>
      <w:r>
        <w:t xml:space="preserve"> </w:t>
      </w:r>
      <w:r w:rsidRPr="00C06925">
        <w:t xml:space="preserve">keeps account of kind of searches, frequency, history of its users for </w:t>
      </w:r>
      <w:proofErr w:type="gramStart"/>
      <w:r w:rsidRPr="00C06925">
        <w:t>each and every</w:t>
      </w:r>
      <w:proofErr w:type="gramEnd"/>
      <w:r w:rsidRPr="00C06925">
        <w:t xml:space="preserve"> website on</w:t>
      </w:r>
      <w:r>
        <w:t xml:space="preserve"> </w:t>
      </w:r>
      <w:r w:rsidRPr="00C06925">
        <w:t>its database. As of now, Google has now become more of a tracking and spying company rather</w:t>
      </w:r>
      <w:r>
        <w:t xml:space="preserve"> </w:t>
      </w:r>
      <w:r w:rsidRPr="00C06925">
        <w:t>than a search engine company. Every time when we use Google products, its trackers are</w:t>
      </w:r>
      <w:r>
        <w:t xml:space="preserve"> </w:t>
      </w:r>
      <w:r w:rsidRPr="00C06925">
        <w:t>always spying over our searches and needs. But by deliberate allowance to Google to collect</w:t>
      </w:r>
      <w:r>
        <w:t xml:space="preserve"> </w:t>
      </w:r>
      <w:r w:rsidRPr="00C06925">
        <w:t>all this information, we get compelled to be bid on serving us ads based on our sensitive</w:t>
      </w:r>
      <w:r>
        <w:t xml:space="preserve"> </w:t>
      </w:r>
      <w:r w:rsidRPr="00C06925">
        <w:t>personal data. With the advancement in the technology of internet, now every impossibility of</w:t>
      </w:r>
      <w:r>
        <w:t xml:space="preserve"> </w:t>
      </w:r>
      <w:r w:rsidRPr="00C06925">
        <w:t>connection with people; research; computer tasks; communication; utility of resources is</w:t>
      </w:r>
      <w:r>
        <w:t xml:space="preserve"> </w:t>
      </w:r>
      <w:r w:rsidRPr="00C06925">
        <w:t>bridging to a possible future, yet there have then erupted the stakes and crimes which have been</w:t>
      </w:r>
      <w:r>
        <w:t xml:space="preserve"> </w:t>
      </w:r>
      <w:r w:rsidRPr="00C06925">
        <w:t>highlighted as the backdrops of internet dependence. Living today&amp;#</w:t>
      </w:r>
      <w:proofErr w:type="gramStart"/>
      <w:r w:rsidRPr="00C06925">
        <w:t>39;s</w:t>
      </w:r>
      <w:proofErr w:type="gramEnd"/>
      <w:r w:rsidRPr="00C06925">
        <w:t xml:space="preserve"> world without internet is</w:t>
      </w:r>
      <w:r>
        <w:t xml:space="preserve"> </w:t>
      </w:r>
      <w:r w:rsidRPr="00C06925">
        <w:t>an impossibility or a possibility with efficiency, energy, time, money on no guarantee.</w:t>
      </w:r>
      <w:r>
        <w:t xml:space="preserve"> </w:t>
      </w:r>
      <w:r w:rsidRPr="00C06925">
        <w:t>However, our aid of internet is now a concerned question of self-privacy and security</w:t>
      </w:r>
    </w:p>
    <w:p w14:paraId="768E7837" w14:textId="63744638" w:rsidR="004B6EFC" w:rsidRDefault="004B6EFC" w:rsidP="009F7873">
      <w:pPr>
        <w:pStyle w:val="BodyTextIndent3"/>
        <w:ind w:left="0" w:firstLine="0"/>
        <w:rPr>
          <w:b/>
          <w:bCs/>
          <w:sz w:val="32"/>
          <w:szCs w:val="32"/>
          <w:u w:val="single"/>
        </w:rPr>
      </w:pPr>
    </w:p>
    <w:p w14:paraId="7EB6B6AB" w14:textId="428AC6A4" w:rsidR="00037B95" w:rsidRDefault="00037B95" w:rsidP="009F7873">
      <w:pPr>
        <w:pStyle w:val="BodyTextIndent3"/>
        <w:ind w:left="0" w:firstLine="0"/>
        <w:rPr>
          <w:b/>
          <w:bCs/>
          <w:sz w:val="32"/>
          <w:szCs w:val="32"/>
          <w:u w:val="single"/>
        </w:rPr>
      </w:pPr>
    </w:p>
    <w:p w14:paraId="60F3599E" w14:textId="72C1ECA5" w:rsidR="00037B95" w:rsidRDefault="00037B95" w:rsidP="009F7873">
      <w:pPr>
        <w:pStyle w:val="BodyTextIndent3"/>
        <w:ind w:left="0" w:firstLine="0"/>
        <w:rPr>
          <w:b/>
          <w:bCs/>
          <w:sz w:val="32"/>
          <w:szCs w:val="32"/>
          <w:u w:val="single"/>
        </w:rPr>
      </w:pPr>
    </w:p>
    <w:p w14:paraId="14A06583" w14:textId="686317E5" w:rsidR="00037B95" w:rsidRDefault="00037B95" w:rsidP="009F7873">
      <w:pPr>
        <w:pStyle w:val="BodyTextIndent3"/>
        <w:ind w:left="0" w:firstLine="0"/>
        <w:rPr>
          <w:b/>
          <w:bCs/>
          <w:sz w:val="32"/>
          <w:szCs w:val="32"/>
          <w:u w:val="single"/>
        </w:rPr>
      </w:pPr>
    </w:p>
    <w:p w14:paraId="3C98AD12" w14:textId="48344F33" w:rsidR="00037B95" w:rsidRDefault="00037B95" w:rsidP="009F7873">
      <w:pPr>
        <w:pStyle w:val="BodyTextIndent3"/>
        <w:ind w:left="0" w:firstLine="0"/>
        <w:rPr>
          <w:b/>
          <w:bCs/>
          <w:sz w:val="32"/>
          <w:szCs w:val="32"/>
          <w:u w:val="single"/>
        </w:rPr>
      </w:pPr>
    </w:p>
    <w:p w14:paraId="19CF3231" w14:textId="3CC55366" w:rsidR="00037B95" w:rsidRDefault="00037B95" w:rsidP="009F7873">
      <w:pPr>
        <w:pStyle w:val="BodyTextIndent3"/>
        <w:ind w:left="0" w:firstLine="0"/>
        <w:rPr>
          <w:b/>
          <w:bCs/>
          <w:sz w:val="32"/>
          <w:szCs w:val="32"/>
          <w:u w:val="single"/>
        </w:rPr>
      </w:pPr>
    </w:p>
    <w:p w14:paraId="791D4279" w14:textId="728C14AA" w:rsidR="00037B95" w:rsidRDefault="00037B95" w:rsidP="009F7873">
      <w:pPr>
        <w:pStyle w:val="BodyTextIndent3"/>
        <w:ind w:left="0" w:firstLine="0"/>
        <w:rPr>
          <w:b/>
          <w:bCs/>
          <w:sz w:val="32"/>
          <w:szCs w:val="32"/>
          <w:u w:val="single"/>
        </w:rPr>
      </w:pPr>
    </w:p>
    <w:p w14:paraId="0301AF94" w14:textId="72B970F1" w:rsidR="00037B95" w:rsidRDefault="00037B95" w:rsidP="009F7873">
      <w:pPr>
        <w:pStyle w:val="BodyTextIndent3"/>
        <w:ind w:left="0" w:firstLine="0"/>
        <w:rPr>
          <w:b/>
          <w:bCs/>
          <w:sz w:val="32"/>
          <w:szCs w:val="32"/>
          <w:u w:val="single"/>
        </w:rPr>
      </w:pPr>
    </w:p>
    <w:p w14:paraId="4F2EC5E3" w14:textId="506A7B71" w:rsidR="00037B95" w:rsidRDefault="00037B95" w:rsidP="009F7873">
      <w:pPr>
        <w:pStyle w:val="BodyTextIndent3"/>
        <w:ind w:left="0" w:firstLine="0"/>
        <w:rPr>
          <w:b/>
          <w:bCs/>
          <w:sz w:val="32"/>
          <w:szCs w:val="32"/>
          <w:u w:val="single"/>
        </w:rPr>
      </w:pPr>
    </w:p>
    <w:p w14:paraId="200E800F" w14:textId="67538967" w:rsidR="00037B95" w:rsidRDefault="00037B95" w:rsidP="009F7873">
      <w:pPr>
        <w:pStyle w:val="BodyTextIndent3"/>
        <w:ind w:left="0" w:firstLine="0"/>
        <w:rPr>
          <w:b/>
          <w:bCs/>
          <w:sz w:val="32"/>
          <w:szCs w:val="32"/>
          <w:u w:val="single"/>
        </w:rPr>
      </w:pPr>
    </w:p>
    <w:p w14:paraId="0ACB18FA" w14:textId="2C89D928" w:rsidR="00037B95" w:rsidRDefault="00037B95" w:rsidP="009F7873">
      <w:pPr>
        <w:pStyle w:val="BodyTextIndent3"/>
        <w:ind w:left="0" w:firstLine="0"/>
        <w:rPr>
          <w:b/>
          <w:bCs/>
          <w:sz w:val="32"/>
          <w:szCs w:val="32"/>
          <w:u w:val="single"/>
        </w:rPr>
      </w:pPr>
    </w:p>
    <w:p w14:paraId="3F5C9F0F" w14:textId="5F4EDFE2" w:rsidR="00037B95" w:rsidRDefault="00037B95" w:rsidP="009F7873">
      <w:pPr>
        <w:pStyle w:val="BodyTextIndent3"/>
        <w:ind w:left="0" w:firstLine="0"/>
        <w:rPr>
          <w:b/>
          <w:bCs/>
          <w:sz w:val="32"/>
          <w:szCs w:val="32"/>
          <w:u w:val="single"/>
        </w:rPr>
      </w:pPr>
    </w:p>
    <w:p w14:paraId="6FEFCE58" w14:textId="5DCBFFBA" w:rsidR="00037B95" w:rsidRDefault="00037B95" w:rsidP="009F7873">
      <w:pPr>
        <w:pStyle w:val="BodyTextIndent3"/>
        <w:ind w:left="0" w:firstLine="0"/>
        <w:rPr>
          <w:b/>
          <w:bCs/>
          <w:sz w:val="32"/>
          <w:szCs w:val="32"/>
          <w:u w:val="single"/>
        </w:rPr>
      </w:pPr>
    </w:p>
    <w:p w14:paraId="761E62DA" w14:textId="06C32EB3" w:rsidR="00037B95" w:rsidRDefault="00037B95" w:rsidP="009F7873">
      <w:pPr>
        <w:pStyle w:val="BodyTextIndent3"/>
        <w:ind w:left="0" w:firstLine="0"/>
        <w:rPr>
          <w:b/>
          <w:bCs/>
          <w:sz w:val="32"/>
          <w:szCs w:val="32"/>
          <w:u w:val="single"/>
        </w:rPr>
      </w:pPr>
    </w:p>
    <w:p w14:paraId="08E332EA" w14:textId="7F0B846C" w:rsidR="00037B95" w:rsidRDefault="00037B95" w:rsidP="009F7873">
      <w:pPr>
        <w:pStyle w:val="BodyTextIndent3"/>
        <w:ind w:left="0" w:firstLine="0"/>
        <w:rPr>
          <w:b/>
          <w:bCs/>
          <w:sz w:val="32"/>
          <w:szCs w:val="32"/>
          <w:u w:val="single"/>
        </w:rPr>
      </w:pPr>
    </w:p>
    <w:p w14:paraId="77E41233" w14:textId="77777777" w:rsidR="00C24D18" w:rsidRDefault="00C24D18" w:rsidP="009F7873">
      <w:pPr>
        <w:pStyle w:val="BodyTextIndent3"/>
        <w:ind w:left="0" w:firstLine="0"/>
        <w:rPr>
          <w:b/>
          <w:bCs/>
          <w:sz w:val="32"/>
          <w:szCs w:val="32"/>
          <w:u w:val="single"/>
        </w:rPr>
      </w:pPr>
    </w:p>
    <w:p w14:paraId="19F45928" w14:textId="4E0D182A" w:rsidR="00037B95" w:rsidRDefault="00037B95" w:rsidP="009F7873">
      <w:pPr>
        <w:pStyle w:val="BodyTextIndent3"/>
        <w:ind w:left="0" w:firstLine="0"/>
        <w:rPr>
          <w:b/>
          <w:bCs/>
          <w:sz w:val="32"/>
          <w:szCs w:val="32"/>
          <w:u w:val="single"/>
        </w:rPr>
      </w:pPr>
    </w:p>
    <w:p w14:paraId="1A2C2321" w14:textId="77777777" w:rsidR="00C24D18" w:rsidRDefault="00C24D18" w:rsidP="009F7873">
      <w:pPr>
        <w:shd w:val="clear" w:color="auto" w:fill="FFFFFF"/>
        <w:spacing w:line="0" w:lineRule="auto"/>
        <w:jc w:val="both"/>
        <w:rPr>
          <w:b/>
          <w:bCs/>
          <w:sz w:val="32"/>
          <w:szCs w:val="32"/>
          <w:u w:val="single"/>
        </w:rPr>
      </w:pPr>
    </w:p>
    <w:p w14:paraId="51B3F003" w14:textId="77777777" w:rsidR="00C24D18" w:rsidRDefault="00C24D18" w:rsidP="009F7873">
      <w:pPr>
        <w:shd w:val="clear" w:color="auto" w:fill="FFFFFF"/>
        <w:spacing w:line="0" w:lineRule="auto"/>
        <w:jc w:val="both"/>
        <w:rPr>
          <w:b/>
          <w:bCs/>
          <w:sz w:val="32"/>
          <w:szCs w:val="32"/>
          <w:u w:val="single"/>
        </w:rPr>
      </w:pPr>
    </w:p>
    <w:p w14:paraId="33A7F2B1" w14:textId="01F5E738" w:rsidR="00F218E9" w:rsidRPr="002F1DF9" w:rsidRDefault="002F1DF9" w:rsidP="009F7873">
      <w:pPr>
        <w:shd w:val="clear" w:color="auto" w:fill="FFFFFF"/>
        <w:spacing w:line="0" w:lineRule="auto"/>
        <w:jc w:val="both"/>
        <w:rPr>
          <w:color w:val="000000"/>
          <w:spacing w:val="3"/>
          <w:sz w:val="48"/>
          <w:szCs w:val="48"/>
        </w:rPr>
      </w:pPr>
      <w:r w:rsidRPr="002F1DF9">
        <w:rPr>
          <w:b/>
          <w:bCs/>
          <w:sz w:val="32"/>
          <w:szCs w:val="32"/>
          <w:u w:val="single"/>
        </w:rPr>
        <w:t>CHAPTER 1:</w:t>
      </w:r>
      <w:r w:rsidRPr="002F1DF9">
        <w:rPr>
          <w:color w:val="000000"/>
          <w:spacing w:val="3"/>
          <w:sz w:val="48"/>
          <w:szCs w:val="48"/>
        </w:rPr>
        <w:t xml:space="preserve"> </w:t>
      </w:r>
      <w:r w:rsidR="00F218E9" w:rsidRPr="002F1DF9">
        <w:rPr>
          <w:color w:val="000000"/>
          <w:spacing w:val="3"/>
          <w:sz w:val="48"/>
          <w:szCs w:val="48"/>
        </w:rPr>
        <w:t>(2013).</w:t>
      </w:r>
      <w:r w:rsidR="00F218E9" w:rsidRPr="002F1DF9">
        <w:rPr>
          <w:rStyle w:val="lsd"/>
          <w:color w:val="000000"/>
          <w:sz w:val="48"/>
          <w:szCs w:val="48"/>
        </w:rPr>
        <w:t xml:space="preserve"> </w:t>
      </w:r>
    </w:p>
    <w:p w14:paraId="4D16421F"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2] R.</w:t>
      </w:r>
      <w:r w:rsidRPr="002F1DF9">
        <w:rPr>
          <w:rStyle w:val="ls48"/>
          <w:color w:val="000000"/>
          <w:spacing w:val="74"/>
          <w:sz w:val="48"/>
          <w:szCs w:val="48"/>
        </w:rPr>
        <w:t xml:space="preserve"> </w:t>
      </w:r>
      <w:proofErr w:type="spellStart"/>
      <w:r w:rsidRPr="002F1DF9">
        <w:rPr>
          <w:rStyle w:val="ls11"/>
          <w:color w:val="000000"/>
          <w:spacing w:val="-5"/>
          <w:sz w:val="48"/>
          <w:szCs w:val="48"/>
        </w:rPr>
        <w:t>Belaroussi</w:t>
      </w:r>
      <w:proofErr w:type="spellEnd"/>
      <w:r w:rsidRPr="002F1DF9">
        <w:rPr>
          <w:rStyle w:val="ls11"/>
          <w:color w:val="000000"/>
          <w:spacing w:val="-5"/>
          <w:sz w:val="48"/>
          <w:szCs w:val="48"/>
        </w:rPr>
        <w:t xml:space="preserve">, P. </w:t>
      </w:r>
      <w:proofErr w:type="spellStart"/>
      <w:r w:rsidRPr="002F1DF9">
        <w:rPr>
          <w:rStyle w:val="ls11"/>
          <w:color w:val="000000"/>
          <w:spacing w:val="-5"/>
          <w:sz w:val="48"/>
          <w:szCs w:val="48"/>
        </w:rPr>
        <w:t>Foucher</w:t>
      </w:r>
      <w:proofErr w:type="spellEnd"/>
      <w:r w:rsidRPr="002F1DF9">
        <w:rPr>
          <w:rStyle w:val="ls11"/>
          <w:color w:val="000000"/>
          <w:spacing w:val="-5"/>
          <w:sz w:val="48"/>
          <w:szCs w:val="48"/>
        </w:rPr>
        <w:t xml:space="preserve">, J.P. </w:t>
      </w:r>
      <w:proofErr w:type="spellStart"/>
      <w:r w:rsidRPr="002F1DF9">
        <w:rPr>
          <w:rStyle w:val="ls11"/>
          <w:color w:val="000000"/>
          <w:spacing w:val="-5"/>
          <w:sz w:val="48"/>
          <w:szCs w:val="48"/>
        </w:rPr>
        <w:t>Tarel</w:t>
      </w:r>
      <w:proofErr w:type="spellEnd"/>
      <w:r w:rsidRPr="002F1DF9">
        <w:rPr>
          <w:rStyle w:val="ls11"/>
          <w:color w:val="000000"/>
          <w:spacing w:val="-5"/>
          <w:sz w:val="48"/>
          <w:szCs w:val="48"/>
        </w:rPr>
        <w:t xml:space="preserve">, B. </w:t>
      </w:r>
      <w:proofErr w:type="spellStart"/>
      <w:r w:rsidRPr="002F1DF9">
        <w:rPr>
          <w:rStyle w:val="ls11"/>
          <w:color w:val="000000"/>
          <w:spacing w:val="-5"/>
          <w:sz w:val="48"/>
          <w:szCs w:val="48"/>
        </w:rPr>
        <w:t>Soheilian</w:t>
      </w:r>
      <w:proofErr w:type="spellEnd"/>
      <w:r w:rsidRPr="002F1DF9">
        <w:rPr>
          <w:rStyle w:val="ls11"/>
          <w:color w:val="000000"/>
          <w:spacing w:val="-5"/>
          <w:sz w:val="48"/>
          <w:szCs w:val="48"/>
        </w:rPr>
        <w:t xml:space="preserve">, </w:t>
      </w:r>
      <w:r w:rsidRPr="002F1DF9">
        <w:rPr>
          <w:rStyle w:val="ws89"/>
          <w:color w:val="000000"/>
          <w:spacing w:val="-5"/>
          <w:sz w:val="48"/>
          <w:szCs w:val="48"/>
        </w:rPr>
        <w:t xml:space="preserve">P. </w:t>
      </w:r>
      <w:r w:rsidRPr="002F1DF9">
        <w:rPr>
          <w:rStyle w:val="a"/>
          <w:color w:val="000000"/>
          <w:spacing w:val="-5"/>
          <w:sz w:val="48"/>
          <w:szCs w:val="48"/>
        </w:rPr>
        <w:t xml:space="preserve"> </w:t>
      </w:r>
      <w:proofErr w:type="gramStart"/>
      <w:r w:rsidRPr="002F1DF9">
        <w:rPr>
          <w:rStyle w:val="ls2"/>
          <w:color w:val="000000"/>
          <w:spacing w:val="3"/>
          <w:sz w:val="48"/>
          <w:szCs w:val="48"/>
        </w:rPr>
        <w:t xml:space="preserve">Charbonnier,  </w:t>
      </w:r>
      <w:r w:rsidRPr="002F1DF9">
        <w:rPr>
          <w:rStyle w:val="ls46"/>
          <w:color w:val="000000"/>
          <w:spacing w:val="-3"/>
          <w:sz w:val="48"/>
          <w:szCs w:val="48"/>
        </w:rPr>
        <w:t>N.</w:t>
      </w:r>
      <w:proofErr w:type="gramEnd"/>
      <w:r w:rsidRPr="002F1DF9">
        <w:rPr>
          <w:rStyle w:val="ls46"/>
          <w:color w:val="000000"/>
          <w:spacing w:val="-3"/>
          <w:sz w:val="48"/>
          <w:szCs w:val="48"/>
        </w:rPr>
        <w:t xml:space="preserve"> </w:t>
      </w:r>
      <w:proofErr w:type="spellStart"/>
      <w:r w:rsidRPr="002F1DF9">
        <w:rPr>
          <w:rStyle w:val="lse"/>
          <w:color w:val="000000"/>
          <w:spacing w:val="-3"/>
          <w:sz w:val="48"/>
          <w:szCs w:val="48"/>
        </w:rPr>
        <w:t>Paparoditis</w:t>
      </w:r>
      <w:proofErr w:type="spellEnd"/>
      <w:r w:rsidRPr="002F1DF9">
        <w:rPr>
          <w:rStyle w:val="lse"/>
          <w:color w:val="000000"/>
          <w:spacing w:val="-3"/>
          <w:sz w:val="48"/>
          <w:szCs w:val="48"/>
        </w:rPr>
        <w:t>,</w:t>
      </w:r>
      <w:r w:rsidRPr="002F1DF9">
        <w:rPr>
          <w:rStyle w:val="ls48"/>
          <w:color w:val="000000"/>
          <w:spacing w:val="74"/>
          <w:sz w:val="48"/>
          <w:szCs w:val="48"/>
        </w:rPr>
        <w:t xml:space="preserve"> </w:t>
      </w:r>
      <w:r w:rsidRPr="002F1DF9">
        <w:rPr>
          <w:rStyle w:val="ws8b"/>
          <w:color w:val="000000"/>
          <w:spacing w:val="-3"/>
          <w:sz w:val="48"/>
          <w:szCs w:val="48"/>
        </w:rPr>
        <w:t>Road Sign Detection in Images,</w:t>
      </w:r>
      <w:r w:rsidRPr="002F1DF9">
        <w:rPr>
          <w:rStyle w:val="ls48"/>
          <w:color w:val="000000"/>
          <w:spacing w:val="74"/>
          <w:sz w:val="48"/>
          <w:szCs w:val="48"/>
        </w:rPr>
        <w:t xml:space="preserve"> </w:t>
      </w:r>
      <w:r w:rsidRPr="002F1DF9">
        <w:rPr>
          <w:rStyle w:val="ws8c"/>
          <w:color w:val="000000"/>
          <w:spacing w:val="3"/>
        </w:rPr>
        <w:t xml:space="preserve">A Case Study, 20th </w:t>
      </w:r>
    </w:p>
    <w:p w14:paraId="69F38696"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International Conference on Pattern Recognition (ICPR)</w:t>
      </w:r>
      <w:r w:rsidRPr="002F1DF9">
        <w:rPr>
          <w:rStyle w:val="lse"/>
          <w:color w:val="000000"/>
          <w:spacing w:val="-3"/>
          <w:sz w:val="48"/>
          <w:szCs w:val="48"/>
        </w:rPr>
        <w:t>, 2010, pp. 484</w:t>
      </w:r>
      <w:r w:rsidRPr="002F1DF9">
        <w:rPr>
          <w:rStyle w:val="lsd"/>
          <w:color w:val="000000"/>
          <w:sz w:val="48"/>
          <w:szCs w:val="48"/>
        </w:rPr>
        <w:t>-</w:t>
      </w:r>
      <w:r w:rsidRPr="002F1DF9">
        <w:rPr>
          <w:rStyle w:val="ws5"/>
          <w:color w:val="000000"/>
          <w:spacing w:val="-3"/>
          <w:sz w:val="48"/>
          <w:szCs w:val="48"/>
        </w:rPr>
        <w:t>488</w:t>
      </w:r>
    </w:p>
    <w:p w14:paraId="3D15AEF2"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 xml:space="preserve">1] A. </w:t>
      </w:r>
      <w:proofErr w:type="spellStart"/>
      <w:r w:rsidRPr="002F1DF9">
        <w:rPr>
          <w:color w:val="000000"/>
          <w:spacing w:val="-3"/>
          <w:sz w:val="48"/>
          <w:szCs w:val="48"/>
        </w:rPr>
        <w:t>Nikonorov</w:t>
      </w:r>
      <w:proofErr w:type="spellEnd"/>
      <w:r w:rsidRPr="002F1DF9">
        <w:rPr>
          <w:color w:val="000000"/>
          <w:spacing w:val="-3"/>
          <w:sz w:val="48"/>
          <w:szCs w:val="48"/>
        </w:rPr>
        <w:t xml:space="preserve">, P. </w:t>
      </w:r>
      <w:proofErr w:type="spellStart"/>
      <w:r w:rsidRPr="002F1DF9">
        <w:rPr>
          <w:color w:val="000000"/>
          <w:spacing w:val="-3"/>
          <w:sz w:val="48"/>
          <w:szCs w:val="48"/>
        </w:rPr>
        <w:t>Yakimov</w:t>
      </w:r>
      <w:proofErr w:type="spellEnd"/>
      <w:r w:rsidRPr="002F1DF9">
        <w:rPr>
          <w:color w:val="000000"/>
          <w:spacing w:val="-3"/>
          <w:sz w:val="48"/>
          <w:szCs w:val="48"/>
        </w:rPr>
        <w:t>, M. Petrov, Traffic sign detection on GPU using color shape regular expressions, VISIG</w:t>
      </w:r>
      <w:r w:rsidRPr="002F1DF9">
        <w:rPr>
          <w:rStyle w:val="ls4f"/>
          <w:color w:val="000000"/>
          <w:spacing w:val="-2"/>
          <w:sz w:val="48"/>
          <w:szCs w:val="48"/>
        </w:rPr>
        <w:t>RAPP IMTA</w:t>
      </w:r>
      <w:r w:rsidRPr="002F1DF9">
        <w:rPr>
          <w:rStyle w:val="lsd"/>
          <w:color w:val="000000"/>
          <w:sz w:val="48"/>
          <w:szCs w:val="48"/>
        </w:rPr>
        <w:t>-</w:t>
      </w:r>
      <w:r w:rsidRPr="002F1DF9">
        <w:rPr>
          <w:rStyle w:val="lsf"/>
          <w:color w:val="000000"/>
          <w:spacing w:val="1"/>
          <w:sz w:val="48"/>
          <w:szCs w:val="48"/>
        </w:rPr>
        <w:t xml:space="preserve">4, Paper 8 </w:t>
      </w:r>
    </w:p>
    <w:p w14:paraId="03E54D9D"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2013).</w:t>
      </w:r>
      <w:r w:rsidRPr="002F1DF9">
        <w:rPr>
          <w:rStyle w:val="lsd"/>
          <w:color w:val="000000"/>
          <w:sz w:val="48"/>
          <w:szCs w:val="48"/>
        </w:rPr>
        <w:t xml:space="preserve"> </w:t>
      </w:r>
    </w:p>
    <w:p w14:paraId="0EDF2F65"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2] R.</w:t>
      </w:r>
      <w:r w:rsidRPr="002F1DF9">
        <w:rPr>
          <w:rStyle w:val="ls48"/>
          <w:color w:val="000000"/>
          <w:spacing w:val="74"/>
          <w:sz w:val="48"/>
          <w:szCs w:val="48"/>
        </w:rPr>
        <w:t xml:space="preserve"> </w:t>
      </w:r>
      <w:proofErr w:type="spellStart"/>
      <w:r w:rsidRPr="002F1DF9">
        <w:rPr>
          <w:rStyle w:val="ls11"/>
          <w:color w:val="000000"/>
          <w:spacing w:val="-5"/>
          <w:sz w:val="48"/>
          <w:szCs w:val="48"/>
        </w:rPr>
        <w:t>Belaroussi</w:t>
      </w:r>
      <w:proofErr w:type="spellEnd"/>
      <w:r w:rsidRPr="002F1DF9">
        <w:rPr>
          <w:rStyle w:val="ls11"/>
          <w:color w:val="000000"/>
          <w:spacing w:val="-5"/>
          <w:sz w:val="48"/>
          <w:szCs w:val="48"/>
        </w:rPr>
        <w:t xml:space="preserve">, P. </w:t>
      </w:r>
      <w:proofErr w:type="spellStart"/>
      <w:r w:rsidRPr="002F1DF9">
        <w:rPr>
          <w:rStyle w:val="ls11"/>
          <w:color w:val="000000"/>
          <w:spacing w:val="-5"/>
          <w:sz w:val="48"/>
          <w:szCs w:val="48"/>
        </w:rPr>
        <w:t>Foucher</w:t>
      </w:r>
      <w:proofErr w:type="spellEnd"/>
      <w:r w:rsidRPr="002F1DF9">
        <w:rPr>
          <w:rStyle w:val="ls11"/>
          <w:color w:val="000000"/>
          <w:spacing w:val="-5"/>
          <w:sz w:val="48"/>
          <w:szCs w:val="48"/>
        </w:rPr>
        <w:t xml:space="preserve">, J.P. </w:t>
      </w:r>
      <w:proofErr w:type="spellStart"/>
      <w:r w:rsidRPr="002F1DF9">
        <w:rPr>
          <w:rStyle w:val="ls11"/>
          <w:color w:val="000000"/>
          <w:spacing w:val="-5"/>
          <w:sz w:val="48"/>
          <w:szCs w:val="48"/>
        </w:rPr>
        <w:t>Tarel</w:t>
      </w:r>
      <w:proofErr w:type="spellEnd"/>
      <w:r w:rsidRPr="002F1DF9">
        <w:rPr>
          <w:rStyle w:val="ls11"/>
          <w:color w:val="000000"/>
          <w:spacing w:val="-5"/>
          <w:sz w:val="48"/>
          <w:szCs w:val="48"/>
        </w:rPr>
        <w:t xml:space="preserve">, B. </w:t>
      </w:r>
      <w:proofErr w:type="spellStart"/>
      <w:r w:rsidRPr="002F1DF9">
        <w:rPr>
          <w:rStyle w:val="ls11"/>
          <w:color w:val="000000"/>
          <w:spacing w:val="-5"/>
          <w:sz w:val="48"/>
          <w:szCs w:val="48"/>
        </w:rPr>
        <w:t>Soheilian</w:t>
      </w:r>
      <w:proofErr w:type="spellEnd"/>
      <w:r w:rsidRPr="002F1DF9">
        <w:rPr>
          <w:rStyle w:val="ls11"/>
          <w:color w:val="000000"/>
          <w:spacing w:val="-5"/>
          <w:sz w:val="48"/>
          <w:szCs w:val="48"/>
        </w:rPr>
        <w:t xml:space="preserve">, </w:t>
      </w:r>
      <w:r w:rsidRPr="002F1DF9">
        <w:rPr>
          <w:rStyle w:val="ws89"/>
          <w:color w:val="000000"/>
          <w:spacing w:val="-5"/>
          <w:sz w:val="48"/>
          <w:szCs w:val="48"/>
        </w:rPr>
        <w:t xml:space="preserve">P. </w:t>
      </w:r>
      <w:r w:rsidRPr="002F1DF9">
        <w:rPr>
          <w:rStyle w:val="a"/>
          <w:color w:val="000000"/>
          <w:spacing w:val="-5"/>
          <w:sz w:val="48"/>
          <w:szCs w:val="48"/>
        </w:rPr>
        <w:t xml:space="preserve"> </w:t>
      </w:r>
      <w:proofErr w:type="gramStart"/>
      <w:r w:rsidRPr="002F1DF9">
        <w:rPr>
          <w:rStyle w:val="ls2"/>
          <w:color w:val="000000"/>
          <w:spacing w:val="3"/>
          <w:sz w:val="48"/>
          <w:szCs w:val="48"/>
        </w:rPr>
        <w:t xml:space="preserve">Charbonnier,  </w:t>
      </w:r>
      <w:r w:rsidRPr="002F1DF9">
        <w:rPr>
          <w:rStyle w:val="ls46"/>
          <w:color w:val="000000"/>
          <w:spacing w:val="-3"/>
          <w:sz w:val="48"/>
          <w:szCs w:val="48"/>
        </w:rPr>
        <w:t>N.</w:t>
      </w:r>
      <w:proofErr w:type="gramEnd"/>
      <w:r w:rsidRPr="002F1DF9">
        <w:rPr>
          <w:rStyle w:val="ls46"/>
          <w:color w:val="000000"/>
          <w:spacing w:val="-3"/>
          <w:sz w:val="48"/>
          <w:szCs w:val="48"/>
        </w:rPr>
        <w:t xml:space="preserve"> </w:t>
      </w:r>
      <w:proofErr w:type="spellStart"/>
      <w:r w:rsidRPr="002F1DF9">
        <w:rPr>
          <w:rStyle w:val="lse"/>
          <w:color w:val="000000"/>
          <w:spacing w:val="-3"/>
          <w:sz w:val="48"/>
          <w:szCs w:val="48"/>
        </w:rPr>
        <w:t>Paparoditis</w:t>
      </w:r>
      <w:proofErr w:type="spellEnd"/>
      <w:r w:rsidRPr="002F1DF9">
        <w:rPr>
          <w:rStyle w:val="lse"/>
          <w:color w:val="000000"/>
          <w:spacing w:val="-3"/>
          <w:sz w:val="48"/>
          <w:szCs w:val="48"/>
        </w:rPr>
        <w:t>,</w:t>
      </w:r>
      <w:r w:rsidRPr="002F1DF9">
        <w:rPr>
          <w:rStyle w:val="ls48"/>
          <w:color w:val="000000"/>
          <w:spacing w:val="74"/>
          <w:sz w:val="48"/>
          <w:szCs w:val="48"/>
        </w:rPr>
        <w:t xml:space="preserve"> </w:t>
      </w:r>
      <w:r w:rsidRPr="002F1DF9">
        <w:rPr>
          <w:rStyle w:val="ws8b"/>
          <w:color w:val="000000"/>
          <w:spacing w:val="-3"/>
          <w:sz w:val="48"/>
          <w:szCs w:val="48"/>
        </w:rPr>
        <w:t>Road Sign Detection in Images,</w:t>
      </w:r>
      <w:r w:rsidRPr="002F1DF9">
        <w:rPr>
          <w:rStyle w:val="ls48"/>
          <w:color w:val="000000"/>
          <w:spacing w:val="74"/>
          <w:sz w:val="48"/>
          <w:szCs w:val="48"/>
        </w:rPr>
        <w:t xml:space="preserve"> </w:t>
      </w:r>
      <w:r w:rsidRPr="002F1DF9">
        <w:rPr>
          <w:rStyle w:val="ws8c"/>
          <w:color w:val="000000"/>
          <w:spacing w:val="3"/>
        </w:rPr>
        <w:t xml:space="preserve">A Case Study, 20th </w:t>
      </w:r>
    </w:p>
    <w:p w14:paraId="2329E160"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International Conference on Pattern Recognition (ICPR)</w:t>
      </w:r>
      <w:r w:rsidRPr="002F1DF9">
        <w:rPr>
          <w:rStyle w:val="lse"/>
          <w:color w:val="000000"/>
          <w:spacing w:val="-3"/>
          <w:sz w:val="48"/>
          <w:szCs w:val="48"/>
        </w:rPr>
        <w:t>, 2010, pp. 484</w:t>
      </w:r>
      <w:r w:rsidRPr="002F1DF9">
        <w:rPr>
          <w:rStyle w:val="lsd"/>
          <w:color w:val="000000"/>
          <w:sz w:val="48"/>
          <w:szCs w:val="48"/>
        </w:rPr>
        <w:t>-</w:t>
      </w:r>
      <w:r w:rsidRPr="002F1DF9">
        <w:rPr>
          <w:rStyle w:val="ws5"/>
          <w:color w:val="000000"/>
          <w:spacing w:val="-3"/>
          <w:sz w:val="48"/>
          <w:szCs w:val="48"/>
        </w:rPr>
        <w:t>488</w:t>
      </w:r>
    </w:p>
    <w:p w14:paraId="5B1F94B2"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 xml:space="preserve">1] A. </w:t>
      </w:r>
      <w:proofErr w:type="spellStart"/>
      <w:r w:rsidRPr="002F1DF9">
        <w:rPr>
          <w:color w:val="000000"/>
          <w:spacing w:val="-3"/>
          <w:sz w:val="48"/>
          <w:szCs w:val="48"/>
        </w:rPr>
        <w:t>Nikonorov</w:t>
      </w:r>
      <w:proofErr w:type="spellEnd"/>
      <w:r w:rsidRPr="002F1DF9">
        <w:rPr>
          <w:color w:val="000000"/>
          <w:spacing w:val="-3"/>
          <w:sz w:val="48"/>
          <w:szCs w:val="48"/>
        </w:rPr>
        <w:t xml:space="preserve">, P. </w:t>
      </w:r>
      <w:proofErr w:type="spellStart"/>
      <w:r w:rsidRPr="002F1DF9">
        <w:rPr>
          <w:color w:val="000000"/>
          <w:spacing w:val="-3"/>
          <w:sz w:val="48"/>
          <w:szCs w:val="48"/>
        </w:rPr>
        <w:t>Yakimov</w:t>
      </w:r>
      <w:proofErr w:type="spellEnd"/>
      <w:r w:rsidRPr="002F1DF9">
        <w:rPr>
          <w:color w:val="000000"/>
          <w:spacing w:val="-3"/>
          <w:sz w:val="48"/>
          <w:szCs w:val="48"/>
        </w:rPr>
        <w:t>, M. Petrov, Traffic sign detection on GPU using color shape regular expressions, VISIG</w:t>
      </w:r>
      <w:r w:rsidRPr="002F1DF9">
        <w:rPr>
          <w:rStyle w:val="ls4f"/>
          <w:color w:val="000000"/>
          <w:spacing w:val="-2"/>
          <w:sz w:val="48"/>
          <w:szCs w:val="48"/>
        </w:rPr>
        <w:t>RAPP IMTA</w:t>
      </w:r>
      <w:r w:rsidRPr="002F1DF9">
        <w:rPr>
          <w:rStyle w:val="lsd"/>
          <w:color w:val="000000"/>
          <w:sz w:val="48"/>
          <w:szCs w:val="48"/>
        </w:rPr>
        <w:t>-</w:t>
      </w:r>
      <w:r w:rsidRPr="002F1DF9">
        <w:rPr>
          <w:rStyle w:val="lsf"/>
          <w:color w:val="000000"/>
          <w:spacing w:val="1"/>
          <w:sz w:val="48"/>
          <w:szCs w:val="48"/>
        </w:rPr>
        <w:t xml:space="preserve">4, Paper 8 </w:t>
      </w:r>
    </w:p>
    <w:p w14:paraId="65985A03"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2013).</w:t>
      </w:r>
      <w:r w:rsidRPr="002F1DF9">
        <w:rPr>
          <w:rStyle w:val="lsd"/>
          <w:color w:val="000000"/>
          <w:sz w:val="48"/>
          <w:szCs w:val="48"/>
        </w:rPr>
        <w:t xml:space="preserve"> </w:t>
      </w:r>
    </w:p>
    <w:p w14:paraId="20C20DC4"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2] R.</w:t>
      </w:r>
      <w:r w:rsidRPr="002F1DF9">
        <w:rPr>
          <w:rStyle w:val="ls48"/>
          <w:color w:val="000000"/>
          <w:spacing w:val="74"/>
          <w:sz w:val="48"/>
          <w:szCs w:val="48"/>
        </w:rPr>
        <w:t xml:space="preserve"> </w:t>
      </w:r>
      <w:proofErr w:type="spellStart"/>
      <w:r w:rsidRPr="002F1DF9">
        <w:rPr>
          <w:rStyle w:val="ls11"/>
          <w:color w:val="000000"/>
          <w:spacing w:val="-5"/>
          <w:sz w:val="48"/>
          <w:szCs w:val="48"/>
        </w:rPr>
        <w:t>Belaroussi</w:t>
      </w:r>
      <w:proofErr w:type="spellEnd"/>
      <w:r w:rsidRPr="002F1DF9">
        <w:rPr>
          <w:rStyle w:val="ls11"/>
          <w:color w:val="000000"/>
          <w:spacing w:val="-5"/>
          <w:sz w:val="48"/>
          <w:szCs w:val="48"/>
        </w:rPr>
        <w:t xml:space="preserve">, P. </w:t>
      </w:r>
      <w:proofErr w:type="spellStart"/>
      <w:r w:rsidRPr="002F1DF9">
        <w:rPr>
          <w:rStyle w:val="ls11"/>
          <w:color w:val="000000"/>
          <w:spacing w:val="-5"/>
          <w:sz w:val="48"/>
          <w:szCs w:val="48"/>
        </w:rPr>
        <w:t>Foucher</w:t>
      </w:r>
      <w:proofErr w:type="spellEnd"/>
      <w:r w:rsidRPr="002F1DF9">
        <w:rPr>
          <w:rStyle w:val="ls11"/>
          <w:color w:val="000000"/>
          <w:spacing w:val="-5"/>
          <w:sz w:val="48"/>
          <w:szCs w:val="48"/>
        </w:rPr>
        <w:t xml:space="preserve">, J.P. </w:t>
      </w:r>
      <w:proofErr w:type="spellStart"/>
      <w:r w:rsidRPr="002F1DF9">
        <w:rPr>
          <w:rStyle w:val="ls11"/>
          <w:color w:val="000000"/>
          <w:spacing w:val="-5"/>
          <w:sz w:val="48"/>
          <w:szCs w:val="48"/>
        </w:rPr>
        <w:t>Tarel</w:t>
      </w:r>
      <w:proofErr w:type="spellEnd"/>
      <w:r w:rsidRPr="002F1DF9">
        <w:rPr>
          <w:rStyle w:val="ls11"/>
          <w:color w:val="000000"/>
          <w:spacing w:val="-5"/>
          <w:sz w:val="48"/>
          <w:szCs w:val="48"/>
        </w:rPr>
        <w:t xml:space="preserve">, B. </w:t>
      </w:r>
      <w:proofErr w:type="spellStart"/>
      <w:r w:rsidRPr="002F1DF9">
        <w:rPr>
          <w:rStyle w:val="ls11"/>
          <w:color w:val="000000"/>
          <w:spacing w:val="-5"/>
          <w:sz w:val="48"/>
          <w:szCs w:val="48"/>
        </w:rPr>
        <w:t>Soheilian</w:t>
      </w:r>
      <w:proofErr w:type="spellEnd"/>
      <w:r w:rsidRPr="002F1DF9">
        <w:rPr>
          <w:rStyle w:val="ls11"/>
          <w:color w:val="000000"/>
          <w:spacing w:val="-5"/>
          <w:sz w:val="48"/>
          <w:szCs w:val="48"/>
        </w:rPr>
        <w:t xml:space="preserve">, </w:t>
      </w:r>
      <w:r w:rsidRPr="002F1DF9">
        <w:rPr>
          <w:rStyle w:val="ws89"/>
          <w:color w:val="000000"/>
          <w:spacing w:val="-5"/>
          <w:sz w:val="48"/>
          <w:szCs w:val="48"/>
        </w:rPr>
        <w:t xml:space="preserve">P. </w:t>
      </w:r>
      <w:r w:rsidRPr="002F1DF9">
        <w:rPr>
          <w:rStyle w:val="a"/>
          <w:color w:val="000000"/>
          <w:spacing w:val="-5"/>
          <w:sz w:val="48"/>
          <w:szCs w:val="48"/>
        </w:rPr>
        <w:t xml:space="preserve"> </w:t>
      </w:r>
      <w:proofErr w:type="gramStart"/>
      <w:r w:rsidRPr="002F1DF9">
        <w:rPr>
          <w:rStyle w:val="ls2"/>
          <w:color w:val="000000"/>
          <w:spacing w:val="3"/>
          <w:sz w:val="48"/>
          <w:szCs w:val="48"/>
        </w:rPr>
        <w:t xml:space="preserve">Charbonnier,  </w:t>
      </w:r>
      <w:r w:rsidRPr="002F1DF9">
        <w:rPr>
          <w:rStyle w:val="ls46"/>
          <w:color w:val="000000"/>
          <w:spacing w:val="-3"/>
          <w:sz w:val="48"/>
          <w:szCs w:val="48"/>
        </w:rPr>
        <w:t>N.</w:t>
      </w:r>
      <w:proofErr w:type="gramEnd"/>
      <w:r w:rsidRPr="002F1DF9">
        <w:rPr>
          <w:rStyle w:val="ls46"/>
          <w:color w:val="000000"/>
          <w:spacing w:val="-3"/>
          <w:sz w:val="48"/>
          <w:szCs w:val="48"/>
        </w:rPr>
        <w:t xml:space="preserve"> </w:t>
      </w:r>
      <w:proofErr w:type="spellStart"/>
      <w:r w:rsidRPr="002F1DF9">
        <w:rPr>
          <w:rStyle w:val="lse"/>
          <w:color w:val="000000"/>
          <w:spacing w:val="-3"/>
          <w:sz w:val="48"/>
          <w:szCs w:val="48"/>
        </w:rPr>
        <w:t>Paparoditis</w:t>
      </w:r>
      <w:proofErr w:type="spellEnd"/>
      <w:r w:rsidRPr="002F1DF9">
        <w:rPr>
          <w:rStyle w:val="lse"/>
          <w:color w:val="000000"/>
          <w:spacing w:val="-3"/>
          <w:sz w:val="48"/>
          <w:szCs w:val="48"/>
        </w:rPr>
        <w:t>,</w:t>
      </w:r>
      <w:r w:rsidRPr="002F1DF9">
        <w:rPr>
          <w:rStyle w:val="ls48"/>
          <w:color w:val="000000"/>
          <w:spacing w:val="74"/>
          <w:sz w:val="48"/>
          <w:szCs w:val="48"/>
        </w:rPr>
        <w:t xml:space="preserve"> </w:t>
      </w:r>
      <w:r w:rsidRPr="002F1DF9">
        <w:rPr>
          <w:rStyle w:val="ws8b"/>
          <w:color w:val="000000"/>
          <w:spacing w:val="-3"/>
          <w:sz w:val="48"/>
          <w:szCs w:val="48"/>
        </w:rPr>
        <w:t>Road Sign Detection in Images,</w:t>
      </w:r>
      <w:r w:rsidRPr="002F1DF9">
        <w:rPr>
          <w:rStyle w:val="ls48"/>
          <w:color w:val="000000"/>
          <w:spacing w:val="74"/>
          <w:sz w:val="48"/>
          <w:szCs w:val="48"/>
        </w:rPr>
        <w:t xml:space="preserve"> </w:t>
      </w:r>
      <w:r w:rsidRPr="002F1DF9">
        <w:rPr>
          <w:rStyle w:val="ws8c"/>
          <w:color w:val="000000"/>
          <w:spacing w:val="3"/>
        </w:rPr>
        <w:t xml:space="preserve">A Case Study, 20th </w:t>
      </w:r>
    </w:p>
    <w:p w14:paraId="4F96E887" w14:textId="77777777" w:rsidR="00F218E9" w:rsidRPr="002F1DF9" w:rsidRDefault="00F218E9" w:rsidP="009F7873">
      <w:pPr>
        <w:shd w:val="clear" w:color="auto" w:fill="FFFFFF"/>
        <w:spacing w:line="0" w:lineRule="auto"/>
        <w:jc w:val="both"/>
        <w:rPr>
          <w:color w:val="000000"/>
          <w:spacing w:val="3"/>
          <w:sz w:val="48"/>
          <w:szCs w:val="48"/>
        </w:rPr>
      </w:pPr>
      <w:r w:rsidRPr="002F1DF9">
        <w:rPr>
          <w:color w:val="000000"/>
          <w:spacing w:val="3"/>
          <w:sz w:val="48"/>
          <w:szCs w:val="48"/>
        </w:rPr>
        <w:t>International Conference on Pattern Recognition (ICPR)</w:t>
      </w:r>
      <w:r w:rsidRPr="002F1DF9">
        <w:rPr>
          <w:rStyle w:val="lse"/>
          <w:color w:val="000000"/>
          <w:spacing w:val="-3"/>
          <w:sz w:val="48"/>
          <w:szCs w:val="48"/>
        </w:rPr>
        <w:t>, 2010, pp. 484</w:t>
      </w:r>
      <w:r w:rsidRPr="002F1DF9">
        <w:rPr>
          <w:rStyle w:val="lsd"/>
          <w:color w:val="000000"/>
          <w:sz w:val="48"/>
          <w:szCs w:val="48"/>
        </w:rPr>
        <w:t>-</w:t>
      </w:r>
      <w:r w:rsidRPr="002F1DF9">
        <w:rPr>
          <w:rStyle w:val="ws5"/>
          <w:color w:val="000000"/>
          <w:spacing w:val="-3"/>
          <w:sz w:val="48"/>
          <w:szCs w:val="48"/>
        </w:rPr>
        <w:t>488</w:t>
      </w:r>
    </w:p>
    <w:p w14:paraId="6C6B51A8" w14:textId="1811EC70" w:rsidR="00C73102" w:rsidRPr="002F1DF9" w:rsidRDefault="002F1DF9" w:rsidP="002F1DF9">
      <w:pPr>
        <w:pStyle w:val="BodyTextIndent3"/>
        <w:tabs>
          <w:tab w:val="left" w:pos="5700"/>
        </w:tabs>
        <w:ind w:left="0" w:firstLine="0"/>
        <w:jc w:val="center"/>
        <w:rPr>
          <w:sz w:val="26"/>
          <w:szCs w:val="26"/>
        </w:rPr>
      </w:pPr>
      <w:r w:rsidRPr="002F1DF9">
        <w:rPr>
          <w:b/>
          <w:bCs/>
          <w:sz w:val="32"/>
          <w:szCs w:val="32"/>
          <w:u w:val="single"/>
        </w:rPr>
        <w:t xml:space="preserve">CHAPTER </w:t>
      </w:r>
      <w:r w:rsidRPr="002F1DF9">
        <w:rPr>
          <w:b/>
          <w:bCs/>
          <w:sz w:val="32"/>
          <w:szCs w:val="32"/>
          <w:u w:val="single"/>
        </w:rPr>
        <w:t>3</w:t>
      </w:r>
      <w:r w:rsidRPr="002F1DF9">
        <w:rPr>
          <w:b/>
          <w:bCs/>
          <w:sz w:val="32"/>
          <w:szCs w:val="32"/>
          <w:u w:val="single"/>
        </w:rPr>
        <w:t>:</w:t>
      </w:r>
      <w:r w:rsidRPr="002F1DF9">
        <w:rPr>
          <w:b/>
          <w:bCs/>
          <w:sz w:val="32"/>
          <w:szCs w:val="32"/>
          <w:u w:val="single"/>
        </w:rPr>
        <w:t xml:space="preserve"> </w:t>
      </w:r>
      <w:r w:rsidR="00C73102" w:rsidRPr="002F1DF9">
        <w:rPr>
          <w:b/>
          <w:bCs/>
          <w:color w:val="000000"/>
          <w:sz w:val="32"/>
          <w:szCs w:val="32"/>
          <w:u w:val="single"/>
        </w:rPr>
        <w:t>METHODOLOGY</w:t>
      </w:r>
    </w:p>
    <w:p w14:paraId="57D287E1" w14:textId="3929C21E" w:rsidR="00C73102" w:rsidRPr="002F1DF9" w:rsidRDefault="00C73102" w:rsidP="009F7873">
      <w:pPr>
        <w:pStyle w:val="BodyTextIndent3"/>
        <w:ind w:left="0" w:firstLine="0"/>
        <w:rPr>
          <w:b/>
          <w:bCs/>
          <w:color w:val="000000"/>
          <w:sz w:val="32"/>
          <w:szCs w:val="32"/>
          <w:u w:val="single"/>
        </w:rPr>
      </w:pPr>
    </w:p>
    <w:p w14:paraId="1208DCEE" w14:textId="79105CBE" w:rsidR="00C73102" w:rsidRPr="002F1DF9" w:rsidRDefault="00C73102" w:rsidP="009F7873">
      <w:pPr>
        <w:pStyle w:val="BodyTextIndent3"/>
        <w:ind w:left="0" w:firstLine="0"/>
        <w:rPr>
          <w:b/>
          <w:bCs/>
          <w:color w:val="000000"/>
          <w:sz w:val="32"/>
          <w:szCs w:val="32"/>
          <w:u w:val="single"/>
        </w:rPr>
      </w:pPr>
    </w:p>
    <w:p w14:paraId="08748716" w14:textId="36EE0CDE" w:rsidR="002F1DF9" w:rsidRDefault="002F1DF9" w:rsidP="009F7873">
      <w:pPr>
        <w:pStyle w:val="BodyTextIndent3"/>
        <w:ind w:left="0" w:firstLine="0"/>
        <w:rPr>
          <w:b/>
          <w:bCs/>
          <w:color w:val="000000"/>
          <w:sz w:val="28"/>
          <w:szCs w:val="28"/>
        </w:rPr>
      </w:pPr>
      <w:r w:rsidRPr="002F1DF9">
        <w:rPr>
          <w:b/>
          <w:bCs/>
          <w:color w:val="000000"/>
          <w:sz w:val="28"/>
          <w:szCs w:val="28"/>
        </w:rPr>
        <w:t xml:space="preserve">3.1 </w:t>
      </w:r>
      <w:r w:rsidR="00C73102" w:rsidRPr="002F1DF9">
        <w:rPr>
          <w:b/>
          <w:bCs/>
          <w:color w:val="000000"/>
          <w:sz w:val="28"/>
          <w:szCs w:val="28"/>
        </w:rPr>
        <w:t>FLOWCHART</w:t>
      </w:r>
    </w:p>
    <w:p w14:paraId="65706402" w14:textId="77777777" w:rsidR="002F1DF9" w:rsidRPr="002F1DF9" w:rsidRDefault="002F1DF9" w:rsidP="009F7873">
      <w:pPr>
        <w:pStyle w:val="BodyTextIndent3"/>
        <w:ind w:left="0" w:firstLine="0"/>
        <w:rPr>
          <w:b/>
          <w:bCs/>
          <w:color w:val="000000"/>
          <w:sz w:val="28"/>
          <w:szCs w:val="28"/>
        </w:rPr>
      </w:pPr>
    </w:p>
    <w:p w14:paraId="5592C112" w14:textId="77777777" w:rsidR="000650E7" w:rsidRPr="002F1DF9" w:rsidRDefault="000650E7" w:rsidP="009F7873">
      <w:pPr>
        <w:jc w:val="both"/>
      </w:pPr>
    </w:p>
    <w:p w14:paraId="473CB488" w14:textId="656E6DE5" w:rsidR="000650E7" w:rsidRPr="002F1DF9" w:rsidRDefault="002F1DF9" w:rsidP="009F7873">
      <w:pPr>
        <w:jc w:val="both"/>
      </w:pPr>
      <w:r w:rsidRPr="002F1DF9">
        <w:rPr>
          <w:noProof/>
        </w:rPr>
        <w:drawing>
          <wp:anchor distT="0" distB="0" distL="114300" distR="114300" simplePos="0" relativeHeight="251658240" behindDoc="1" locked="0" layoutInCell="1" allowOverlap="1" wp14:anchorId="6255671E" wp14:editId="587AC6BA">
            <wp:simplePos x="0" y="0"/>
            <wp:positionH relativeFrom="margin">
              <wp:align>center</wp:align>
            </wp:positionH>
            <wp:positionV relativeFrom="paragraph">
              <wp:posOffset>176530</wp:posOffset>
            </wp:positionV>
            <wp:extent cx="6210300" cy="4657725"/>
            <wp:effectExtent l="0" t="0" r="0" b="9525"/>
            <wp:wrapTight wrapText="bothSides">
              <wp:wrapPolygon edited="0">
                <wp:start x="0" y="0"/>
                <wp:lineTo x="0" y="21556"/>
                <wp:lineTo x="21534" y="21556"/>
                <wp:lineTo x="21534"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300" cy="4657725"/>
                    </a:xfrm>
                    <a:prstGeom prst="rect">
                      <a:avLst/>
                    </a:prstGeom>
                    <a:noFill/>
                    <a:ln>
                      <a:noFill/>
                    </a:ln>
                  </pic:spPr>
                </pic:pic>
              </a:graphicData>
            </a:graphic>
          </wp:anchor>
        </w:drawing>
      </w:r>
    </w:p>
    <w:p w14:paraId="4B21E07A" w14:textId="232101F8" w:rsidR="002F1DF9" w:rsidRPr="002F1DF9" w:rsidRDefault="002F1DF9" w:rsidP="002F1DF9">
      <w:pPr>
        <w:jc w:val="center"/>
        <w:rPr>
          <w:sz w:val="26"/>
          <w:szCs w:val="26"/>
        </w:rPr>
      </w:pPr>
      <w:r w:rsidRPr="002F1DF9">
        <w:rPr>
          <w:sz w:val="26"/>
          <w:szCs w:val="26"/>
        </w:rPr>
        <w:t xml:space="preserve">Fig </w:t>
      </w:r>
      <w:r w:rsidRPr="002F1DF9">
        <w:rPr>
          <w:sz w:val="26"/>
          <w:szCs w:val="26"/>
        </w:rPr>
        <w:t>3</w:t>
      </w:r>
      <w:r w:rsidRPr="002F1DF9">
        <w:rPr>
          <w:sz w:val="26"/>
          <w:szCs w:val="26"/>
        </w:rPr>
        <w:t>.</w:t>
      </w:r>
      <w:r w:rsidRPr="002F1DF9">
        <w:rPr>
          <w:sz w:val="26"/>
          <w:szCs w:val="26"/>
        </w:rPr>
        <w:t>1</w:t>
      </w:r>
      <w:r w:rsidRPr="002F1DF9">
        <w:rPr>
          <w:sz w:val="26"/>
          <w:szCs w:val="26"/>
        </w:rPr>
        <w:t xml:space="preserve"> </w:t>
      </w:r>
      <w:r w:rsidRPr="002F1DF9">
        <w:rPr>
          <w:sz w:val="26"/>
          <w:szCs w:val="26"/>
        </w:rPr>
        <w:t>Methodology Flowchart</w:t>
      </w:r>
    </w:p>
    <w:p w14:paraId="6DD1A414" w14:textId="01423EC3" w:rsidR="000650E7" w:rsidRPr="002F1DF9" w:rsidRDefault="000650E7" w:rsidP="002F1DF9">
      <w:pPr>
        <w:jc w:val="center"/>
      </w:pPr>
    </w:p>
    <w:p w14:paraId="27B05FCC" w14:textId="77777777" w:rsidR="000650E7" w:rsidRPr="002F1DF9" w:rsidRDefault="000650E7" w:rsidP="009F7873">
      <w:pPr>
        <w:jc w:val="both"/>
      </w:pPr>
    </w:p>
    <w:p w14:paraId="283B02B5" w14:textId="77777777" w:rsidR="000650E7" w:rsidRPr="002F1DF9" w:rsidRDefault="000650E7" w:rsidP="009F7873">
      <w:pPr>
        <w:jc w:val="both"/>
      </w:pPr>
    </w:p>
    <w:p w14:paraId="0979A1E8" w14:textId="77777777" w:rsidR="000650E7" w:rsidRPr="002F1DF9" w:rsidRDefault="000650E7" w:rsidP="009F7873">
      <w:pPr>
        <w:jc w:val="both"/>
      </w:pPr>
    </w:p>
    <w:p w14:paraId="63D2F81C" w14:textId="29578B80" w:rsidR="000650E7" w:rsidRDefault="000650E7" w:rsidP="009F7873">
      <w:pPr>
        <w:jc w:val="both"/>
      </w:pPr>
    </w:p>
    <w:p w14:paraId="1E8F6CAB" w14:textId="7F489450" w:rsidR="002F1DF9" w:rsidRDefault="002F1DF9" w:rsidP="009F7873">
      <w:pPr>
        <w:jc w:val="both"/>
      </w:pPr>
    </w:p>
    <w:p w14:paraId="1E6ECA1C" w14:textId="77777777" w:rsidR="002F1DF9" w:rsidRPr="002F1DF9" w:rsidRDefault="002F1DF9" w:rsidP="009F7873">
      <w:pPr>
        <w:jc w:val="both"/>
      </w:pPr>
    </w:p>
    <w:p w14:paraId="259A6C89" w14:textId="6DFF4D48" w:rsidR="000650E7" w:rsidRDefault="000650E7" w:rsidP="009F7873">
      <w:pPr>
        <w:jc w:val="both"/>
      </w:pPr>
    </w:p>
    <w:p w14:paraId="7644B20C" w14:textId="446F6FF8" w:rsidR="00650AF9" w:rsidRDefault="00650AF9" w:rsidP="009F7873">
      <w:pPr>
        <w:jc w:val="both"/>
      </w:pPr>
    </w:p>
    <w:p w14:paraId="17B7E1CA" w14:textId="77777777" w:rsidR="000650E7" w:rsidRPr="002F1DF9" w:rsidRDefault="000650E7" w:rsidP="009F7873">
      <w:pPr>
        <w:jc w:val="both"/>
      </w:pPr>
    </w:p>
    <w:p w14:paraId="23B985E2" w14:textId="37CBD24B" w:rsidR="002F1DF9" w:rsidRPr="002F1DF9" w:rsidRDefault="002F1DF9" w:rsidP="002F1DF9">
      <w:pPr>
        <w:pStyle w:val="BodyTextIndent3"/>
        <w:ind w:left="0" w:firstLine="0"/>
        <w:rPr>
          <w:b/>
          <w:bCs/>
          <w:color w:val="000000"/>
          <w:sz w:val="28"/>
          <w:szCs w:val="28"/>
        </w:rPr>
      </w:pPr>
      <w:r w:rsidRPr="002F1DF9">
        <w:rPr>
          <w:b/>
          <w:bCs/>
          <w:color w:val="000000"/>
          <w:sz w:val="28"/>
          <w:szCs w:val="28"/>
        </w:rPr>
        <w:t>3.</w:t>
      </w:r>
      <w:r>
        <w:rPr>
          <w:b/>
          <w:bCs/>
          <w:color w:val="000000"/>
          <w:sz w:val="28"/>
          <w:szCs w:val="28"/>
        </w:rPr>
        <w:t>2</w:t>
      </w:r>
      <w:r w:rsidRPr="002F1DF9">
        <w:rPr>
          <w:b/>
          <w:bCs/>
          <w:color w:val="000000"/>
          <w:sz w:val="28"/>
          <w:szCs w:val="28"/>
        </w:rPr>
        <w:t xml:space="preserve"> </w:t>
      </w:r>
      <w:r>
        <w:rPr>
          <w:b/>
          <w:bCs/>
          <w:color w:val="000000"/>
          <w:sz w:val="28"/>
          <w:szCs w:val="28"/>
        </w:rPr>
        <w:t>FLOW OF CONTROL</w:t>
      </w:r>
    </w:p>
    <w:p w14:paraId="1CDC8AA7" w14:textId="77777777" w:rsidR="000650E7" w:rsidRPr="002F1DF9" w:rsidRDefault="000650E7" w:rsidP="009F7873">
      <w:pPr>
        <w:jc w:val="both"/>
      </w:pPr>
    </w:p>
    <w:p w14:paraId="353F2C4E" w14:textId="7E1CDE01" w:rsidR="00F218E9" w:rsidRPr="002F1DF9" w:rsidRDefault="00F218E9" w:rsidP="009F7873">
      <w:pPr>
        <w:pStyle w:val="BodyTextIndent3"/>
        <w:ind w:left="0" w:firstLine="0"/>
        <w:rPr>
          <w:sz w:val="32"/>
          <w:szCs w:val="32"/>
        </w:rPr>
      </w:pPr>
    </w:p>
    <w:p w14:paraId="1397D8B2" w14:textId="77777777" w:rsidR="002F1DF9" w:rsidRDefault="002F1DF9" w:rsidP="00037B95">
      <w:pPr>
        <w:pStyle w:val="NoSpacing"/>
        <w:jc w:val="both"/>
      </w:pPr>
      <w:r w:rsidRPr="002F1DF9">
        <w:t xml:space="preserve">In this “COUNTERFEIT DETECTION SYSTEM”, we will be having a QR code associated with the unique ID of product where while scanning, it will show various details about the company and the all the necessary information like whether the product is sold before or not, manufacturing place, manufacturer name, etc. </w:t>
      </w:r>
    </w:p>
    <w:p w14:paraId="787E2A26" w14:textId="77777777" w:rsidR="002F1DF9" w:rsidRDefault="002F1DF9" w:rsidP="002F1DF9">
      <w:pPr>
        <w:pStyle w:val="BodyTextIndent3"/>
      </w:pPr>
    </w:p>
    <w:p w14:paraId="26DE86C6" w14:textId="4360ED58" w:rsidR="002F1DF9" w:rsidRDefault="002F1DF9" w:rsidP="00037B95">
      <w:pPr>
        <w:pStyle w:val="BodyTextIndent3"/>
      </w:pPr>
      <w:r w:rsidRPr="002F1DF9">
        <w:t>The</w:t>
      </w:r>
      <w:r>
        <w:t xml:space="preserve"> </w:t>
      </w:r>
      <w:r w:rsidRPr="002F1DF9">
        <w:t xml:space="preserve">various phases of this system are as </w:t>
      </w:r>
      <w:proofErr w:type="gramStart"/>
      <w:r w:rsidRPr="002F1DF9">
        <w:t>follows:-</w:t>
      </w:r>
      <w:proofErr w:type="gramEnd"/>
    </w:p>
    <w:p w14:paraId="678FAEF2" w14:textId="77777777" w:rsidR="002F1DF9" w:rsidRPr="002F1DF9" w:rsidRDefault="002F1DF9" w:rsidP="00037B95">
      <w:pPr>
        <w:pStyle w:val="BodyTextIndent3"/>
      </w:pPr>
    </w:p>
    <w:p w14:paraId="561C14ED" w14:textId="0E5BB26D" w:rsidR="002F1DF9" w:rsidRDefault="002F1DF9" w:rsidP="00037B95">
      <w:pPr>
        <w:pStyle w:val="BodyTextIndent3"/>
        <w:ind w:left="0" w:firstLine="0"/>
      </w:pPr>
      <w:r>
        <w:t xml:space="preserve">3.2.1 </w:t>
      </w:r>
      <w:r w:rsidRPr="002F1DF9">
        <w:t xml:space="preserve">PHASE-1 </w:t>
      </w:r>
    </w:p>
    <w:p w14:paraId="2D2FA889" w14:textId="77777777" w:rsidR="002F1DF9" w:rsidRDefault="002F1DF9" w:rsidP="00037B95">
      <w:pPr>
        <w:pStyle w:val="BodyTextIndent3"/>
        <w:ind w:left="0" w:firstLine="0"/>
      </w:pPr>
    </w:p>
    <w:p w14:paraId="08AD8A70" w14:textId="063EFC4B" w:rsidR="002F1DF9" w:rsidRDefault="002F1DF9" w:rsidP="00037B95">
      <w:pPr>
        <w:pStyle w:val="BodyTextIndent3"/>
        <w:ind w:left="120" w:firstLine="0"/>
      </w:pPr>
      <w:r w:rsidRPr="002F1DF9">
        <w:t>Information about the product is fed at the backend of QR</w:t>
      </w:r>
      <w:r>
        <w:t xml:space="preserve"> </w:t>
      </w:r>
      <w:r w:rsidRPr="002F1DF9">
        <w:t>In this phase, the various details about the product like company name, brand name,</w:t>
      </w:r>
      <w:r>
        <w:t xml:space="preserve"> </w:t>
      </w:r>
      <w:r w:rsidRPr="002F1DF9">
        <w:t>characteristics of the product, size, color, price, etc. is being fed into the QR code. This would</w:t>
      </w:r>
      <w:r>
        <w:t xml:space="preserve"> </w:t>
      </w:r>
      <w:r w:rsidRPr="002F1DF9">
        <w:t>help the consumer to select the best product.</w:t>
      </w:r>
    </w:p>
    <w:p w14:paraId="39618258" w14:textId="42DFD1F9" w:rsidR="002F1DF9" w:rsidRDefault="002F1DF9" w:rsidP="00037B95">
      <w:pPr>
        <w:pStyle w:val="BodyTextIndent3"/>
      </w:pPr>
    </w:p>
    <w:p w14:paraId="1A650981" w14:textId="022571E6" w:rsidR="002F1DF9" w:rsidRDefault="002F1DF9" w:rsidP="00037B95">
      <w:pPr>
        <w:pStyle w:val="BodyTextIndent3"/>
        <w:ind w:left="0" w:firstLine="0"/>
      </w:pPr>
      <w:r>
        <w:t>3.2.</w:t>
      </w:r>
      <w:r>
        <w:t>2</w:t>
      </w:r>
      <w:r>
        <w:t xml:space="preserve"> </w:t>
      </w:r>
      <w:r w:rsidRPr="002F1DF9">
        <w:t>PHASE-</w:t>
      </w:r>
      <w:r>
        <w:t>2</w:t>
      </w:r>
      <w:r w:rsidRPr="002F1DF9">
        <w:t xml:space="preserve"> </w:t>
      </w:r>
    </w:p>
    <w:p w14:paraId="718F3854" w14:textId="77777777" w:rsidR="002F1DF9" w:rsidRDefault="002F1DF9" w:rsidP="00037B95">
      <w:pPr>
        <w:pStyle w:val="BodyTextIndent3"/>
        <w:ind w:left="0" w:firstLine="0"/>
      </w:pPr>
    </w:p>
    <w:p w14:paraId="6798BCEB" w14:textId="77777777" w:rsidR="002F1DF9" w:rsidRDefault="002F1DF9" w:rsidP="00037B95">
      <w:pPr>
        <w:pStyle w:val="NoSpacing"/>
        <w:ind w:left="60"/>
        <w:jc w:val="both"/>
      </w:pPr>
      <w:r w:rsidRPr="002F1DF9">
        <w:t>Product is sold to the retailer by the company</w:t>
      </w:r>
      <w:r>
        <w:t xml:space="preserve">. </w:t>
      </w:r>
      <w:r w:rsidRPr="002F1DF9">
        <w:t>In this phase, the product is sold to the</w:t>
      </w:r>
      <w:r>
        <w:t xml:space="preserve"> </w:t>
      </w:r>
      <w:r w:rsidRPr="002F1DF9">
        <w:t>retailer with the unique product ID associated with it. At</w:t>
      </w:r>
      <w:r>
        <w:t xml:space="preserve"> </w:t>
      </w:r>
      <w:r w:rsidRPr="002F1DF9">
        <w:t>this moment, the retailer is going to sell the product to the consumer at the price decided by the</w:t>
      </w:r>
      <w:r>
        <w:t xml:space="preserve"> </w:t>
      </w:r>
      <w:r w:rsidRPr="002F1DF9">
        <w:t>company itself.</w:t>
      </w:r>
    </w:p>
    <w:p w14:paraId="7BFC6FF5" w14:textId="77777777" w:rsidR="002F1DF9" w:rsidRDefault="002F1DF9" w:rsidP="00037B95">
      <w:pPr>
        <w:pStyle w:val="NoSpacing"/>
        <w:jc w:val="both"/>
      </w:pPr>
    </w:p>
    <w:p w14:paraId="65C4E161" w14:textId="59081BEE" w:rsidR="002F1DF9" w:rsidRDefault="002F1DF9" w:rsidP="00037B95">
      <w:pPr>
        <w:pStyle w:val="BodyTextIndent3"/>
        <w:ind w:left="0" w:firstLine="0"/>
      </w:pPr>
      <w:r>
        <w:t>3.2.</w:t>
      </w:r>
      <w:r>
        <w:t>3</w:t>
      </w:r>
      <w:r>
        <w:t xml:space="preserve"> </w:t>
      </w:r>
      <w:r w:rsidRPr="002F1DF9">
        <w:t>PHASE-</w:t>
      </w:r>
      <w:r>
        <w:t>3</w:t>
      </w:r>
      <w:r w:rsidRPr="002F1DF9">
        <w:t xml:space="preserve"> </w:t>
      </w:r>
    </w:p>
    <w:p w14:paraId="27244CA2" w14:textId="77777777" w:rsidR="002F1DF9" w:rsidRDefault="002F1DF9" w:rsidP="00037B95">
      <w:pPr>
        <w:pStyle w:val="BodyTextIndent3"/>
        <w:ind w:left="0" w:firstLine="0"/>
      </w:pPr>
    </w:p>
    <w:p w14:paraId="4940E87C" w14:textId="17F5A2F7" w:rsidR="002F1DF9" w:rsidRPr="002F1DF9" w:rsidRDefault="002F1DF9" w:rsidP="00037B95">
      <w:pPr>
        <w:pStyle w:val="NoSpacing"/>
        <w:ind w:left="60"/>
        <w:jc w:val="both"/>
      </w:pPr>
      <w:r>
        <w:t>C</w:t>
      </w:r>
      <w:r w:rsidRPr="002F1DF9">
        <w:t>onsumer scans the QR code while buying</w:t>
      </w:r>
      <w:r>
        <w:t xml:space="preserve"> </w:t>
      </w:r>
      <w:r w:rsidRPr="002F1DF9">
        <w:t>in</w:t>
      </w:r>
      <w:r w:rsidRPr="002F1DF9">
        <w:t xml:space="preserve"> this phase, the consumer comes to buy the product. The consumer while </w:t>
      </w:r>
      <w:r w:rsidRPr="002F1DF9">
        <w:t>buying,</w:t>
      </w:r>
      <w:r w:rsidRPr="002F1DF9">
        <w:t xml:space="preserve"> would scan</w:t>
      </w:r>
      <w:r>
        <w:t xml:space="preserve"> </w:t>
      </w:r>
      <w:r w:rsidRPr="002F1DF9">
        <w:t>the QR code and checks the details of the products. The consumer gets the various details of th</w:t>
      </w:r>
      <w:r>
        <w:t xml:space="preserve">e </w:t>
      </w:r>
      <w:r w:rsidRPr="002F1DF9">
        <w:t>product.</w:t>
      </w:r>
    </w:p>
    <w:p w14:paraId="2CF00D36" w14:textId="5A23C80B" w:rsidR="002F1DF9" w:rsidRDefault="002F1DF9" w:rsidP="00037B95">
      <w:pPr>
        <w:pStyle w:val="BodyTextIndent3"/>
        <w:ind w:left="0" w:firstLine="0"/>
      </w:pPr>
    </w:p>
    <w:p w14:paraId="7CE77AE1" w14:textId="77777777" w:rsidR="00650AF9" w:rsidRDefault="002F1DF9" w:rsidP="00037B95">
      <w:pPr>
        <w:pStyle w:val="BodyTextIndent3"/>
        <w:ind w:left="0" w:firstLine="0"/>
      </w:pPr>
      <w:r>
        <w:t>3.2.</w:t>
      </w:r>
      <w:r>
        <w:t>4</w:t>
      </w:r>
      <w:r>
        <w:t xml:space="preserve"> </w:t>
      </w:r>
      <w:r w:rsidRPr="002F1DF9">
        <w:t>PHASE-</w:t>
      </w:r>
      <w:r>
        <w:t>4</w:t>
      </w:r>
    </w:p>
    <w:p w14:paraId="608F82DA" w14:textId="77777777" w:rsidR="00650AF9" w:rsidRDefault="00650AF9" w:rsidP="00037B95">
      <w:pPr>
        <w:pStyle w:val="NoSpacing"/>
        <w:jc w:val="both"/>
      </w:pPr>
    </w:p>
    <w:p w14:paraId="7DA93355" w14:textId="7C9BC001" w:rsidR="00650AF9" w:rsidRPr="002F1DF9" w:rsidRDefault="00650AF9" w:rsidP="00037B95">
      <w:pPr>
        <w:pStyle w:val="NoSpacing"/>
        <w:ind w:left="60"/>
        <w:jc w:val="both"/>
      </w:pPr>
      <w:r w:rsidRPr="002F1DF9">
        <w:t>If the QR code is not valid</w:t>
      </w:r>
      <w:r>
        <w:t xml:space="preserve">. </w:t>
      </w:r>
      <w:r w:rsidRPr="002F1DF9">
        <w:t>In this phase, the QR code that is scanned by the consumer is not valid or it shows the status of</w:t>
      </w:r>
      <w:r>
        <w:t xml:space="preserve"> </w:t>
      </w:r>
      <w:r w:rsidRPr="002F1DF9">
        <w:t>product is sold before, it would automatically generate an alert to the company and the company</w:t>
      </w:r>
      <w:r>
        <w:t xml:space="preserve"> </w:t>
      </w:r>
      <w:r w:rsidRPr="002F1DF9">
        <w:t>would hold enquiry against the retailer and strict actions would be taken against the retailer.</w:t>
      </w:r>
    </w:p>
    <w:p w14:paraId="26550635" w14:textId="5F2344AE" w:rsidR="002F1DF9" w:rsidRDefault="002F1DF9" w:rsidP="00037B95">
      <w:pPr>
        <w:pStyle w:val="BodyTextIndent3"/>
        <w:ind w:left="0" w:firstLine="0"/>
      </w:pPr>
      <w:r w:rsidRPr="002F1DF9">
        <w:t xml:space="preserve"> </w:t>
      </w:r>
    </w:p>
    <w:p w14:paraId="640FDD9A" w14:textId="77777777" w:rsidR="00650AF9" w:rsidRDefault="002F1DF9" w:rsidP="00037B95">
      <w:pPr>
        <w:pStyle w:val="BodyTextIndent3"/>
        <w:ind w:left="0" w:firstLine="0"/>
      </w:pPr>
      <w:r>
        <w:t>3.2.</w:t>
      </w:r>
      <w:r>
        <w:t>5</w:t>
      </w:r>
      <w:r>
        <w:t xml:space="preserve"> </w:t>
      </w:r>
      <w:r w:rsidRPr="002F1DF9">
        <w:t>PHASE-</w:t>
      </w:r>
      <w:r>
        <w:t>5</w:t>
      </w:r>
    </w:p>
    <w:p w14:paraId="791A0B20" w14:textId="77777777" w:rsidR="00650AF9" w:rsidRDefault="00650AF9" w:rsidP="00037B95">
      <w:pPr>
        <w:pStyle w:val="BodyTextIndent3"/>
        <w:ind w:left="0" w:firstLine="0"/>
      </w:pPr>
    </w:p>
    <w:p w14:paraId="26DBD581" w14:textId="245A57EE" w:rsidR="002F1DF9" w:rsidRDefault="00650AF9" w:rsidP="00037B95">
      <w:pPr>
        <w:pStyle w:val="NoSpacing"/>
        <w:ind w:left="60"/>
        <w:jc w:val="both"/>
      </w:pPr>
      <w:r w:rsidRPr="002F1DF9">
        <w:t>If the QR code is valid</w:t>
      </w:r>
      <w:r>
        <w:t xml:space="preserve"> </w:t>
      </w:r>
      <w:r w:rsidRPr="002F1DF9">
        <w:t xml:space="preserve">In this phase, if the QR code that is scanned by the consumer is </w:t>
      </w:r>
      <w:proofErr w:type="gramStart"/>
      <w:r w:rsidRPr="002F1DF9">
        <w:t>valid ,</w:t>
      </w:r>
      <w:proofErr w:type="gramEnd"/>
      <w:r w:rsidRPr="002F1DF9">
        <w:t xml:space="preserve"> the consumer would be</w:t>
      </w:r>
      <w:r>
        <w:t xml:space="preserve"> </w:t>
      </w:r>
      <w:r w:rsidRPr="002F1DF9">
        <w:t>able to write reviews of the product.</w:t>
      </w:r>
      <w:r>
        <w:t xml:space="preserve"> </w:t>
      </w:r>
      <w:r w:rsidRPr="002F1DF9">
        <w:t>Hence the</w:t>
      </w:r>
      <w:r>
        <w:t>n</w:t>
      </w:r>
      <w:r w:rsidRPr="002F1DF9">
        <w:t xml:space="preserve"> it would check against the replication of branded products.</w:t>
      </w:r>
      <w:r w:rsidR="002F1DF9" w:rsidRPr="002F1DF9">
        <w:t xml:space="preserve"> </w:t>
      </w:r>
    </w:p>
    <w:p w14:paraId="347DC2AD" w14:textId="59BB6C28" w:rsidR="002F1DF9" w:rsidRPr="002F1DF9" w:rsidRDefault="002F1DF9" w:rsidP="002F1DF9">
      <w:pPr>
        <w:pStyle w:val="BodyTextIndent3"/>
        <w:ind w:left="0" w:firstLine="0"/>
      </w:pPr>
    </w:p>
    <w:p w14:paraId="5C028FDD" w14:textId="653C6840" w:rsidR="00F218E9" w:rsidRDefault="00F218E9" w:rsidP="009F7873">
      <w:pPr>
        <w:pStyle w:val="BodyTextIndent3"/>
        <w:ind w:left="0" w:firstLine="0"/>
        <w:rPr>
          <w:sz w:val="32"/>
          <w:szCs w:val="32"/>
        </w:rPr>
      </w:pPr>
    </w:p>
    <w:p w14:paraId="5978429B" w14:textId="75A0089A" w:rsidR="00650AF9" w:rsidRDefault="00650AF9" w:rsidP="009F7873">
      <w:pPr>
        <w:pStyle w:val="BodyTextIndent3"/>
        <w:ind w:left="0" w:firstLine="0"/>
        <w:rPr>
          <w:sz w:val="32"/>
          <w:szCs w:val="32"/>
        </w:rPr>
      </w:pPr>
    </w:p>
    <w:p w14:paraId="7D882914" w14:textId="77777777" w:rsidR="00037B95" w:rsidRDefault="00037B95" w:rsidP="00650AF9">
      <w:pPr>
        <w:pStyle w:val="BodyTextIndent3"/>
        <w:ind w:left="0" w:firstLine="0"/>
        <w:jc w:val="center"/>
        <w:rPr>
          <w:b/>
          <w:bCs/>
          <w:sz w:val="32"/>
          <w:szCs w:val="32"/>
          <w:u w:val="single"/>
        </w:rPr>
      </w:pPr>
    </w:p>
    <w:p w14:paraId="54CFE6F1" w14:textId="78555AC5" w:rsidR="00F218E9" w:rsidRPr="002F1DF9" w:rsidRDefault="00037B95" w:rsidP="00650AF9">
      <w:pPr>
        <w:pStyle w:val="BodyTextIndent3"/>
        <w:ind w:left="0" w:firstLine="0"/>
        <w:jc w:val="center"/>
        <w:rPr>
          <w:b/>
          <w:bCs/>
          <w:sz w:val="32"/>
          <w:szCs w:val="32"/>
          <w:u w:val="single"/>
        </w:rPr>
      </w:pPr>
      <w:r>
        <w:rPr>
          <w:b/>
          <w:bCs/>
          <w:sz w:val="32"/>
          <w:szCs w:val="32"/>
          <w:u w:val="single"/>
        </w:rPr>
        <w:t>C</w:t>
      </w:r>
      <w:r w:rsidR="00650AF9">
        <w:rPr>
          <w:b/>
          <w:bCs/>
          <w:sz w:val="32"/>
          <w:szCs w:val="32"/>
          <w:u w:val="single"/>
        </w:rPr>
        <w:t>HAPTER 4: CONCLUSION</w:t>
      </w:r>
    </w:p>
    <w:p w14:paraId="46DB8CBC" w14:textId="77777777" w:rsidR="00F218E9" w:rsidRPr="002F1DF9" w:rsidRDefault="00F218E9" w:rsidP="009F7873">
      <w:pPr>
        <w:pStyle w:val="BodyTextIndent3"/>
        <w:ind w:left="0" w:firstLine="0"/>
        <w:rPr>
          <w:b/>
          <w:bCs/>
          <w:sz w:val="32"/>
          <w:szCs w:val="32"/>
          <w:u w:val="single"/>
        </w:rPr>
      </w:pPr>
    </w:p>
    <w:p w14:paraId="58BCF254" w14:textId="77777777" w:rsidR="00771201" w:rsidRDefault="002D5604" w:rsidP="00C24D18">
      <w:pPr>
        <w:pStyle w:val="NoSpacing"/>
        <w:jc w:val="both"/>
      </w:pPr>
      <w:r w:rsidRPr="002D5604">
        <w:t>This project is working for the noble cause of reducing the counterfeiting of clothing products</w:t>
      </w:r>
      <w:r w:rsidR="00C24D18">
        <w:t xml:space="preserve"> </w:t>
      </w:r>
      <w:r w:rsidRPr="002D5604">
        <w:t>which will help the customer</w:t>
      </w:r>
      <w:r w:rsidR="00771201">
        <w:t>s</w:t>
      </w:r>
      <w:r w:rsidRPr="002D5604">
        <w:t xml:space="preserve"> to decide which product is authentic. It will help the company</w:t>
      </w:r>
      <w:r>
        <w:t xml:space="preserve"> </w:t>
      </w:r>
      <w:r w:rsidRPr="002D5604">
        <w:t>as their brand’s reputation and sales of product will not be affected. Government will also be</w:t>
      </w:r>
      <w:r>
        <w:t xml:space="preserve"> </w:t>
      </w:r>
      <w:r w:rsidRPr="002D5604">
        <w:t>benefitted by this project as there will be tax generation in the purchase of authentic product.</w:t>
      </w:r>
      <w:r>
        <w:t xml:space="preserve"> </w:t>
      </w:r>
    </w:p>
    <w:p w14:paraId="769F7CD3" w14:textId="77777777" w:rsidR="00771201" w:rsidRDefault="00771201" w:rsidP="00C24D18">
      <w:pPr>
        <w:pStyle w:val="NoSpacing"/>
        <w:jc w:val="both"/>
      </w:pPr>
    </w:p>
    <w:p w14:paraId="107EDAB6" w14:textId="63A972A1" w:rsidR="00F218E9" w:rsidRPr="002F1DF9" w:rsidRDefault="002D5604" w:rsidP="00C24D18">
      <w:pPr>
        <w:pStyle w:val="NoSpacing"/>
        <w:jc w:val="both"/>
        <w:rPr>
          <w:sz w:val="32"/>
          <w:szCs w:val="32"/>
        </w:rPr>
      </w:pPr>
      <w:r w:rsidRPr="002D5604">
        <w:t>In general, the project is cost-effective, compatible with the distribution of the product, consumer-</w:t>
      </w:r>
      <w:r>
        <w:t xml:space="preserve"> </w:t>
      </w:r>
      <w:r w:rsidRPr="002D5604">
        <w:t>friendly, resistant and durable.</w:t>
      </w:r>
    </w:p>
    <w:p w14:paraId="60BD0471" w14:textId="4E604368" w:rsidR="00F218E9" w:rsidRPr="00771201" w:rsidRDefault="00F218E9" w:rsidP="009F7873">
      <w:pPr>
        <w:pStyle w:val="BodyTextIndent3"/>
        <w:ind w:left="0" w:firstLine="0"/>
      </w:pPr>
    </w:p>
    <w:p w14:paraId="5E06DD3F" w14:textId="4FAD218E" w:rsidR="00F218E9" w:rsidRPr="00771201" w:rsidRDefault="00771201" w:rsidP="009F7873">
      <w:pPr>
        <w:pStyle w:val="BodyTextIndent3"/>
        <w:ind w:left="0" w:firstLine="0"/>
      </w:pPr>
      <w:r>
        <w:t>As a future scope, t</w:t>
      </w:r>
      <w:r w:rsidRPr="00771201">
        <w:t xml:space="preserve">he same </w:t>
      </w:r>
      <w:r>
        <w:t xml:space="preserve">proposed </w:t>
      </w:r>
      <w:r w:rsidRPr="00771201">
        <w:t xml:space="preserve">approach </w:t>
      </w:r>
      <w:r>
        <w:t xml:space="preserve">and methodology </w:t>
      </w:r>
      <w:r w:rsidRPr="00771201">
        <w:t xml:space="preserve">can be applied to other domains and products to detect </w:t>
      </w:r>
      <w:r>
        <w:t xml:space="preserve">and cure </w:t>
      </w:r>
      <w:r w:rsidRPr="00771201">
        <w:t>the duplicity issues.</w:t>
      </w:r>
    </w:p>
    <w:p w14:paraId="0C7BCDB3" w14:textId="47978D72" w:rsidR="00F218E9" w:rsidRPr="002F1DF9" w:rsidRDefault="00F218E9" w:rsidP="009F7873">
      <w:pPr>
        <w:pStyle w:val="BodyTextIndent3"/>
        <w:ind w:left="0" w:firstLine="0"/>
        <w:rPr>
          <w:b/>
          <w:bCs/>
          <w:sz w:val="32"/>
          <w:szCs w:val="32"/>
          <w:u w:val="single"/>
        </w:rPr>
      </w:pPr>
    </w:p>
    <w:p w14:paraId="1C1A3525" w14:textId="77777777" w:rsidR="004B6FE4" w:rsidRPr="002F1DF9" w:rsidRDefault="004B6FE4" w:rsidP="009F7873">
      <w:pPr>
        <w:pStyle w:val="BodyTextIndent3"/>
        <w:ind w:left="0" w:firstLine="0"/>
        <w:rPr>
          <w:b/>
          <w:bCs/>
          <w:sz w:val="32"/>
          <w:szCs w:val="32"/>
          <w:u w:val="single"/>
        </w:rPr>
      </w:pPr>
    </w:p>
    <w:p w14:paraId="1DC3AA0A" w14:textId="77777777" w:rsidR="00F76542" w:rsidRDefault="00F76542">
      <w:pPr>
        <w:rPr>
          <w:b/>
          <w:bCs/>
          <w:sz w:val="32"/>
          <w:szCs w:val="32"/>
          <w:u w:val="single"/>
        </w:rPr>
      </w:pPr>
      <w:r>
        <w:rPr>
          <w:b/>
          <w:bCs/>
          <w:sz w:val="32"/>
          <w:szCs w:val="32"/>
          <w:u w:val="single"/>
        </w:rPr>
        <w:br w:type="page"/>
      </w:r>
    </w:p>
    <w:p w14:paraId="7AE480F1" w14:textId="57A98798" w:rsidR="00F218E9" w:rsidRPr="002F1DF9" w:rsidRDefault="00F218E9" w:rsidP="00650AF9">
      <w:pPr>
        <w:pStyle w:val="BodyTextIndent3"/>
        <w:ind w:left="0" w:firstLine="0"/>
        <w:jc w:val="center"/>
        <w:rPr>
          <w:sz w:val="32"/>
          <w:szCs w:val="32"/>
        </w:rPr>
      </w:pPr>
      <w:r w:rsidRPr="002F1DF9">
        <w:rPr>
          <w:b/>
          <w:bCs/>
          <w:sz w:val="32"/>
          <w:szCs w:val="32"/>
          <w:u w:val="single"/>
        </w:rPr>
        <w:lastRenderedPageBreak/>
        <w:t>REFERENCES</w:t>
      </w:r>
    </w:p>
    <w:p w14:paraId="2B04570B" w14:textId="608C0F72" w:rsidR="00F218E9" w:rsidRPr="002F1DF9" w:rsidRDefault="00F218E9" w:rsidP="009F7873">
      <w:pPr>
        <w:pStyle w:val="BodyTextIndent3"/>
        <w:ind w:left="0" w:firstLine="0"/>
        <w:rPr>
          <w:sz w:val="32"/>
          <w:szCs w:val="32"/>
        </w:rPr>
      </w:pPr>
    </w:p>
    <w:p w14:paraId="5701CFE8" w14:textId="77777777" w:rsidR="00C24D18" w:rsidRDefault="00C24D18" w:rsidP="00C24D18">
      <w:pPr>
        <w:pStyle w:val="NormalWeb"/>
        <w:numPr>
          <w:ilvl w:val="0"/>
          <w:numId w:val="17"/>
        </w:numPr>
        <w:spacing w:before="0" w:beforeAutospacing="0" w:after="0" w:afterAutospacing="0"/>
        <w:textAlignment w:val="baseline"/>
        <w:rPr>
          <w:color w:val="000000"/>
        </w:rPr>
      </w:pPr>
      <w:hyperlink r:id="rId12" w:history="1">
        <w:r>
          <w:rPr>
            <w:rStyle w:val="Hyperlink"/>
            <w:color w:val="0563C1"/>
          </w:rPr>
          <w:t>https://www.sciencegate.app/document/10.1080/0144929x.2021.2022209</w:t>
        </w:r>
      </w:hyperlink>
    </w:p>
    <w:p w14:paraId="7B91E5F2" w14:textId="77777777" w:rsidR="00C24D18" w:rsidRDefault="00C24D18" w:rsidP="00C24D18">
      <w:pPr>
        <w:pStyle w:val="NormalWeb"/>
        <w:numPr>
          <w:ilvl w:val="0"/>
          <w:numId w:val="17"/>
        </w:numPr>
        <w:spacing w:before="0" w:beforeAutospacing="0" w:after="0" w:afterAutospacing="0"/>
        <w:textAlignment w:val="baseline"/>
        <w:rPr>
          <w:color w:val="000000"/>
        </w:rPr>
      </w:pPr>
      <w:hyperlink r:id="rId13" w:history="1">
        <w:r>
          <w:rPr>
            <w:rStyle w:val="Hyperlink"/>
            <w:color w:val="0563C1"/>
          </w:rPr>
          <w:t>https://www.sciencegate.app/document/10.22214/ijraset.2022.39907</w:t>
        </w:r>
      </w:hyperlink>
    </w:p>
    <w:p w14:paraId="272F7FFC" w14:textId="77777777" w:rsidR="00C24D18" w:rsidRDefault="00C24D18" w:rsidP="00C24D18">
      <w:pPr>
        <w:pStyle w:val="NormalWeb"/>
        <w:numPr>
          <w:ilvl w:val="0"/>
          <w:numId w:val="17"/>
        </w:numPr>
        <w:spacing w:before="0" w:beforeAutospacing="0" w:after="0" w:afterAutospacing="0"/>
        <w:textAlignment w:val="baseline"/>
        <w:rPr>
          <w:color w:val="000000"/>
        </w:rPr>
      </w:pPr>
      <w:hyperlink r:id="rId14" w:history="1">
        <w:r>
          <w:rPr>
            <w:rStyle w:val="Hyperlink"/>
            <w:color w:val="0563C1"/>
          </w:rPr>
          <w:t>https://www.researchgate.net/publication/271098121_An_introduction_to_using_QR_codes_in_scholarly_journals</w:t>
        </w:r>
      </w:hyperlink>
    </w:p>
    <w:p w14:paraId="644D9ED1" w14:textId="77777777" w:rsidR="00C24D18" w:rsidRDefault="00C24D18" w:rsidP="00C24D18">
      <w:pPr>
        <w:pStyle w:val="NormalWeb"/>
        <w:numPr>
          <w:ilvl w:val="0"/>
          <w:numId w:val="17"/>
        </w:numPr>
        <w:spacing w:before="0" w:beforeAutospacing="0" w:after="0" w:afterAutospacing="0"/>
        <w:textAlignment w:val="baseline"/>
        <w:rPr>
          <w:color w:val="000000"/>
        </w:rPr>
      </w:pPr>
      <w:hyperlink r:id="rId15" w:history="1">
        <w:r>
          <w:rPr>
            <w:rStyle w:val="Hyperlink"/>
            <w:color w:val="0563C1"/>
          </w:rPr>
          <w:t>https://developers.google.com/ml-kit/vision/barcode-scanning</w:t>
        </w:r>
      </w:hyperlink>
    </w:p>
    <w:p w14:paraId="10D2A194" w14:textId="77777777" w:rsidR="00C24D18" w:rsidRDefault="00C24D18" w:rsidP="00C24D18">
      <w:pPr>
        <w:pStyle w:val="NormalWeb"/>
        <w:numPr>
          <w:ilvl w:val="0"/>
          <w:numId w:val="17"/>
        </w:numPr>
        <w:spacing w:before="0" w:beforeAutospacing="0" w:after="0" w:afterAutospacing="0"/>
        <w:textAlignment w:val="baseline"/>
        <w:rPr>
          <w:color w:val="000000"/>
        </w:rPr>
      </w:pPr>
      <w:hyperlink r:id="rId16" w:history="1">
        <w:r>
          <w:rPr>
            <w:rStyle w:val="Hyperlink"/>
            <w:color w:val="0563C1"/>
          </w:rPr>
          <w:t>https://arxiv.org/abs/1412.6572</w:t>
        </w:r>
      </w:hyperlink>
    </w:p>
    <w:p w14:paraId="7B8D6295" w14:textId="77777777" w:rsidR="00C24D18" w:rsidRDefault="00C24D18" w:rsidP="00C24D18">
      <w:pPr>
        <w:pStyle w:val="NormalWeb"/>
        <w:numPr>
          <w:ilvl w:val="0"/>
          <w:numId w:val="17"/>
        </w:numPr>
        <w:spacing w:before="0" w:beforeAutospacing="0" w:after="160" w:afterAutospacing="0"/>
        <w:textAlignment w:val="baseline"/>
        <w:rPr>
          <w:color w:val="000000"/>
        </w:rPr>
      </w:pPr>
      <w:r>
        <w:rPr>
          <w:color w:val="000000"/>
        </w:rPr>
        <w:t>https://journalofbigdata.springeropen.com/articles/10.1186/s40537-019-0268-2</w:t>
      </w:r>
    </w:p>
    <w:p w14:paraId="27C8A53C" w14:textId="77777777" w:rsidR="00F218E9" w:rsidRPr="002F1DF9" w:rsidRDefault="00F218E9" w:rsidP="009F7873">
      <w:pPr>
        <w:pStyle w:val="BodyTextIndent3"/>
        <w:ind w:left="0" w:firstLine="0"/>
        <w:rPr>
          <w:sz w:val="32"/>
          <w:szCs w:val="32"/>
        </w:rPr>
      </w:pPr>
    </w:p>
    <w:sectPr w:rsidR="00F218E9" w:rsidRPr="002F1DF9" w:rsidSect="004F548C">
      <w:footerReference w:type="default" r:id="rId17"/>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42EE0" w14:textId="77777777" w:rsidR="0028643C" w:rsidRDefault="0028643C">
      <w:r>
        <w:separator/>
      </w:r>
    </w:p>
  </w:endnote>
  <w:endnote w:type="continuationSeparator" w:id="0">
    <w:p w14:paraId="521AB6AB" w14:textId="77777777" w:rsidR="0028643C" w:rsidRDefault="00286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9457932"/>
      <w:docPartObj>
        <w:docPartGallery w:val="Page Numbers (Bottom of Page)"/>
        <w:docPartUnique/>
      </w:docPartObj>
    </w:sdtPr>
    <w:sdtEndPr>
      <w:rPr>
        <w:noProof/>
      </w:rPr>
    </w:sdtEndPr>
    <w:sdtContent>
      <w:p w14:paraId="759BBA3D" w14:textId="625C1C5A" w:rsidR="00F76542" w:rsidRDefault="00F765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062710" w14:textId="77777777" w:rsidR="00F76542" w:rsidRDefault="00F76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F64F3" w14:textId="77777777" w:rsidR="0028643C" w:rsidRDefault="0028643C">
      <w:r>
        <w:separator/>
      </w:r>
    </w:p>
  </w:footnote>
  <w:footnote w:type="continuationSeparator" w:id="0">
    <w:p w14:paraId="105E291B" w14:textId="77777777" w:rsidR="0028643C" w:rsidRDefault="00286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570"/>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2851C8"/>
    <w:multiLevelType w:val="multilevel"/>
    <w:tmpl w:val="5A1A260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ED3694F"/>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14E952E3"/>
    <w:multiLevelType w:val="multilevel"/>
    <w:tmpl w:val="1B96AC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9A8009A"/>
    <w:multiLevelType w:val="hybridMultilevel"/>
    <w:tmpl w:val="7FA439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C8A7E3D"/>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0C727D"/>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53332B4"/>
    <w:multiLevelType w:val="hybridMultilevel"/>
    <w:tmpl w:val="D030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9AB7BC2"/>
    <w:multiLevelType w:val="hybridMultilevel"/>
    <w:tmpl w:val="3F6ED8C0"/>
    <w:lvl w:ilvl="0" w:tplc="40090001">
      <w:start w:val="1"/>
      <w:numFmt w:val="bullet"/>
      <w:lvlText w:val=""/>
      <w:lvlJc w:val="left"/>
      <w:pPr>
        <w:ind w:left="1380" w:hanging="360"/>
      </w:pPr>
      <w:rPr>
        <w:rFonts w:ascii="Symbol" w:hAnsi="Symbol"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13" w15:restartNumberingAfterBreak="0">
    <w:nsid w:val="59166A71"/>
    <w:multiLevelType w:val="hybridMultilevel"/>
    <w:tmpl w:val="9BA2F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CC6716B"/>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23426904">
    <w:abstractNumId w:val="4"/>
  </w:num>
  <w:num w:numId="2" w16cid:durableId="890650157">
    <w:abstractNumId w:val="11"/>
  </w:num>
  <w:num w:numId="3" w16cid:durableId="1472668640">
    <w:abstractNumId w:val="16"/>
  </w:num>
  <w:num w:numId="4" w16cid:durableId="1627810786">
    <w:abstractNumId w:val="8"/>
  </w:num>
  <w:num w:numId="5" w16cid:durableId="502621453">
    <w:abstractNumId w:val="10"/>
  </w:num>
  <w:num w:numId="6" w16cid:durableId="1324549516">
    <w:abstractNumId w:val="15"/>
  </w:num>
  <w:num w:numId="7" w16cid:durableId="1232547730">
    <w:abstractNumId w:val="2"/>
  </w:num>
  <w:num w:numId="8" w16cid:durableId="1478836734">
    <w:abstractNumId w:val="7"/>
  </w:num>
  <w:num w:numId="9" w16cid:durableId="260842152">
    <w:abstractNumId w:val="14"/>
  </w:num>
  <w:num w:numId="10" w16cid:durableId="24598517">
    <w:abstractNumId w:val="13"/>
  </w:num>
  <w:num w:numId="11" w16cid:durableId="401492566">
    <w:abstractNumId w:val="12"/>
  </w:num>
  <w:num w:numId="12" w16cid:durableId="1129008607">
    <w:abstractNumId w:val="5"/>
  </w:num>
  <w:num w:numId="13" w16cid:durableId="952714915">
    <w:abstractNumId w:val="0"/>
  </w:num>
  <w:num w:numId="14" w16cid:durableId="1611084586">
    <w:abstractNumId w:val="6"/>
  </w:num>
  <w:num w:numId="15" w16cid:durableId="806626410">
    <w:abstractNumId w:val="1"/>
  </w:num>
  <w:num w:numId="16" w16cid:durableId="711659114">
    <w:abstractNumId w:val="9"/>
  </w:num>
  <w:num w:numId="17" w16cid:durableId="3143382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0063"/>
    <w:rsid w:val="00030D6D"/>
    <w:rsid w:val="00037B95"/>
    <w:rsid w:val="0004462B"/>
    <w:rsid w:val="000650E7"/>
    <w:rsid w:val="00074DB8"/>
    <w:rsid w:val="00086DAC"/>
    <w:rsid w:val="000877B2"/>
    <w:rsid w:val="00093453"/>
    <w:rsid w:val="00151D0B"/>
    <w:rsid w:val="0019426B"/>
    <w:rsid w:val="001B178D"/>
    <w:rsid w:val="001B3C20"/>
    <w:rsid w:val="001B7F59"/>
    <w:rsid w:val="00210EC1"/>
    <w:rsid w:val="002506D7"/>
    <w:rsid w:val="0028643C"/>
    <w:rsid w:val="002A25A6"/>
    <w:rsid w:val="002A316A"/>
    <w:rsid w:val="002B74D2"/>
    <w:rsid w:val="002D5604"/>
    <w:rsid w:val="002F1DF9"/>
    <w:rsid w:val="003074A5"/>
    <w:rsid w:val="003127E8"/>
    <w:rsid w:val="00320700"/>
    <w:rsid w:val="003443AA"/>
    <w:rsid w:val="0034752A"/>
    <w:rsid w:val="00352316"/>
    <w:rsid w:val="00377FBD"/>
    <w:rsid w:val="003A6AFC"/>
    <w:rsid w:val="003B477D"/>
    <w:rsid w:val="003C72C5"/>
    <w:rsid w:val="003F6E6B"/>
    <w:rsid w:val="004044A9"/>
    <w:rsid w:val="004955A9"/>
    <w:rsid w:val="004B6EFC"/>
    <w:rsid w:val="004B6FE4"/>
    <w:rsid w:val="004D0FD0"/>
    <w:rsid w:val="004F548C"/>
    <w:rsid w:val="00542122"/>
    <w:rsid w:val="005772EA"/>
    <w:rsid w:val="005B71F9"/>
    <w:rsid w:val="0062294A"/>
    <w:rsid w:val="00622F6A"/>
    <w:rsid w:val="0063254B"/>
    <w:rsid w:val="00650AF9"/>
    <w:rsid w:val="00650FAD"/>
    <w:rsid w:val="006545F5"/>
    <w:rsid w:val="006B1327"/>
    <w:rsid w:val="006D79E3"/>
    <w:rsid w:val="006E0005"/>
    <w:rsid w:val="006E7E9F"/>
    <w:rsid w:val="00743786"/>
    <w:rsid w:val="00771201"/>
    <w:rsid w:val="007D3058"/>
    <w:rsid w:val="007D50B4"/>
    <w:rsid w:val="008076BE"/>
    <w:rsid w:val="00830C25"/>
    <w:rsid w:val="00844FEB"/>
    <w:rsid w:val="008A5AE1"/>
    <w:rsid w:val="008C6DBC"/>
    <w:rsid w:val="00906252"/>
    <w:rsid w:val="0090667B"/>
    <w:rsid w:val="0091585A"/>
    <w:rsid w:val="009243E2"/>
    <w:rsid w:val="009253CD"/>
    <w:rsid w:val="00965B75"/>
    <w:rsid w:val="009664F5"/>
    <w:rsid w:val="00966C49"/>
    <w:rsid w:val="0099630C"/>
    <w:rsid w:val="009B4D85"/>
    <w:rsid w:val="009C3EA9"/>
    <w:rsid w:val="009C5CE6"/>
    <w:rsid w:val="009F7873"/>
    <w:rsid w:val="00A527B4"/>
    <w:rsid w:val="00A63A07"/>
    <w:rsid w:val="00A6472F"/>
    <w:rsid w:val="00A9048C"/>
    <w:rsid w:val="00AC0681"/>
    <w:rsid w:val="00AD1646"/>
    <w:rsid w:val="00B20084"/>
    <w:rsid w:val="00B334E9"/>
    <w:rsid w:val="00B52D0E"/>
    <w:rsid w:val="00B62CD4"/>
    <w:rsid w:val="00BA2076"/>
    <w:rsid w:val="00BB7024"/>
    <w:rsid w:val="00BC02F6"/>
    <w:rsid w:val="00BC104B"/>
    <w:rsid w:val="00BC337A"/>
    <w:rsid w:val="00BE1BE8"/>
    <w:rsid w:val="00C05DD2"/>
    <w:rsid w:val="00C06925"/>
    <w:rsid w:val="00C07088"/>
    <w:rsid w:val="00C07C10"/>
    <w:rsid w:val="00C13067"/>
    <w:rsid w:val="00C24D18"/>
    <w:rsid w:val="00C50644"/>
    <w:rsid w:val="00C73102"/>
    <w:rsid w:val="00CC76AC"/>
    <w:rsid w:val="00D545FA"/>
    <w:rsid w:val="00D72249"/>
    <w:rsid w:val="00DA39BE"/>
    <w:rsid w:val="00DE0C13"/>
    <w:rsid w:val="00E02C02"/>
    <w:rsid w:val="00E12288"/>
    <w:rsid w:val="00E260DB"/>
    <w:rsid w:val="00E36537"/>
    <w:rsid w:val="00E82CB6"/>
    <w:rsid w:val="00EA374C"/>
    <w:rsid w:val="00ED17DC"/>
    <w:rsid w:val="00EF16E8"/>
    <w:rsid w:val="00EF222B"/>
    <w:rsid w:val="00F16AD2"/>
    <w:rsid w:val="00F16C74"/>
    <w:rsid w:val="00F20765"/>
    <w:rsid w:val="00F218E9"/>
    <w:rsid w:val="00F220C1"/>
    <w:rsid w:val="00F31A0E"/>
    <w:rsid w:val="00F52444"/>
    <w:rsid w:val="00F76542"/>
    <w:rsid w:val="00F94D46"/>
    <w:rsid w:val="00F964D2"/>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basedOn w:val="Normal"/>
    <w:link w:val="Heading1Char"/>
    <w:uiPriority w:val="9"/>
    <w:qFormat/>
    <w:rsid w:val="009C3EA9"/>
    <w:pPr>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link w:val="FooterChar"/>
    <w:uiPriority w:val="99"/>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9C3EA9"/>
    <w:rPr>
      <w:b/>
      <w:bCs/>
      <w:kern w:val="36"/>
      <w:sz w:val="48"/>
      <w:szCs w:val="48"/>
      <w:lang w:val="en-IN" w:eastAsia="en-IN"/>
    </w:rPr>
  </w:style>
  <w:style w:type="character" w:customStyle="1" w:styleId="a">
    <w:name w:val="_"/>
    <w:basedOn w:val="DefaultParagraphFont"/>
    <w:rsid w:val="00F218E9"/>
  </w:style>
  <w:style w:type="character" w:customStyle="1" w:styleId="ls4f">
    <w:name w:val="ls4f"/>
    <w:basedOn w:val="DefaultParagraphFont"/>
    <w:rsid w:val="00F218E9"/>
  </w:style>
  <w:style w:type="character" w:customStyle="1" w:styleId="lsd">
    <w:name w:val="lsd"/>
    <w:basedOn w:val="DefaultParagraphFont"/>
    <w:rsid w:val="00F218E9"/>
  </w:style>
  <w:style w:type="character" w:customStyle="1" w:styleId="lsf">
    <w:name w:val="lsf"/>
    <w:basedOn w:val="DefaultParagraphFont"/>
    <w:rsid w:val="00F218E9"/>
  </w:style>
  <w:style w:type="character" w:customStyle="1" w:styleId="ls48">
    <w:name w:val="ls48"/>
    <w:basedOn w:val="DefaultParagraphFont"/>
    <w:rsid w:val="00F218E9"/>
  </w:style>
  <w:style w:type="character" w:customStyle="1" w:styleId="ls11">
    <w:name w:val="ls11"/>
    <w:basedOn w:val="DefaultParagraphFont"/>
    <w:rsid w:val="00F218E9"/>
  </w:style>
  <w:style w:type="character" w:customStyle="1" w:styleId="ws89">
    <w:name w:val="ws89"/>
    <w:basedOn w:val="DefaultParagraphFont"/>
    <w:rsid w:val="00F218E9"/>
  </w:style>
  <w:style w:type="character" w:customStyle="1" w:styleId="ls2">
    <w:name w:val="ls2"/>
    <w:basedOn w:val="DefaultParagraphFont"/>
    <w:rsid w:val="00F218E9"/>
  </w:style>
  <w:style w:type="character" w:customStyle="1" w:styleId="ls46">
    <w:name w:val="ls46"/>
    <w:basedOn w:val="DefaultParagraphFont"/>
    <w:rsid w:val="00F218E9"/>
  </w:style>
  <w:style w:type="character" w:customStyle="1" w:styleId="lse">
    <w:name w:val="lse"/>
    <w:basedOn w:val="DefaultParagraphFont"/>
    <w:rsid w:val="00F218E9"/>
  </w:style>
  <w:style w:type="character" w:customStyle="1" w:styleId="ws8b">
    <w:name w:val="ws8b"/>
    <w:basedOn w:val="DefaultParagraphFont"/>
    <w:rsid w:val="00F218E9"/>
  </w:style>
  <w:style w:type="character" w:customStyle="1" w:styleId="ws8c">
    <w:name w:val="ws8c"/>
    <w:basedOn w:val="DefaultParagraphFont"/>
    <w:rsid w:val="00F218E9"/>
  </w:style>
  <w:style w:type="character" w:customStyle="1" w:styleId="ws5">
    <w:name w:val="ws5"/>
    <w:basedOn w:val="DefaultParagraphFont"/>
    <w:rsid w:val="00F218E9"/>
  </w:style>
  <w:style w:type="character" w:styleId="Hyperlink">
    <w:name w:val="Hyperlink"/>
    <w:basedOn w:val="DefaultParagraphFont"/>
    <w:uiPriority w:val="99"/>
    <w:semiHidden/>
    <w:unhideWhenUsed/>
    <w:rsid w:val="00F218E9"/>
    <w:rPr>
      <w:color w:val="0000FF"/>
      <w:u w:val="single"/>
    </w:rPr>
  </w:style>
  <w:style w:type="paragraph" w:styleId="NoSpacing">
    <w:name w:val="No Spacing"/>
    <w:uiPriority w:val="1"/>
    <w:qFormat/>
    <w:rsid w:val="002F1DF9"/>
    <w:rPr>
      <w:sz w:val="24"/>
      <w:szCs w:val="24"/>
    </w:rPr>
  </w:style>
  <w:style w:type="character" w:customStyle="1" w:styleId="FooterChar">
    <w:name w:val="Footer Char"/>
    <w:basedOn w:val="DefaultParagraphFont"/>
    <w:link w:val="Footer"/>
    <w:uiPriority w:val="99"/>
    <w:rsid w:val="00F7654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79278">
      <w:bodyDiv w:val="1"/>
      <w:marLeft w:val="0"/>
      <w:marRight w:val="0"/>
      <w:marTop w:val="0"/>
      <w:marBottom w:val="0"/>
      <w:divBdr>
        <w:top w:val="none" w:sz="0" w:space="0" w:color="auto"/>
        <w:left w:val="none" w:sz="0" w:space="0" w:color="auto"/>
        <w:bottom w:val="none" w:sz="0" w:space="0" w:color="auto"/>
        <w:right w:val="none" w:sz="0" w:space="0" w:color="auto"/>
      </w:divBdr>
    </w:div>
    <w:div w:id="224998986">
      <w:bodyDiv w:val="1"/>
      <w:marLeft w:val="0"/>
      <w:marRight w:val="0"/>
      <w:marTop w:val="0"/>
      <w:marBottom w:val="0"/>
      <w:divBdr>
        <w:top w:val="none" w:sz="0" w:space="0" w:color="auto"/>
        <w:left w:val="none" w:sz="0" w:space="0" w:color="auto"/>
        <w:bottom w:val="none" w:sz="0" w:space="0" w:color="auto"/>
        <w:right w:val="none" w:sz="0" w:space="0" w:color="auto"/>
      </w:divBdr>
    </w:div>
    <w:div w:id="243607751">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20619292">
      <w:bodyDiv w:val="1"/>
      <w:marLeft w:val="0"/>
      <w:marRight w:val="0"/>
      <w:marTop w:val="0"/>
      <w:marBottom w:val="0"/>
      <w:divBdr>
        <w:top w:val="none" w:sz="0" w:space="0" w:color="auto"/>
        <w:left w:val="none" w:sz="0" w:space="0" w:color="auto"/>
        <w:bottom w:val="none" w:sz="0" w:space="0" w:color="auto"/>
        <w:right w:val="none" w:sz="0" w:space="0" w:color="auto"/>
      </w:divBdr>
    </w:div>
    <w:div w:id="432282021">
      <w:bodyDiv w:val="1"/>
      <w:marLeft w:val="0"/>
      <w:marRight w:val="0"/>
      <w:marTop w:val="0"/>
      <w:marBottom w:val="0"/>
      <w:divBdr>
        <w:top w:val="none" w:sz="0" w:space="0" w:color="auto"/>
        <w:left w:val="none" w:sz="0" w:space="0" w:color="auto"/>
        <w:bottom w:val="none" w:sz="0" w:space="0" w:color="auto"/>
        <w:right w:val="none" w:sz="0" w:space="0" w:color="auto"/>
      </w:divBdr>
    </w:div>
    <w:div w:id="677463327">
      <w:bodyDiv w:val="1"/>
      <w:marLeft w:val="0"/>
      <w:marRight w:val="0"/>
      <w:marTop w:val="0"/>
      <w:marBottom w:val="0"/>
      <w:divBdr>
        <w:top w:val="none" w:sz="0" w:space="0" w:color="auto"/>
        <w:left w:val="none" w:sz="0" w:space="0" w:color="auto"/>
        <w:bottom w:val="none" w:sz="0" w:space="0" w:color="auto"/>
        <w:right w:val="none" w:sz="0" w:space="0" w:color="auto"/>
      </w:divBdr>
    </w:div>
    <w:div w:id="1127503294">
      <w:bodyDiv w:val="1"/>
      <w:marLeft w:val="0"/>
      <w:marRight w:val="0"/>
      <w:marTop w:val="0"/>
      <w:marBottom w:val="0"/>
      <w:divBdr>
        <w:top w:val="none" w:sz="0" w:space="0" w:color="auto"/>
        <w:left w:val="none" w:sz="0" w:space="0" w:color="auto"/>
        <w:bottom w:val="none" w:sz="0" w:space="0" w:color="auto"/>
        <w:right w:val="none" w:sz="0" w:space="0" w:color="auto"/>
      </w:divBdr>
    </w:div>
    <w:div w:id="1222255556">
      <w:bodyDiv w:val="1"/>
      <w:marLeft w:val="0"/>
      <w:marRight w:val="0"/>
      <w:marTop w:val="0"/>
      <w:marBottom w:val="0"/>
      <w:divBdr>
        <w:top w:val="none" w:sz="0" w:space="0" w:color="auto"/>
        <w:left w:val="none" w:sz="0" w:space="0" w:color="auto"/>
        <w:bottom w:val="none" w:sz="0" w:space="0" w:color="auto"/>
        <w:right w:val="none" w:sz="0" w:space="0" w:color="auto"/>
      </w:divBdr>
    </w:div>
    <w:div w:id="1401631972">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01432716">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4557365">
      <w:bodyDiv w:val="1"/>
      <w:marLeft w:val="0"/>
      <w:marRight w:val="0"/>
      <w:marTop w:val="0"/>
      <w:marBottom w:val="0"/>
      <w:divBdr>
        <w:top w:val="none" w:sz="0" w:space="0" w:color="auto"/>
        <w:left w:val="none" w:sz="0" w:space="0" w:color="auto"/>
        <w:bottom w:val="none" w:sz="0" w:space="0" w:color="auto"/>
        <w:right w:val="none" w:sz="0" w:space="0" w:color="auto"/>
      </w:divBdr>
    </w:div>
    <w:div w:id="1972705722">
      <w:bodyDiv w:val="1"/>
      <w:marLeft w:val="0"/>
      <w:marRight w:val="0"/>
      <w:marTop w:val="0"/>
      <w:marBottom w:val="0"/>
      <w:divBdr>
        <w:top w:val="none" w:sz="0" w:space="0" w:color="auto"/>
        <w:left w:val="none" w:sz="0" w:space="0" w:color="auto"/>
        <w:bottom w:val="none" w:sz="0" w:space="0" w:color="auto"/>
        <w:right w:val="none" w:sz="0" w:space="0" w:color="auto"/>
      </w:divBdr>
    </w:div>
    <w:div w:id="204697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gate.app/document/10.22214/ijraset.2022.3990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gate.app/document/10.1080/0144929x.2021.202220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rxiv.org/abs/1412.65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developers.google.com/ml-kit/vision/barcode-scanning"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researchgate.net/publication/271098121_An_introduction_to_using_QR_codes_in_scholarly_journ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396</Words>
  <Characters>30760</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3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rchit.2024cs1130</cp:lastModifiedBy>
  <cp:revision>2</cp:revision>
  <cp:lastPrinted>2022-11-11T11:06:00Z</cp:lastPrinted>
  <dcterms:created xsi:type="dcterms:W3CDTF">2022-11-11T11:07:00Z</dcterms:created>
  <dcterms:modified xsi:type="dcterms:W3CDTF">2022-11-11T11:07:00Z</dcterms:modified>
</cp:coreProperties>
</file>